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0B3FA" w14:textId="400E3EA9" w:rsidR="00E203C3" w:rsidRDefault="006C584C" w:rsidP="00E85224">
      <w:pPr>
        <w:pStyle w:val="Title"/>
        <w:jc w:val="center"/>
      </w:pPr>
      <w:r>
        <w:t>Graphing</w:t>
      </w:r>
      <w:r>
        <w:rPr>
          <w:spacing w:val="-1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tatistical</w:t>
      </w:r>
      <w:r>
        <w:rPr>
          <w:spacing w:val="-4"/>
        </w:rPr>
        <w:t xml:space="preserve"> </w:t>
      </w:r>
      <w:r>
        <w:t>Analysis with</w:t>
      </w:r>
      <w:r>
        <w:rPr>
          <w:spacing w:val="-3"/>
        </w:rPr>
        <w:t xml:space="preserve"> </w:t>
      </w:r>
      <w:r>
        <w:t>Excel</w:t>
      </w:r>
    </w:p>
    <w:p w14:paraId="32A28176" w14:textId="77777777" w:rsidR="00245DCC" w:rsidRDefault="00245DCC">
      <w:pPr>
        <w:spacing w:before="125"/>
        <w:ind w:left="112" w:right="616"/>
        <w:rPr>
          <w:i/>
          <w:sz w:val="20"/>
        </w:rPr>
      </w:pPr>
    </w:p>
    <w:p w14:paraId="7C10B3FB" w14:textId="36A014A8" w:rsidR="00E203C3" w:rsidRDefault="006C584C">
      <w:pPr>
        <w:spacing w:before="125"/>
        <w:ind w:left="112" w:right="616"/>
        <w:rPr>
          <w:sz w:val="20"/>
        </w:rPr>
      </w:pPr>
      <w:r>
        <w:rPr>
          <w:i/>
          <w:sz w:val="20"/>
        </w:rPr>
        <w:t>Instructions</w:t>
      </w:r>
      <w:r>
        <w:rPr>
          <w:sz w:val="20"/>
        </w:rPr>
        <w:t xml:space="preserve">: In this </w:t>
      </w:r>
      <w:r w:rsidR="00803178">
        <w:rPr>
          <w:sz w:val="20"/>
        </w:rPr>
        <w:t>exercise</w:t>
      </w:r>
      <w:r>
        <w:rPr>
          <w:sz w:val="20"/>
        </w:rPr>
        <w:t>, you will apply your basic knowledge of Microsoft Excel to analyze data using Excel graphing</w:t>
      </w:r>
      <w:r>
        <w:rPr>
          <w:spacing w:val="1"/>
          <w:sz w:val="20"/>
        </w:rPr>
        <w:t xml:space="preserve"> </w:t>
      </w:r>
      <w:r>
        <w:rPr>
          <w:sz w:val="20"/>
        </w:rPr>
        <w:t>tools and its built-in statistical functions. From the data tables, you will create plots, calculate and graph averages</w:t>
      </w:r>
      <w:r w:rsidR="00FD79A1">
        <w:rPr>
          <w:sz w:val="20"/>
        </w:rPr>
        <w:t xml:space="preserve"> </w:t>
      </w:r>
      <w:r>
        <w:rPr>
          <w:spacing w:val="-4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standard deviations,</w:t>
      </w:r>
      <w:r>
        <w:rPr>
          <w:spacing w:val="-4"/>
          <w:sz w:val="20"/>
        </w:rPr>
        <w:t xml:space="preserve"> </w:t>
      </w:r>
      <w:r>
        <w:rPr>
          <w:sz w:val="20"/>
        </w:rPr>
        <w:t>compute</w:t>
      </w:r>
      <w:r>
        <w:rPr>
          <w:spacing w:val="-2"/>
          <w:sz w:val="20"/>
        </w:rPr>
        <w:t xml:space="preserve"> </w:t>
      </w:r>
      <w:r>
        <w:rPr>
          <w:sz w:val="20"/>
        </w:rPr>
        <w:t>other</w:t>
      </w:r>
      <w:r>
        <w:rPr>
          <w:spacing w:val="-3"/>
          <w:sz w:val="20"/>
        </w:rPr>
        <w:t xml:space="preserve"> </w:t>
      </w:r>
      <w:r>
        <w:rPr>
          <w:sz w:val="20"/>
        </w:rPr>
        <w:t>central</w:t>
      </w:r>
      <w:r>
        <w:rPr>
          <w:spacing w:val="-5"/>
          <w:sz w:val="20"/>
        </w:rPr>
        <w:t xml:space="preserve"> </w:t>
      </w:r>
      <w:r>
        <w:rPr>
          <w:sz w:val="20"/>
        </w:rPr>
        <w:t>tendency numbers,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calculate</w:t>
      </w:r>
      <w:r>
        <w:rPr>
          <w:spacing w:val="-1"/>
          <w:sz w:val="20"/>
        </w:rPr>
        <w:t xml:space="preserve"> </w:t>
      </w:r>
      <w:r>
        <w:rPr>
          <w:i/>
          <w:sz w:val="20"/>
        </w:rPr>
        <w:t>p</w:t>
      </w:r>
      <w:r>
        <w:rPr>
          <w:sz w:val="20"/>
        </w:rPr>
        <w:t>-values using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-distribution.</w:t>
      </w:r>
    </w:p>
    <w:p w14:paraId="7C10B3FC" w14:textId="1F4D6A5B" w:rsidR="00E203C3" w:rsidRDefault="006C584C">
      <w:pPr>
        <w:spacing w:before="117" w:line="268" w:lineRule="exact"/>
        <w:ind w:left="112"/>
        <w:rPr>
          <w:i/>
        </w:rPr>
      </w:pPr>
      <w:r>
        <w:rPr>
          <w:i/>
        </w:rPr>
        <w:t>Set</w:t>
      </w:r>
      <w:r>
        <w:rPr>
          <w:i/>
          <w:spacing w:val="-7"/>
        </w:rPr>
        <w:t xml:space="preserve"> </w:t>
      </w:r>
      <w:r>
        <w:rPr>
          <w:i/>
        </w:rPr>
        <w:t>up</w:t>
      </w:r>
      <w:r>
        <w:rPr>
          <w:i/>
          <w:spacing w:val="-5"/>
        </w:rPr>
        <w:t xml:space="preserve"> </w:t>
      </w:r>
      <w:r>
        <w:rPr>
          <w:i/>
        </w:rPr>
        <w:t>a</w:t>
      </w:r>
      <w:r>
        <w:rPr>
          <w:i/>
          <w:spacing w:val="-1"/>
        </w:rPr>
        <w:t xml:space="preserve"> </w:t>
      </w:r>
      <w:r>
        <w:rPr>
          <w:i/>
        </w:rPr>
        <w:t>work session:</w:t>
      </w:r>
    </w:p>
    <w:p w14:paraId="7C10B3FD" w14:textId="77777777" w:rsidR="00E203C3" w:rsidRDefault="006C584C">
      <w:pPr>
        <w:pStyle w:val="ListParagraph"/>
        <w:numPr>
          <w:ilvl w:val="0"/>
          <w:numId w:val="5"/>
        </w:numPr>
        <w:tabs>
          <w:tab w:val="left" w:pos="473"/>
        </w:tabs>
        <w:spacing w:before="0"/>
        <w:ind w:hanging="361"/>
      </w:pPr>
      <w:r>
        <w:t>Open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 Excel</w:t>
      </w:r>
      <w:r>
        <w:rPr>
          <w:spacing w:val="-3"/>
        </w:rPr>
        <w:t xml:space="preserve"> </w:t>
      </w:r>
      <w:r>
        <w:t>session.</w:t>
      </w:r>
      <w:r>
        <w:rPr>
          <w:spacing w:val="-2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ull</w:t>
      </w:r>
      <w:r>
        <w:rPr>
          <w:spacing w:val="-3"/>
        </w:rPr>
        <w:t xml:space="preserve"> </w:t>
      </w:r>
      <w:r>
        <w:t>screen</w:t>
      </w:r>
      <w:r>
        <w:rPr>
          <w:spacing w:val="1"/>
        </w:rPr>
        <w:t xml:space="preserve"> </w:t>
      </w:r>
      <w:r>
        <w:t>window.</w:t>
      </w:r>
    </w:p>
    <w:p w14:paraId="7C10B3FE" w14:textId="3D483120" w:rsidR="00E203C3" w:rsidRDefault="006C584C">
      <w:pPr>
        <w:pStyle w:val="ListParagraph"/>
        <w:numPr>
          <w:ilvl w:val="0"/>
          <w:numId w:val="5"/>
        </w:numPr>
        <w:tabs>
          <w:tab w:val="left" w:pos="473"/>
        </w:tabs>
        <w:spacing w:before="0"/>
        <w:ind w:hanging="361"/>
      </w:pPr>
      <w:r>
        <w:t>Use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provided below.</w:t>
      </w:r>
      <w:r w:rsidR="00EE16FE">
        <w:t xml:space="preserve"> Alternately, open the workbook posted on Blackboard</w:t>
      </w:r>
      <w:r w:rsidR="00C930C1">
        <w:t>.</w:t>
      </w:r>
    </w:p>
    <w:p w14:paraId="7C10B3FF" w14:textId="2DC8AE36" w:rsidR="00E203C3" w:rsidRDefault="006C584C">
      <w:pPr>
        <w:spacing w:before="120"/>
        <w:ind w:left="112"/>
        <w:rPr>
          <w:b/>
          <w:i/>
          <w:sz w:val="24"/>
        </w:rPr>
      </w:pPr>
      <w:r>
        <w:rPr>
          <w:b/>
          <w:sz w:val="24"/>
          <w:u w:val="single"/>
        </w:rPr>
        <w:t>Guided</w:t>
      </w:r>
      <w:r>
        <w:rPr>
          <w:b/>
          <w:spacing w:val="-3"/>
          <w:sz w:val="24"/>
          <w:u w:val="single"/>
        </w:rPr>
        <w:t xml:space="preserve"> </w:t>
      </w:r>
      <w:r>
        <w:rPr>
          <w:b/>
          <w:sz w:val="24"/>
          <w:u w:val="single"/>
        </w:rPr>
        <w:t>Practice</w:t>
      </w:r>
      <w:r>
        <w:rPr>
          <w:b/>
          <w:sz w:val="24"/>
        </w:rPr>
        <w:t>:</w:t>
      </w:r>
      <w:r>
        <w:rPr>
          <w:b/>
          <w:spacing w:val="-1"/>
          <w:sz w:val="24"/>
        </w:rPr>
        <w:t xml:space="preserve"> </w:t>
      </w:r>
      <w:r>
        <w:rPr>
          <w:b/>
          <w:i/>
          <w:sz w:val="24"/>
        </w:rPr>
        <w:t>Average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Faculty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Salaries,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Males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vs.</w:t>
      </w:r>
      <w:r>
        <w:rPr>
          <w:b/>
          <w:i/>
          <w:spacing w:val="-6"/>
          <w:sz w:val="24"/>
        </w:rPr>
        <w:t xml:space="preserve"> </w:t>
      </w:r>
      <w:r>
        <w:rPr>
          <w:b/>
          <w:i/>
          <w:sz w:val="24"/>
        </w:rPr>
        <w:t>Females</w:t>
      </w:r>
    </w:p>
    <w:p w14:paraId="7C10B400" w14:textId="77777777" w:rsidR="00E203C3" w:rsidRDefault="006C584C">
      <w:pPr>
        <w:spacing w:before="2"/>
        <w:ind w:left="112" w:right="1227"/>
      </w:pPr>
      <w:r>
        <w:rPr>
          <w:i/>
        </w:rPr>
        <w:t>Instructions</w:t>
      </w:r>
      <w:r>
        <w:t xml:space="preserve">. For the next data set, </w:t>
      </w:r>
      <w:r>
        <w:rPr>
          <w:i/>
        </w:rPr>
        <w:t>Average Faculty Salaries, Males vs. Females</w:t>
      </w:r>
      <w:r>
        <w:t>, perform Exercises 1 - 6.</w:t>
      </w:r>
      <w:r>
        <w:rPr>
          <w:spacing w:val="-47"/>
        </w:rPr>
        <w:t xml:space="preserve"> </w:t>
      </w:r>
      <w:r>
        <w:t>Correctly</w:t>
      </w:r>
      <w:r>
        <w:rPr>
          <w:spacing w:val="-3"/>
        </w:rPr>
        <w:t xml:space="preserve"> </w:t>
      </w:r>
      <w:r>
        <w:t>label</w:t>
      </w:r>
      <w:r>
        <w:rPr>
          <w:spacing w:val="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formatted</w:t>
      </w:r>
      <w:r>
        <w:rPr>
          <w:spacing w:val="-2"/>
        </w:rPr>
        <w:t xml:space="preserve"> </w:t>
      </w:r>
      <w:r>
        <w:t>graphs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ables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results.</w:t>
      </w:r>
    </w:p>
    <w:p w14:paraId="7C10B401" w14:textId="77777777" w:rsidR="00E203C3" w:rsidRDefault="006C584C">
      <w:pPr>
        <w:pStyle w:val="BodyText"/>
        <w:spacing w:line="267" w:lineRule="exact"/>
        <w:ind w:left="112"/>
      </w:pPr>
      <w:r>
        <w:t>Save</w:t>
      </w:r>
      <w:r>
        <w:rPr>
          <w:spacing w:val="-6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practice</w:t>
      </w:r>
      <w:r>
        <w:rPr>
          <w:spacing w:val="-6"/>
        </w:rPr>
        <w:t xml:space="preserve"> </w:t>
      </w:r>
      <w:r>
        <w:t>in an</w:t>
      </w:r>
      <w:r>
        <w:rPr>
          <w:spacing w:val="-4"/>
        </w:rPr>
        <w:t xml:space="preserve"> </w:t>
      </w:r>
      <w:r>
        <w:t>Excel</w:t>
      </w:r>
      <w:r>
        <w:rPr>
          <w:spacing w:val="-3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named</w:t>
      </w:r>
      <w:r>
        <w:rPr>
          <w:spacing w:val="-4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this:</w:t>
      </w:r>
      <w:r>
        <w:rPr>
          <w:spacing w:val="-2"/>
        </w:rPr>
        <w:t xml:space="preserve"> </w:t>
      </w:r>
      <w:r>
        <w:t>Salaries_YourFullName_Period.xls.</w:t>
      </w:r>
    </w:p>
    <w:p w14:paraId="7C10B402" w14:textId="77777777" w:rsidR="00E203C3" w:rsidRDefault="00E203C3">
      <w:pPr>
        <w:pStyle w:val="BodyText"/>
        <w:spacing w:before="11"/>
        <w:ind w:left="0"/>
        <w:rPr>
          <w:sz w:val="9"/>
        </w:rPr>
      </w:pPr>
    </w:p>
    <w:tbl>
      <w:tblPr>
        <w:tblW w:w="0" w:type="auto"/>
        <w:tblInd w:w="32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8"/>
        <w:gridCol w:w="1352"/>
        <w:gridCol w:w="1348"/>
      </w:tblGrid>
      <w:tr w:rsidR="00E203C3" w14:paraId="7C10B406" w14:textId="77777777" w:rsidTr="00BA450E">
        <w:trPr>
          <w:trHeight w:val="341"/>
        </w:trPr>
        <w:tc>
          <w:tcPr>
            <w:tcW w:w="1348" w:type="dxa"/>
            <w:shd w:val="clear" w:color="auto" w:fill="auto"/>
          </w:tcPr>
          <w:p w14:paraId="7C10B403" w14:textId="4DA25073" w:rsidR="00E203C3" w:rsidRPr="00BA450E" w:rsidRDefault="006C584C">
            <w:pPr>
              <w:pStyle w:val="TableParagraph"/>
              <w:spacing w:before="37" w:line="240" w:lineRule="auto"/>
              <w:ind w:left="172"/>
              <w:rPr>
                <w:b/>
              </w:rPr>
            </w:pPr>
            <w:r w:rsidRPr="00BA450E">
              <w:rPr>
                <w:b/>
              </w:rPr>
              <w:t>College</w:t>
            </w:r>
          </w:p>
        </w:tc>
        <w:tc>
          <w:tcPr>
            <w:tcW w:w="1352" w:type="dxa"/>
            <w:shd w:val="clear" w:color="auto" w:fill="auto"/>
          </w:tcPr>
          <w:p w14:paraId="7C10B404" w14:textId="733FEAE4" w:rsidR="00E203C3" w:rsidRPr="00BA450E" w:rsidRDefault="006C584C">
            <w:pPr>
              <w:pStyle w:val="TableParagraph"/>
              <w:spacing w:before="37" w:line="240" w:lineRule="auto"/>
              <w:ind w:left="271" w:right="266"/>
              <w:rPr>
                <w:b/>
              </w:rPr>
            </w:pPr>
            <w:r w:rsidRPr="00BA450E">
              <w:rPr>
                <w:b/>
              </w:rPr>
              <w:t>Male</w:t>
            </w:r>
            <w:r w:rsidR="00BA450E" w:rsidRPr="00BA450E">
              <w:rPr>
                <w:b/>
              </w:rPr>
              <w:t>s</w:t>
            </w:r>
          </w:p>
        </w:tc>
        <w:tc>
          <w:tcPr>
            <w:tcW w:w="1348" w:type="dxa"/>
            <w:shd w:val="clear" w:color="auto" w:fill="auto"/>
          </w:tcPr>
          <w:p w14:paraId="7C10B405" w14:textId="5B3F640C" w:rsidR="00E203C3" w:rsidRDefault="006C584C">
            <w:pPr>
              <w:pStyle w:val="TableParagraph"/>
              <w:spacing w:before="37" w:line="240" w:lineRule="auto"/>
              <w:ind w:left="172"/>
              <w:rPr>
                <w:b/>
              </w:rPr>
            </w:pPr>
            <w:r w:rsidRPr="00BA450E">
              <w:rPr>
                <w:b/>
              </w:rPr>
              <w:t>Female</w:t>
            </w:r>
            <w:r w:rsidR="00BA450E" w:rsidRPr="00BA450E">
              <w:rPr>
                <w:b/>
              </w:rPr>
              <w:t>s</w:t>
            </w:r>
          </w:p>
        </w:tc>
      </w:tr>
      <w:tr w:rsidR="00E203C3" w14:paraId="7C10B40A" w14:textId="77777777">
        <w:trPr>
          <w:trHeight w:val="266"/>
        </w:trPr>
        <w:tc>
          <w:tcPr>
            <w:tcW w:w="1348" w:type="dxa"/>
          </w:tcPr>
          <w:p w14:paraId="7C10B407" w14:textId="77777777" w:rsidR="00E203C3" w:rsidRDefault="006C584C">
            <w:pPr>
              <w:pStyle w:val="TableParagraph"/>
              <w:spacing w:line="247" w:lineRule="exact"/>
              <w:ind w:left="166"/>
            </w:pPr>
            <w:r>
              <w:t>C-1</w:t>
            </w:r>
          </w:p>
        </w:tc>
        <w:tc>
          <w:tcPr>
            <w:tcW w:w="1352" w:type="dxa"/>
          </w:tcPr>
          <w:p w14:paraId="7C10B408" w14:textId="77777777" w:rsidR="00E203C3" w:rsidRDefault="006C584C">
            <w:pPr>
              <w:pStyle w:val="TableParagraph"/>
              <w:spacing w:line="247" w:lineRule="exact"/>
              <w:ind w:left="266" w:right="266"/>
            </w:pPr>
            <w:r>
              <w:t>34.5</w:t>
            </w:r>
          </w:p>
        </w:tc>
        <w:tc>
          <w:tcPr>
            <w:tcW w:w="1348" w:type="dxa"/>
          </w:tcPr>
          <w:p w14:paraId="7C10B409" w14:textId="77777777" w:rsidR="00E203C3" w:rsidRDefault="006C584C">
            <w:pPr>
              <w:pStyle w:val="TableParagraph"/>
              <w:spacing w:line="247" w:lineRule="exact"/>
              <w:ind w:left="168"/>
            </w:pPr>
            <w:r>
              <w:t>33.9</w:t>
            </w:r>
          </w:p>
        </w:tc>
      </w:tr>
      <w:tr w:rsidR="00E203C3" w14:paraId="7C10B40E" w14:textId="77777777">
        <w:trPr>
          <w:trHeight w:val="269"/>
        </w:trPr>
        <w:tc>
          <w:tcPr>
            <w:tcW w:w="1348" w:type="dxa"/>
          </w:tcPr>
          <w:p w14:paraId="7C10B40B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2</w:t>
            </w:r>
          </w:p>
        </w:tc>
        <w:tc>
          <w:tcPr>
            <w:tcW w:w="1352" w:type="dxa"/>
          </w:tcPr>
          <w:p w14:paraId="7C10B40C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0.5</w:t>
            </w:r>
          </w:p>
        </w:tc>
        <w:tc>
          <w:tcPr>
            <w:tcW w:w="1348" w:type="dxa"/>
          </w:tcPr>
          <w:p w14:paraId="7C10B40D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31.2</w:t>
            </w:r>
          </w:p>
        </w:tc>
      </w:tr>
      <w:tr w:rsidR="00E203C3" w14:paraId="7C10B412" w14:textId="77777777">
        <w:trPr>
          <w:trHeight w:val="270"/>
        </w:trPr>
        <w:tc>
          <w:tcPr>
            <w:tcW w:w="1348" w:type="dxa"/>
          </w:tcPr>
          <w:p w14:paraId="7C10B40F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3</w:t>
            </w:r>
          </w:p>
        </w:tc>
        <w:tc>
          <w:tcPr>
            <w:tcW w:w="1352" w:type="dxa"/>
          </w:tcPr>
          <w:p w14:paraId="7C10B410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5.1</w:t>
            </w:r>
          </w:p>
        </w:tc>
        <w:tc>
          <w:tcPr>
            <w:tcW w:w="1348" w:type="dxa"/>
          </w:tcPr>
          <w:p w14:paraId="7C10B411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35.0</w:t>
            </w:r>
          </w:p>
        </w:tc>
      </w:tr>
      <w:tr w:rsidR="00E203C3" w14:paraId="7C10B416" w14:textId="77777777">
        <w:trPr>
          <w:trHeight w:val="266"/>
        </w:trPr>
        <w:tc>
          <w:tcPr>
            <w:tcW w:w="1348" w:type="dxa"/>
          </w:tcPr>
          <w:p w14:paraId="7C10B413" w14:textId="77777777" w:rsidR="00E203C3" w:rsidRDefault="006C584C">
            <w:pPr>
              <w:pStyle w:val="TableParagraph"/>
              <w:ind w:left="166"/>
            </w:pPr>
            <w:r>
              <w:t>C-4</w:t>
            </w:r>
          </w:p>
        </w:tc>
        <w:tc>
          <w:tcPr>
            <w:tcW w:w="1352" w:type="dxa"/>
          </w:tcPr>
          <w:p w14:paraId="7C10B414" w14:textId="77777777" w:rsidR="00E203C3" w:rsidRDefault="006C584C">
            <w:pPr>
              <w:pStyle w:val="TableParagraph"/>
              <w:ind w:left="266" w:right="266"/>
            </w:pPr>
            <w:r>
              <w:t>35.7</w:t>
            </w:r>
          </w:p>
        </w:tc>
        <w:tc>
          <w:tcPr>
            <w:tcW w:w="1348" w:type="dxa"/>
          </w:tcPr>
          <w:p w14:paraId="7C10B415" w14:textId="77777777" w:rsidR="00E203C3" w:rsidRDefault="006C584C">
            <w:pPr>
              <w:pStyle w:val="TableParagraph"/>
              <w:ind w:left="168"/>
            </w:pPr>
            <w:r>
              <w:t>34.2</w:t>
            </w:r>
          </w:p>
        </w:tc>
      </w:tr>
      <w:tr w:rsidR="00E203C3" w14:paraId="7C10B41A" w14:textId="77777777">
        <w:trPr>
          <w:trHeight w:val="270"/>
        </w:trPr>
        <w:tc>
          <w:tcPr>
            <w:tcW w:w="1348" w:type="dxa"/>
          </w:tcPr>
          <w:p w14:paraId="7C10B417" w14:textId="77777777" w:rsidR="00E203C3" w:rsidRDefault="006C584C">
            <w:pPr>
              <w:pStyle w:val="TableParagraph"/>
              <w:spacing w:before="1" w:line="249" w:lineRule="exact"/>
              <w:ind w:left="166"/>
            </w:pPr>
            <w:r>
              <w:t>C-5</w:t>
            </w:r>
          </w:p>
        </w:tc>
        <w:tc>
          <w:tcPr>
            <w:tcW w:w="1352" w:type="dxa"/>
          </w:tcPr>
          <w:p w14:paraId="7C10B418" w14:textId="77777777" w:rsidR="00E203C3" w:rsidRDefault="006C584C">
            <w:pPr>
              <w:pStyle w:val="TableParagraph"/>
              <w:spacing w:before="1" w:line="249" w:lineRule="exact"/>
              <w:ind w:left="266" w:right="266"/>
            </w:pPr>
            <w:r>
              <w:t>31.5</w:t>
            </w:r>
          </w:p>
        </w:tc>
        <w:tc>
          <w:tcPr>
            <w:tcW w:w="1348" w:type="dxa"/>
          </w:tcPr>
          <w:p w14:paraId="7C10B419" w14:textId="77777777" w:rsidR="00E203C3" w:rsidRDefault="006C584C">
            <w:pPr>
              <w:pStyle w:val="TableParagraph"/>
              <w:spacing w:before="1" w:line="249" w:lineRule="exact"/>
              <w:ind w:left="168"/>
            </w:pPr>
            <w:r>
              <w:t>32.4</w:t>
            </w:r>
          </w:p>
        </w:tc>
      </w:tr>
      <w:tr w:rsidR="00E203C3" w14:paraId="7C10B41E" w14:textId="77777777">
        <w:trPr>
          <w:trHeight w:val="270"/>
        </w:trPr>
        <w:tc>
          <w:tcPr>
            <w:tcW w:w="1348" w:type="dxa"/>
          </w:tcPr>
          <w:p w14:paraId="7C10B41B" w14:textId="77777777" w:rsidR="00E203C3" w:rsidRDefault="006C584C">
            <w:pPr>
              <w:pStyle w:val="TableParagraph"/>
              <w:spacing w:line="250" w:lineRule="exact"/>
              <w:ind w:left="166"/>
            </w:pPr>
            <w:r>
              <w:t>C-6</w:t>
            </w:r>
          </w:p>
        </w:tc>
        <w:tc>
          <w:tcPr>
            <w:tcW w:w="1352" w:type="dxa"/>
          </w:tcPr>
          <w:p w14:paraId="7C10B41C" w14:textId="77777777" w:rsidR="00E203C3" w:rsidRDefault="006C584C">
            <w:pPr>
              <w:pStyle w:val="TableParagraph"/>
              <w:spacing w:line="250" w:lineRule="exact"/>
              <w:ind w:left="266" w:right="266"/>
            </w:pPr>
            <w:r>
              <w:t>34.4</w:t>
            </w:r>
          </w:p>
        </w:tc>
        <w:tc>
          <w:tcPr>
            <w:tcW w:w="1348" w:type="dxa"/>
          </w:tcPr>
          <w:p w14:paraId="7C10B41D" w14:textId="77777777" w:rsidR="00E203C3" w:rsidRDefault="006C584C">
            <w:pPr>
              <w:pStyle w:val="TableParagraph"/>
              <w:spacing w:line="250" w:lineRule="exact"/>
              <w:ind w:left="168"/>
            </w:pPr>
            <w:r>
              <w:t>34.1</w:t>
            </w:r>
          </w:p>
        </w:tc>
      </w:tr>
      <w:tr w:rsidR="00E203C3" w14:paraId="7C10B422" w14:textId="77777777">
        <w:trPr>
          <w:trHeight w:val="265"/>
        </w:trPr>
        <w:tc>
          <w:tcPr>
            <w:tcW w:w="1348" w:type="dxa"/>
          </w:tcPr>
          <w:p w14:paraId="7C10B41F" w14:textId="77777777" w:rsidR="00E203C3" w:rsidRDefault="006C584C">
            <w:pPr>
              <w:pStyle w:val="TableParagraph"/>
              <w:ind w:left="166"/>
            </w:pPr>
            <w:r>
              <w:t>C-7</w:t>
            </w:r>
          </w:p>
        </w:tc>
        <w:tc>
          <w:tcPr>
            <w:tcW w:w="1352" w:type="dxa"/>
          </w:tcPr>
          <w:p w14:paraId="7C10B420" w14:textId="77777777" w:rsidR="00E203C3" w:rsidRDefault="006C584C">
            <w:pPr>
              <w:pStyle w:val="TableParagraph"/>
              <w:ind w:left="266" w:right="266"/>
            </w:pPr>
            <w:r>
              <w:t>32.1</w:t>
            </w:r>
          </w:p>
        </w:tc>
        <w:tc>
          <w:tcPr>
            <w:tcW w:w="1348" w:type="dxa"/>
          </w:tcPr>
          <w:p w14:paraId="7C10B421" w14:textId="77777777" w:rsidR="00E203C3" w:rsidRDefault="006C584C">
            <w:pPr>
              <w:pStyle w:val="TableParagraph"/>
              <w:ind w:left="168"/>
            </w:pPr>
            <w:r>
              <w:t>32.7</w:t>
            </w:r>
          </w:p>
        </w:tc>
      </w:tr>
      <w:tr w:rsidR="00E203C3" w14:paraId="7C10B426" w14:textId="77777777">
        <w:trPr>
          <w:trHeight w:val="270"/>
        </w:trPr>
        <w:tc>
          <w:tcPr>
            <w:tcW w:w="1348" w:type="dxa"/>
          </w:tcPr>
          <w:p w14:paraId="7C10B423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8</w:t>
            </w:r>
          </w:p>
        </w:tc>
        <w:tc>
          <w:tcPr>
            <w:tcW w:w="1352" w:type="dxa"/>
          </w:tcPr>
          <w:p w14:paraId="7C10B424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0.7</w:t>
            </w:r>
          </w:p>
        </w:tc>
        <w:tc>
          <w:tcPr>
            <w:tcW w:w="1348" w:type="dxa"/>
          </w:tcPr>
          <w:p w14:paraId="7C10B425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29.9</w:t>
            </w:r>
          </w:p>
        </w:tc>
      </w:tr>
      <w:tr w:rsidR="00E203C3" w14:paraId="7C10B42A" w14:textId="77777777">
        <w:trPr>
          <w:trHeight w:val="270"/>
        </w:trPr>
        <w:tc>
          <w:tcPr>
            <w:tcW w:w="1348" w:type="dxa"/>
          </w:tcPr>
          <w:p w14:paraId="7C10B427" w14:textId="77777777" w:rsidR="00E203C3" w:rsidRDefault="006C584C">
            <w:pPr>
              <w:pStyle w:val="TableParagraph"/>
              <w:spacing w:line="251" w:lineRule="exact"/>
              <w:ind w:left="166"/>
            </w:pPr>
            <w:r>
              <w:t>C-9</w:t>
            </w:r>
          </w:p>
        </w:tc>
        <w:tc>
          <w:tcPr>
            <w:tcW w:w="1352" w:type="dxa"/>
          </w:tcPr>
          <w:p w14:paraId="7C10B428" w14:textId="77777777" w:rsidR="00E203C3" w:rsidRDefault="006C584C">
            <w:pPr>
              <w:pStyle w:val="TableParagraph"/>
              <w:spacing w:line="251" w:lineRule="exact"/>
              <w:ind w:left="266" w:right="266"/>
            </w:pPr>
            <w:r>
              <w:t>33.7</w:t>
            </w:r>
          </w:p>
        </w:tc>
        <w:tc>
          <w:tcPr>
            <w:tcW w:w="1348" w:type="dxa"/>
          </w:tcPr>
          <w:p w14:paraId="7C10B429" w14:textId="77777777" w:rsidR="00E203C3" w:rsidRDefault="006C584C">
            <w:pPr>
              <w:pStyle w:val="TableParagraph"/>
              <w:spacing w:line="251" w:lineRule="exact"/>
              <w:ind w:left="168"/>
            </w:pPr>
            <w:r>
              <w:t>31.2</w:t>
            </w:r>
          </w:p>
        </w:tc>
      </w:tr>
      <w:tr w:rsidR="00E203C3" w14:paraId="7C10B42E" w14:textId="77777777">
        <w:trPr>
          <w:trHeight w:val="266"/>
        </w:trPr>
        <w:tc>
          <w:tcPr>
            <w:tcW w:w="1348" w:type="dxa"/>
          </w:tcPr>
          <w:p w14:paraId="7C10B42B" w14:textId="77777777" w:rsidR="00E203C3" w:rsidRDefault="006C584C">
            <w:pPr>
              <w:pStyle w:val="TableParagraph"/>
              <w:ind w:left="166"/>
            </w:pPr>
            <w:r>
              <w:t>C-10</w:t>
            </w:r>
          </w:p>
        </w:tc>
        <w:tc>
          <w:tcPr>
            <w:tcW w:w="1352" w:type="dxa"/>
          </w:tcPr>
          <w:p w14:paraId="7C10B42C" w14:textId="77777777" w:rsidR="00E203C3" w:rsidRDefault="006C584C">
            <w:pPr>
              <w:pStyle w:val="TableParagraph"/>
              <w:ind w:left="266" w:right="266"/>
            </w:pPr>
            <w:r>
              <w:t>35.3</w:t>
            </w:r>
          </w:p>
        </w:tc>
        <w:tc>
          <w:tcPr>
            <w:tcW w:w="1348" w:type="dxa"/>
          </w:tcPr>
          <w:p w14:paraId="7C10B42D" w14:textId="77777777" w:rsidR="00E203C3" w:rsidRDefault="006C584C">
            <w:pPr>
              <w:pStyle w:val="TableParagraph"/>
              <w:ind w:left="168"/>
            </w:pPr>
            <w:r>
              <w:t>35.5</w:t>
            </w:r>
          </w:p>
        </w:tc>
      </w:tr>
      <w:tr w:rsidR="00E203C3" w14:paraId="7C10B432" w14:textId="77777777">
        <w:trPr>
          <w:trHeight w:val="270"/>
        </w:trPr>
        <w:tc>
          <w:tcPr>
            <w:tcW w:w="1348" w:type="dxa"/>
          </w:tcPr>
          <w:p w14:paraId="7C10B42F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11</w:t>
            </w:r>
          </w:p>
        </w:tc>
        <w:tc>
          <w:tcPr>
            <w:tcW w:w="1352" w:type="dxa"/>
          </w:tcPr>
          <w:p w14:paraId="7C10B430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0.7</w:t>
            </w:r>
          </w:p>
        </w:tc>
        <w:tc>
          <w:tcPr>
            <w:tcW w:w="1348" w:type="dxa"/>
          </w:tcPr>
          <w:p w14:paraId="7C10B431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30.2</w:t>
            </w:r>
          </w:p>
        </w:tc>
      </w:tr>
      <w:tr w:rsidR="00E203C3" w14:paraId="7C10B436" w14:textId="77777777">
        <w:trPr>
          <w:trHeight w:val="266"/>
        </w:trPr>
        <w:tc>
          <w:tcPr>
            <w:tcW w:w="1348" w:type="dxa"/>
          </w:tcPr>
          <w:p w14:paraId="7C10B433" w14:textId="77777777" w:rsidR="00E203C3" w:rsidRDefault="006C584C">
            <w:pPr>
              <w:pStyle w:val="TableParagraph"/>
              <w:ind w:left="166"/>
            </w:pPr>
            <w:r>
              <w:t>C-12</w:t>
            </w:r>
          </w:p>
        </w:tc>
        <w:tc>
          <w:tcPr>
            <w:tcW w:w="1352" w:type="dxa"/>
          </w:tcPr>
          <w:p w14:paraId="7C10B434" w14:textId="77777777" w:rsidR="00E203C3" w:rsidRDefault="006C584C">
            <w:pPr>
              <w:pStyle w:val="TableParagraph"/>
              <w:ind w:left="266" w:right="266"/>
            </w:pPr>
            <w:r>
              <w:t>34.2</w:t>
            </w:r>
          </w:p>
        </w:tc>
        <w:tc>
          <w:tcPr>
            <w:tcW w:w="1348" w:type="dxa"/>
          </w:tcPr>
          <w:p w14:paraId="7C10B435" w14:textId="77777777" w:rsidR="00E203C3" w:rsidRDefault="006C584C">
            <w:pPr>
              <w:pStyle w:val="TableParagraph"/>
              <w:ind w:left="168"/>
            </w:pPr>
            <w:r>
              <w:t>34.8</w:t>
            </w:r>
          </w:p>
        </w:tc>
      </w:tr>
      <w:tr w:rsidR="00E203C3" w14:paraId="7C10B43A" w14:textId="77777777">
        <w:trPr>
          <w:trHeight w:val="270"/>
        </w:trPr>
        <w:tc>
          <w:tcPr>
            <w:tcW w:w="1348" w:type="dxa"/>
          </w:tcPr>
          <w:p w14:paraId="7C10B437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13</w:t>
            </w:r>
          </w:p>
        </w:tc>
        <w:tc>
          <w:tcPr>
            <w:tcW w:w="1352" w:type="dxa"/>
          </w:tcPr>
          <w:p w14:paraId="7C10B438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9.6</w:t>
            </w:r>
          </w:p>
        </w:tc>
        <w:tc>
          <w:tcPr>
            <w:tcW w:w="1348" w:type="dxa"/>
          </w:tcPr>
          <w:p w14:paraId="7C10B439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38.7</w:t>
            </w:r>
          </w:p>
        </w:tc>
      </w:tr>
      <w:tr w:rsidR="00E203C3" w14:paraId="7C10B43E" w14:textId="77777777">
        <w:trPr>
          <w:trHeight w:val="270"/>
        </w:trPr>
        <w:tc>
          <w:tcPr>
            <w:tcW w:w="1348" w:type="dxa"/>
          </w:tcPr>
          <w:p w14:paraId="7C10B43B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14</w:t>
            </w:r>
          </w:p>
        </w:tc>
        <w:tc>
          <w:tcPr>
            <w:tcW w:w="1352" w:type="dxa"/>
          </w:tcPr>
          <w:p w14:paraId="7C10B43C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0.5</w:t>
            </w:r>
          </w:p>
        </w:tc>
        <w:tc>
          <w:tcPr>
            <w:tcW w:w="1348" w:type="dxa"/>
          </w:tcPr>
          <w:p w14:paraId="7C10B43D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30.0</w:t>
            </w:r>
          </w:p>
        </w:tc>
      </w:tr>
      <w:tr w:rsidR="00E203C3" w14:paraId="7C10B442" w14:textId="77777777">
        <w:trPr>
          <w:trHeight w:val="266"/>
        </w:trPr>
        <w:tc>
          <w:tcPr>
            <w:tcW w:w="1348" w:type="dxa"/>
          </w:tcPr>
          <w:p w14:paraId="7C10B43F" w14:textId="77777777" w:rsidR="00E203C3" w:rsidRDefault="006C584C">
            <w:pPr>
              <w:pStyle w:val="TableParagraph"/>
              <w:ind w:left="166"/>
            </w:pPr>
            <w:r>
              <w:t>C-15</w:t>
            </w:r>
          </w:p>
        </w:tc>
        <w:tc>
          <w:tcPr>
            <w:tcW w:w="1352" w:type="dxa"/>
          </w:tcPr>
          <w:p w14:paraId="7C10B440" w14:textId="77777777" w:rsidR="00E203C3" w:rsidRDefault="006C584C">
            <w:pPr>
              <w:pStyle w:val="TableParagraph"/>
              <w:ind w:left="266" w:right="266"/>
            </w:pPr>
            <w:r>
              <w:t>33.8</w:t>
            </w:r>
          </w:p>
        </w:tc>
        <w:tc>
          <w:tcPr>
            <w:tcW w:w="1348" w:type="dxa"/>
          </w:tcPr>
          <w:p w14:paraId="7C10B441" w14:textId="77777777" w:rsidR="00E203C3" w:rsidRDefault="006C584C">
            <w:pPr>
              <w:pStyle w:val="TableParagraph"/>
              <w:ind w:left="168"/>
            </w:pPr>
            <w:r>
              <w:t>33.8</w:t>
            </w:r>
          </w:p>
        </w:tc>
      </w:tr>
      <w:tr w:rsidR="00E203C3" w14:paraId="7C10B446" w14:textId="77777777">
        <w:trPr>
          <w:trHeight w:val="270"/>
        </w:trPr>
        <w:tc>
          <w:tcPr>
            <w:tcW w:w="1348" w:type="dxa"/>
          </w:tcPr>
          <w:p w14:paraId="7C10B443" w14:textId="77777777" w:rsidR="00E203C3" w:rsidRDefault="006C584C">
            <w:pPr>
              <w:pStyle w:val="TableParagraph"/>
              <w:spacing w:before="2" w:line="249" w:lineRule="exact"/>
              <w:ind w:left="166"/>
            </w:pPr>
            <w:r>
              <w:t>C-16</w:t>
            </w:r>
          </w:p>
        </w:tc>
        <w:tc>
          <w:tcPr>
            <w:tcW w:w="1352" w:type="dxa"/>
          </w:tcPr>
          <w:p w14:paraId="7C10B444" w14:textId="77777777" w:rsidR="00E203C3" w:rsidRDefault="006C584C">
            <w:pPr>
              <w:pStyle w:val="TableParagraph"/>
              <w:spacing w:before="2" w:line="249" w:lineRule="exact"/>
              <w:ind w:left="266" w:right="266"/>
            </w:pPr>
            <w:r>
              <w:t>31.7</w:t>
            </w:r>
          </w:p>
        </w:tc>
        <w:tc>
          <w:tcPr>
            <w:tcW w:w="1348" w:type="dxa"/>
          </w:tcPr>
          <w:p w14:paraId="7C10B445" w14:textId="77777777" w:rsidR="00E203C3" w:rsidRDefault="006C584C">
            <w:pPr>
              <w:pStyle w:val="TableParagraph"/>
              <w:spacing w:before="2" w:line="249" w:lineRule="exact"/>
              <w:ind w:left="168"/>
            </w:pPr>
            <w:r>
              <w:t>32.4</w:t>
            </w:r>
          </w:p>
        </w:tc>
      </w:tr>
      <w:tr w:rsidR="00E203C3" w14:paraId="7C10B44A" w14:textId="77777777">
        <w:trPr>
          <w:trHeight w:val="270"/>
        </w:trPr>
        <w:tc>
          <w:tcPr>
            <w:tcW w:w="1348" w:type="dxa"/>
          </w:tcPr>
          <w:p w14:paraId="7C10B447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17</w:t>
            </w:r>
          </w:p>
        </w:tc>
        <w:tc>
          <w:tcPr>
            <w:tcW w:w="1352" w:type="dxa"/>
          </w:tcPr>
          <w:p w14:paraId="7C10B448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32.8</w:t>
            </w:r>
          </w:p>
        </w:tc>
        <w:tc>
          <w:tcPr>
            <w:tcW w:w="1348" w:type="dxa"/>
          </w:tcPr>
          <w:p w14:paraId="7C10B449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31.7</w:t>
            </w:r>
          </w:p>
        </w:tc>
      </w:tr>
      <w:tr w:rsidR="00E203C3" w14:paraId="7C10B44E" w14:textId="77777777">
        <w:trPr>
          <w:trHeight w:val="265"/>
        </w:trPr>
        <w:tc>
          <w:tcPr>
            <w:tcW w:w="1348" w:type="dxa"/>
          </w:tcPr>
          <w:p w14:paraId="7C10B44B" w14:textId="77777777" w:rsidR="00E203C3" w:rsidRDefault="006C584C">
            <w:pPr>
              <w:pStyle w:val="TableParagraph"/>
              <w:ind w:left="166"/>
            </w:pPr>
            <w:r>
              <w:t>C-18</w:t>
            </w:r>
          </w:p>
        </w:tc>
        <w:tc>
          <w:tcPr>
            <w:tcW w:w="1352" w:type="dxa"/>
          </w:tcPr>
          <w:p w14:paraId="7C10B44C" w14:textId="77777777" w:rsidR="00E203C3" w:rsidRDefault="006C584C">
            <w:pPr>
              <w:pStyle w:val="TableParagraph"/>
              <w:ind w:left="266" w:right="266"/>
            </w:pPr>
            <w:r>
              <w:t>38.5</w:t>
            </w:r>
          </w:p>
        </w:tc>
        <w:tc>
          <w:tcPr>
            <w:tcW w:w="1348" w:type="dxa"/>
          </w:tcPr>
          <w:p w14:paraId="7C10B44D" w14:textId="77777777" w:rsidR="00E203C3" w:rsidRDefault="006C584C">
            <w:pPr>
              <w:pStyle w:val="TableParagraph"/>
              <w:ind w:left="168"/>
            </w:pPr>
            <w:r>
              <w:t>38.9</w:t>
            </w:r>
          </w:p>
        </w:tc>
      </w:tr>
      <w:tr w:rsidR="00E203C3" w14:paraId="7C10B452" w14:textId="77777777">
        <w:trPr>
          <w:trHeight w:val="270"/>
        </w:trPr>
        <w:tc>
          <w:tcPr>
            <w:tcW w:w="1348" w:type="dxa"/>
          </w:tcPr>
          <w:p w14:paraId="7C10B44F" w14:textId="77777777" w:rsidR="00E203C3" w:rsidRDefault="006C584C">
            <w:pPr>
              <w:pStyle w:val="TableParagraph"/>
              <w:spacing w:before="1" w:line="248" w:lineRule="exact"/>
              <w:ind w:left="166"/>
            </w:pPr>
            <w:r>
              <w:t>C-19</w:t>
            </w:r>
          </w:p>
        </w:tc>
        <w:tc>
          <w:tcPr>
            <w:tcW w:w="1352" w:type="dxa"/>
          </w:tcPr>
          <w:p w14:paraId="7C10B450" w14:textId="77777777" w:rsidR="00E203C3" w:rsidRDefault="006C584C">
            <w:pPr>
              <w:pStyle w:val="TableParagraph"/>
              <w:spacing w:before="1" w:line="248" w:lineRule="exact"/>
              <w:ind w:left="266" w:right="266"/>
            </w:pPr>
            <w:r>
              <w:t>40.5</w:t>
            </w:r>
          </w:p>
        </w:tc>
        <w:tc>
          <w:tcPr>
            <w:tcW w:w="1348" w:type="dxa"/>
          </w:tcPr>
          <w:p w14:paraId="7C10B451" w14:textId="77777777" w:rsidR="00E203C3" w:rsidRDefault="006C584C">
            <w:pPr>
              <w:pStyle w:val="TableParagraph"/>
              <w:spacing w:before="1" w:line="248" w:lineRule="exact"/>
              <w:ind w:left="168"/>
            </w:pPr>
            <w:r>
              <w:t>41.2</w:t>
            </w:r>
          </w:p>
        </w:tc>
      </w:tr>
      <w:tr w:rsidR="00E203C3" w14:paraId="7C10B456" w14:textId="77777777">
        <w:trPr>
          <w:trHeight w:val="270"/>
        </w:trPr>
        <w:tc>
          <w:tcPr>
            <w:tcW w:w="1348" w:type="dxa"/>
          </w:tcPr>
          <w:p w14:paraId="7C10B453" w14:textId="77777777" w:rsidR="00E203C3" w:rsidRDefault="006C584C">
            <w:pPr>
              <w:pStyle w:val="TableParagraph"/>
              <w:spacing w:line="250" w:lineRule="exact"/>
              <w:ind w:left="166"/>
            </w:pPr>
            <w:r>
              <w:t>C-20</w:t>
            </w:r>
          </w:p>
        </w:tc>
        <w:tc>
          <w:tcPr>
            <w:tcW w:w="1352" w:type="dxa"/>
          </w:tcPr>
          <w:p w14:paraId="7C10B454" w14:textId="77777777" w:rsidR="00E203C3" w:rsidRDefault="006C584C">
            <w:pPr>
              <w:pStyle w:val="TableParagraph"/>
              <w:spacing w:line="250" w:lineRule="exact"/>
              <w:ind w:left="266" w:right="266"/>
            </w:pPr>
            <w:r>
              <w:t>25.3</w:t>
            </w:r>
          </w:p>
        </w:tc>
        <w:tc>
          <w:tcPr>
            <w:tcW w:w="1348" w:type="dxa"/>
          </w:tcPr>
          <w:p w14:paraId="7C10B455" w14:textId="77777777" w:rsidR="00E203C3" w:rsidRDefault="006C584C">
            <w:pPr>
              <w:pStyle w:val="TableParagraph"/>
              <w:spacing w:line="250" w:lineRule="exact"/>
              <w:ind w:left="168"/>
            </w:pPr>
            <w:r>
              <w:t>25.5</w:t>
            </w:r>
          </w:p>
        </w:tc>
      </w:tr>
      <w:tr w:rsidR="00E203C3" w14:paraId="7C10B45A" w14:textId="77777777">
        <w:trPr>
          <w:trHeight w:val="265"/>
        </w:trPr>
        <w:tc>
          <w:tcPr>
            <w:tcW w:w="1348" w:type="dxa"/>
          </w:tcPr>
          <w:p w14:paraId="7C10B457" w14:textId="77777777" w:rsidR="00E203C3" w:rsidRDefault="006C584C">
            <w:pPr>
              <w:pStyle w:val="TableParagraph"/>
              <w:ind w:left="166"/>
            </w:pPr>
            <w:r>
              <w:t>C-21</w:t>
            </w:r>
          </w:p>
        </w:tc>
        <w:tc>
          <w:tcPr>
            <w:tcW w:w="1352" w:type="dxa"/>
          </w:tcPr>
          <w:p w14:paraId="7C10B458" w14:textId="77777777" w:rsidR="00E203C3" w:rsidRDefault="006C584C">
            <w:pPr>
              <w:pStyle w:val="TableParagraph"/>
              <w:ind w:left="266" w:right="266"/>
            </w:pPr>
            <w:r>
              <w:t>28.6</w:t>
            </w:r>
          </w:p>
        </w:tc>
        <w:tc>
          <w:tcPr>
            <w:tcW w:w="1348" w:type="dxa"/>
          </w:tcPr>
          <w:p w14:paraId="7C10B459" w14:textId="77777777" w:rsidR="00E203C3" w:rsidRDefault="006C584C">
            <w:pPr>
              <w:pStyle w:val="TableParagraph"/>
              <w:ind w:left="168"/>
            </w:pPr>
            <w:r>
              <w:t>28.0</w:t>
            </w:r>
          </w:p>
        </w:tc>
      </w:tr>
      <w:tr w:rsidR="00E203C3" w14:paraId="7C10B45E" w14:textId="77777777">
        <w:trPr>
          <w:trHeight w:val="266"/>
        </w:trPr>
        <w:tc>
          <w:tcPr>
            <w:tcW w:w="1348" w:type="dxa"/>
          </w:tcPr>
          <w:p w14:paraId="7C10B45B" w14:textId="77777777" w:rsidR="00E203C3" w:rsidRDefault="006C584C">
            <w:pPr>
              <w:pStyle w:val="TableParagraph"/>
              <w:spacing w:before="1" w:line="244" w:lineRule="exact"/>
              <w:ind w:left="166"/>
            </w:pPr>
            <w:r>
              <w:t>C-22</w:t>
            </w:r>
          </w:p>
        </w:tc>
        <w:tc>
          <w:tcPr>
            <w:tcW w:w="1352" w:type="dxa"/>
          </w:tcPr>
          <w:p w14:paraId="7C10B45C" w14:textId="77777777" w:rsidR="00E203C3" w:rsidRDefault="006C584C">
            <w:pPr>
              <w:pStyle w:val="TableParagraph"/>
              <w:spacing w:before="1" w:line="244" w:lineRule="exact"/>
              <w:ind w:left="266" w:right="266"/>
            </w:pPr>
            <w:r>
              <w:t>35.8</w:t>
            </w:r>
          </w:p>
        </w:tc>
        <w:tc>
          <w:tcPr>
            <w:tcW w:w="1348" w:type="dxa"/>
          </w:tcPr>
          <w:p w14:paraId="7C10B45D" w14:textId="77777777" w:rsidR="00E203C3" w:rsidRDefault="006C584C">
            <w:pPr>
              <w:pStyle w:val="TableParagraph"/>
              <w:spacing w:before="1" w:line="244" w:lineRule="exact"/>
              <w:ind w:left="168"/>
            </w:pPr>
            <w:r>
              <w:t>35.1</w:t>
            </w:r>
          </w:p>
        </w:tc>
      </w:tr>
    </w:tbl>
    <w:p w14:paraId="7C10B45F" w14:textId="77777777" w:rsidR="00E203C3" w:rsidRDefault="006C584C">
      <w:pPr>
        <w:spacing w:before="127"/>
        <w:ind w:left="112"/>
        <w:rPr>
          <w:b/>
          <w:i/>
        </w:rPr>
      </w:pPr>
      <w:r>
        <w:rPr>
          <w:b/>
          <w:i/>
        </w:rPr>
        <w:t>Exercises:</w:t>
      </w:r>
    </w:p>
    <w:p w14:paraId="7C10B460" w14:textId="77777777" w:rsidR="00E203C3" w:rsidRDefault="006C584C">
      <w:pPr>
        <w:pStyle w:val="ListParagraph"/>
        <w:numPr>
          <w:ilvl w:val="0"/>
          <w:numId w:val="4"/>
        </w:numPr>
        <w:tabs>
          <w:tab w:val="left" w:pos="473"/>
        </w:tabs>
        <w:spacing w:before="120"/>
        <w:ind w:hanging="361"/>
        <w:rPr>
          <w:i/>
        </w:rPr>
      </w:pPr>
      <w:r>
        <w:rPr>
          <w:i/>
        </w:rPr>
        <w:t>Creating</w:t>
      </w:r>
      <w:r>
        <w:rPr>
          <w:i/>
          <w:spacing w:val="-5"/>
        </w:rPr>
        <w:t xml:space="preserve"> </w:t>
      </w:r>
      <w:r>
        <w:rPr>
          <w:i/>
        </w:rPr>
        <w:t>a</w:t>
      </w:r>
      <w:r>
        <w:rPr>
          <w:i/>
          <w:spacing w:val="-1"/>
        </w:rPr>
        <w:t xml:space="preserve"> </w:t>
      </w:r>
      <w:r>
        <w:rPr>
          <w:i/>
        </w:rPr>
        <w:t>graph</w:t>
      </w:r>
    </w:p>
    <w:p w14:paraId="7C10B461" w14:textId="77777777" w:rsidR="00E203C3" w:rsidRDefault="006C584C">
      <w:pPr>
        <w:pStyle w:val="BodyText"/>
        <w:spacing w:before="3"/>
        <w:ind w:left="472"/>
        <w:rPr>
          <w:i/>
        </w:rPr>
      </w:pP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ired</w:t>
      </w:r>
      <w:r>
        <w:rPr>
          <w:spacing w:val="2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set 1,</w:t>
      </w:r>
      <w:r>
        <w:rPr>
          <w:spacing w:val="-2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ine</w:t>
      </w:r>
      <w:r>
        <w:rPr>
          <w:spacing w:val="-4"/>
        </w:rPr>
        <w:t xml:space="preserve"> </w:t>
      </w:r>
      <w:r>
        <w:t>graph.</w:t>
      </w:r>
      <w:r>
        <w:rPr>
          <w:spacing w:val="5"/>
        </w:rPr>
        <w:t xml:space="preserve"> </w:t>
      </w:r>
      <w:r>
        <w:t>Place this</w:t>
      </w:r>
      <w:r>
        <w:rPr>
          <w:spacing w:val="-2"/>
        </w:rPr>
        <w:t xml:space="preserve"> </w:t>
      </w:r>
      <w:r>
        <w:t xml:space="preserve">graph </w:t>
      </w:r>
      <w:r>
        <w:rPr>
          <w:i/>
        </w:rPr>
        <w:t>as</w:t>
      </w:r>
      <w:r>
        <w:rPr>
          <w:i/>
          <w:spacing w:val="-4"/>
        </w:rPr>
        <w:t xml:space="preserve"> </w:t>
      </w:r>
      <w:r>
        <w:rPr>
          <w:i/>
        </w:rPr>
        <w:t>a</w:t>
      </w:r>
      <w:r>
        <w:rPr>
          <w:i/>
          <w:spacing w:val="-1"/>
        </w:rPr>
        <w:t xml:space="preserve"> </w:t>
      </w:r>
      <w:r>
        <w:rPr>
          <w:i/>
        </w:rPr>
        <w:t>new</w:t>
      </w:r>
      <w:r>
        <w:rPr>
          <w:i/>
          <w:spacing w:val="-4"/>
        </w:rPr>
        <w:t xml:space="preserve"> </w:t>
      </w:r>
      <w:r>
        <w:rPr>
          <w:i/>
        </w:rPr>
        <w:t>sheet.</w:t>
      </w:r>
    </w:p>
    <w:p w14:paraId="7C10B462" w14:textId="77777777" w:rsidR="00E203C3" w:rsidRDefault="00E203C3">
      <w:pPr>
        <w:pStyle w:val="BodyText"/>
        <w:spacing w:before="7"/>
        <w:ind w:left="0"/>
        <w:rPr>
          <w:i/>
          <w:sz w:val="14"/>
        </w:rPr>
      </w:pPr>
    </w:p>
    <w:p w14:paraId="7C10B463" w14:textId="10ED3DFB" w:rsidR="00E203C3" w:rsidRDefault="006C584C">
      <w:pPr>
        <w:tabs>
          <w:tab w:val="left" w:pos="7886"/>
        </w:tabs>
        <w:spacing w:before="90" w:line="345" w:lineRule="auto"/>
        <w:ind w:left="472" w:right="2604"/>
      </w:pPr>
      <w:r>
        <w:rPr>
          <w:noProof/>
        </w:rPr>
        <w:drawing>
          <wp:anchor distT="0" distB="0" distL="0" distR="0" simplePos="0" relativeHeight="487226368" behindDoc="1" locked="0" layoutInCell="1" allowOverlap="1" wp14:anchorId="7C10B520" wp14:editId="7C10B521">
            <wp:simplePos x="0" y="0"/>
            <wp:positionH relativeFrom="page">
              <wp:posOffset>5270500</wp:posOffset>
            </wp:positionH>
            <wp:positionV relativeFrom="paragraph">
              <wp:posOffset>-68279</wp:posOffset>
            </wp:positionV>
            <wp:extent cx="320039" cy="294639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039" cy="294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6506">
        <w:rPr>
          <w:noProof/>
        </w:rPr>
        <mc:AlternateContent>
          <mc:Choice Requires="wps">
            <w:drawing>
              <wp:anchor distT="0" distB="0" distL="114300" distR="114300" simplePos="0" relativeHeight="487227392" behindDoc="1" locked="0" layoutInCell="1" allowOverlap="1" wp14:anchorId="7C10B523" wp14:editId="15D7BFFE">
                <wp:simplePos x="0" y="0"/>
                <wp:positionH relativeFrom="page">
                  <wp:posOffset>3873500</wp:posOffset>
                </wp:positionH>
                <wp:positionV relativeFrom="paragraph">
                  <wp:posOffset>-66040</wp:posOffset>
                </wp:positionV>
                <wp:extent cx="335280" cy="285750"/>
                <wp:effectExtent l="0" t="0" r="0" b="0"/>
                <wp:wrapNone/>
                <wp:docPr id="49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10B545" w14:textId="77777777" w:rsidR="00E203C3" w:rsidRDefault="006C584C">
                            <w:pPr>
                              <w:spacing w:before="196"/>
                              <w:ind w:left="154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►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10B523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position:absolute;left:0;text-align:left;margin-left:305pt;margin-top:-5.2pt;width:26.4pt;height:22.5pt;z-index:-16089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" filled="f" stroked="f">
                <v:textbox inset="0,0,0,0">
                  <w:txbxContent>
                    <w:p w14:paraId="7C10B545" w14:textId="77777777" w:rsidR="00E203C3" w:rsidRDefault="006C584C">
                      <w:pPr>
                        <w:spacing w:before="196"/>
                        <w:ind w:left="154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►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76506">
        <w:rPr>
          <w:noProof/>
        </w:rPr>
        <mc:AlternateContent>
          <mc:Choice Requires="wps">
            <w:drawing>
              <wp:anchor distT="0" distB="0" distL="114300" distR="114300" simplePos="0" relativeHeight="487227904" behindDoc="1" locked="0" layoutInCell="1" allowOverlap="1" wp14:anchorId="7C10B524" wp14:editId="55202E07">
                <wp:simplePos x="0" y="0"/>
                <wp:positionH relativeFrom="page">
                  <wp:posOffset>4437380</wp:posOffset>
                </wp:positionH>
                <wp:positionV relativeFrom="paragraph">
                  <wp:posOffset>-53340</wp:posOffset>
                </wp:positionV>
                <wp:extent cx="629920" cy="273050"/>
                <wp:effectExtent l="0" t="0" r="0" b="0"/>
                <wp:wrapNone/>
                <wp:docPr id="4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92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10B546" w14:textId="77777777" w:rsidR="00E203C3" w:rsidRDefault="006C584C">
                            <w:pPr>
                              <w:spacing w:before="176"/>
                              <w:ind w:left="530"/>
                              <w:rPr>
                                <w:rFonts w:ascii="Arial" w:hAnsi="Arial"/>
                              </w:rPr>
                            </w:pPr>
                            <w:r>
                              <w:rPr>
                                <w:rFonts w:ascii="Arial" w:hAnsi="Arial"/>
                              </w:rPr>
                              <w:t>►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0B524" id="docshape3" o:spid="_x0000_s1027" type="#_x0000_t202" style="position:absolute;left:0;text-align:left;margin-left:349.4pt;margin-top:-4.2pt;width:49.6pt;height:21.5pt;z-index:-16088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" filled="f" stroked="f">
                <v:textbox inset="0,0,0,0">
                  <w:txbxContent>
                    <w:p w14:paraId="7C10B546" w14:textId="77777777" w:rsidR="00E203C3" w:rsidRDefault="006C584C">
                      <w:pPr>
                        <w:spacing w:before="176"/>
                        <w:ind w:left="530"/>
                        <w:rPr>
                          <w:rFonts w:ascii="Arial" w:hAnsi="Arial"/>
                        </w:rPr>
                      </w:pPr>
                      <w:r>
                        <w:rPr>
                          <w:rFonts w:ascii="Arial" w:hAnsi="Arial"/>
                        </w:rPr>
                        <w:t>►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15730688" behindDoc="0" locked="0" layoutInCell="1" allowOverlap="1" wp14:anchorId="7C10B525" wp14:editId="7C10B526">
            <wp:simplePos x="0" y="0"/>
            <wp:positionH relativeFrom="page">
              <wp:posOffset>3873500</wp:posOffset>
            </wp:positionH>
            <wp:positionV relativeFrom="paragraph">
              <wp:posOffset>-65739</wp:posOffset>
            </wp:positionV>
            <wp:extent cx="335279" cy="284480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279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7C10B527" wp14:editId="7C10B528">
            <wp:simplePos x="0" y="0"/>
            <wp:positionH relativeFrom="page">
              <wp:posOffset>4437379</wp:posOffset>
            </wp:positionH>
            <wp:positionV relativeFrom="paragraph">
              <wp:posOffset>-53039</wp:posOffset>
            </wp:positionV>
            <wp:extent cx="629920" cy="241300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992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Hint:</w:t>
      </w:r>
      <w:r>
        <w:rPr>
          <w:spacing w:val="-3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columns</w:t>
      </w:r>
      <w:r>
        <w:rPr>
          <w:spacing w:val="1"/>
        </w:rPr>
        <w:t xml:space="preserve"> </w:t>
      </w:r>
      <w:r>
        <w:rPr>
          <w:i/>
        </w:rPr>
        <w:t>Males</w:t>
      </w:r>
      <w:r>
        <w:rPr>
          <w:i/>
          <w:spacing w:val="-1"/>
        </w:rPr>
        <w:t xml:space="preserve"> </w:t>
      </w:r>
      <w:r>
        <w:rPr>
          <w:i/>
        </w:rPr>
        <w:t>–</w:t>
      </w:r>
      <w:r>
        <w:rPr>
          <w:i/>
          <w:spacing w:val="-1"/>
        </w:rPr>
        <w:t xml:space="preserve"> </w:t>
      </w:r>
      <w:r>
        <w:rPr>
          <w:i/>
        </w:rPr>
        <w:t>Female</w:t>
      </w:r>
      <w:r>
        <w:t>s</w:t>
      </w:r>
      <w:r>
        <w:rPr>
          <w:spacing w:val="2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</w:rPr>
        <w:tab/>
      </w:r>
      <w:r>
        <w:rPr>
          <w:spacing w:val="-4"/>
        </w:rPr>
        <w:t>)</w:t>
      </w:r>
      <w:r>
        <w:rPr>
          <w:spacing w:val="-47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 the</w:t>
      </w:r>
      <w:r>
        <w:rPr>
          <w:spacing w:val="-4"/>
        </w:rPr>
        <w:t xml:space="preserve"> </w:t>
      </w:r>
      <w:r>
        <w:t>values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 xml:space="preserve">column </w:t>
      </w:r>
      <w:r>
        <w:rPr>
          <w:i/>
        </w:rPr>
        <w:t>College</w:t>
      </w:r>
      <w:r>
        <w:rPr>
          <w:i/>
          <w:spacing w:val="-3"/>
        </w:rPr>
        <w:t xml:space="preserve"> </w:t>
      </w:r>
      <w:r>
        <w:t>be the</w:t>
      </w:r>
      <w:r>
        <w:rPr>
          <w:spacing w:val="5"/>
        </w:rPr>
        <w:t xml:space="preserve"> </w:t>
      </w:r>
      <w:r>
        <w:rPr>
          <w:i/>
        </w:rPr>
        <w:t>x</w:t>
      </w:r>
      <w:r>
        <w:t>-valu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graph:</w:t>
      </w:r>
    </w:p>
    <w:p w14:paraId="7C10B464" w14:textId="77777777" w:rsidR="00E203C3" w:rsidRDefault="006C584C">
      <w:pPr>
        <w:pStyle w:val="ListParagraph"/>
        <w:numPr>
          <w:ilvl w:val="1"/>
          <w:numId w:val="4"/>
        </w:numPr>
        <w:tabs>
          <w:tab w:val="left" w:pos="832"/>
          <w:tab w:val="left" w:pos="833"/>
        </w:tabs>
        <w:spacing w:before="2"/>
        <w:ind w:hanging="361"/>
      </w:pP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hart</w:t>
      </w:r>
      <w:r>
        <w:rPr>
          <w:spacing w:val="-2"/>
        </w:rPr>
        <w:t xml:space="preserve"> </w:t>
      </w:r>
      <w:r>
        <w:t>Wizard –</w:t>
      </w:r>
      <w:r>
        <w:rPr>
          <w:spacing w:val="-1"/>
        </w:rPr>
        <w:t xml:space="preserve"> </w:t>
      </w:r>
      <w:r>
        <w:t>Step</w:t>
      </w:r>
      <w:r>
        <w:rPr>
          <w:spacing w:val="-4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4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Chart</w:t>
      </w:r>
      <w:r>
        <w:rPr>
          <w:spacing w:val="-2"/>
        </w:rPr>
        <w:t xml:space="preserve"> </w:t>
      </w:r>
      <w:r>
        <w:t>Source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,</w:t>
      </w:r>
      <w:r>
        <w:rPr>
          <w:spacing w:val="1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t>tab Series.</w:t>
      </w:r>
    </w:p>
    <w:p w14:paraId="7C10B465" w14:textId="764F9DE9" w:rsidR="00E203C3" w:rsidRDefault="00676506">
      <w:pPr>
        <w:pStyle w:val="ListParagraph"/>
        <w:numPr>
          <w:ilvl w:val="1"/>
          <w:numId w:val="4"/>
        </w:numPr>
        <w:tabs>
          <w:tab w:val="left" w:pos="832"/>
          <w:tab w:val="left" w:pos="833"/>
          <w:tab w:val="left" w:pos="7382"/>
        </w:tabs>
        <w:spacing w:before="120"/>
        <w:ind w:hanging="361"/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26880" behindDoc="1" locked="0" layoutInCell="1" allowOverlap="1" wp14:anchorId="7C10B529" wp14:editId="129EEF50">
                <wp:simplePos x="0" y="0"/>
                <wp:positionH relativeFrom="page">
                  <wp:posOffset>1955800</wp:posOffset>
                </wp:positionH>
                <wp:positionV relativeFrom="paragraph">
                  <wp:posOffset>49530</wp:posOffset>
                </wp:positionV>
                <wp:extent cx="3349625" cy="213360"/>
                <wp:effectExtent l="0" t="0" r="0" b="0"/>
                <wp:wrapNone/>
                <wp:docPr id="45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49625" cy="213360"/>
                          <a:chOff x="3080" y="78"/>
                          <a:chExt cx="5275" cy="336"/>
                        </a:xfrm>
                      </wpg:grpSpPr>
                      <pic:pic xmlns:pic="http://schemas.openxmlformats.org/drawingml/2006/picture">
                        <pic:nvPicPr>
                          <pic:cNvPr id="46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80" y="77"/>
                            <a:ext cx="4640" cy="3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7" name="docshape6"/>
                        <wps:cNvSpPr>
                          <a:spLocks/>
                        </wps:cNvSpPr>
                        <wps:spPr bwMode="auto">
                          <a:xfrm>
                            <a:off x="7770" y="177"/>
                            <a:ext cx="585" cy="180"/>
                          </a:xfrm>
                          <a:custGeom>
                            <a:avLst/>
                            <a:gdLst>
                              <a:gd name="T0" fmla="+- 0 7950 7770"/>
                              <a:gd name="T1" fmla="*/ T0 w 585"/>
                              <a:gd name="T2" fmla="+- 0 178 178"/>
                              <a:gd name="T3" fmla="*/ 178 h 180"/>
                              <a:gd name="T4" fmla="+- 0 7770 7770"/>
                              <a:gd name="T5" fmla="*/ T4 w 585"/>
                              <a:gd name="T6" fmla="+- 0 268 178"/>
                              <a:gd name="T7" fmla="*/ 268 h 180"/>
                              <a:gd name="T8" fmla="+- 0 7950 7770"/>
                              <a:gd name="T9" fmla="*/ T8 w 585"/>
                              <a:gd name="T10" fmla="+- 0 358 178"/>
                              <a:gd name="T11" fmla="*/ 358 h 180"/>
                              <a:gd name="T12" fmla="+- 0 7910 7770"/>
                              <a:gd name="T13" fmla="*/ T12 w 585"/>
                              <a:gd name="T14" fmla="+- 0 298 178"/>
                              <a:gd name="T15" fmla="*/ 298 h 180"/>
                              <a:gd name="T16" fmla="+- 0 7890 7770"/>
                              <a:gd name="T17" fmla="*/ T16 w 585"/>
                              <a:gd name="T18" fmla="+- 0 298 178"/>
                              <a:gd name="T19" fmla="*/ 298 h 180"/>
                              <a:gd name="T20" fmla="+- 0 7890 7770"/>
                              <a:gd name="T21" fmla="*/ T20 w 585"/>
                              <a:gd name="T22" fmla="+- 0 238 178"/>
                              <a:gd name="T23" fmla="*/ 238 h 180"/>
                              <a:gd name="T24" fmla="+- 0 7910 7770"/>
                              <a:gd name="T25" fmla="*/ T24 w 585"/>
                              <a:gd name="T26" fmla="+- 0 238 178"/>
                              <a:gd name="T27" fmla="*/ 238 h 180"/>
                              <a:gd name="T28" fmla="+- 0 7950 7770"/>
                              <a:gd name="T29" fmla="*/ T28 w 585"/>
                              <a:gd name="T30" fmla="+- 0 178 178"/>
                              <a:gd name="T31" fmla="*/ 178 h 180"/>
                              <a:gd name="T32" fmla="+- 0 7890 7770"/>
                              <a:gd name="T33" fmla="*/ T32 w 585"/>
                              <a:gd name="T34" fmla="+- 0 268 178"/>
                              <a:gd name="T35" fmla="*/ 268 h 180"/>
                              <a:gd name="T36" fmla="+- 0 7890 7770"/>
                              <a:gd name="T37" fmla="*/ T36 w 585"/>
                              <a:gd name="T38" fmla="+- 0 298 178"/>
                              <a:gd name="T39" fmla="*/ 298 h 180"/>
                              <a:gd name="T40" fmla="+- 0 7910 7770"/>
                              <a:gd name="T41" fmla="*/ T40 w 585"/>
                              <a:gd name="T42" fmla="+- 0 298 178"/>
                              <a:gd name="T43" fmla="*/ 298 h 180"/>
                              <a:gd name="T44" fmla="+- 0 7890 7770"/>
                              <a:gd name="T45" fmla="*/ T44 w 585"/>
                              <a:gd name="T46" fmla="+- 0 268 178"/>
                              <a:gd name="T47" fmla="*/ 268 h 180"/>
                              <a:gd name="T48" fmla="+- 0 8355 7770"/>
                              <a:gd name="T49" fmla="*/ T48 w 585"/>
                              <a:gd name="T50" fmla="+- 0 238 178"/>
                              <a:gd name="T51" fmla="*/ 238 h 180"/>
                              <a:gd name="T52" fmla="+- 0 7910 7770"/>
                              <a:gd name="T53" fmla="*/ T52 w 585"/>
                              <a:gd name="T54" fmla="+- 0 238 178"/>
                              <a:gd name="T55" fmla="*/ 238 h 180"/>
                              <a:gd name="T56" fmla="+- 0 7890 7770"/>
                              <a:gd name="T57" fmla="*/ T56 w 585"/>
                              <a:gd name="T58" fmla="+- 0 268 178"/>
                              <a:gd name="T59" fmla="*/ 268 h 180"/>
                              <a:gd name="T60" fmla="+- 0 7910 7770"/>
                              <a:gd name="T61" fmla="*/ T60 w 585"/>
                              <a:gd name="T62" fmla="+- 0 298 178"/>
                              <a:gd name="T63" fmla="*/ 298 h 180"/>
                              <a:gd name="T64" fmla="+- 0 8355 7770"/>
                              <a:gd name="T65" fmla="*/ T64 w 585"/>
                              <a:gd name="T66" fmla="+- 0 298 178"/>
                              <a:gd name="T67" fmla="*/ 298 h 180"/>
                              <a:gd name="T68" fmla="+- 0 8355 7770"/>
                              <a:gd name="T69" fmla="*/ T68 w 585"/>
                              <a:gd name="T70" fmla="+- 0 238 178"/>
                              <a:gd name="T71" fmla="*/ 238 h 180"/>
                              <a:gd name="T72" fmla="+- 0 7910 7770"/>
                              <a:gd name="T73" fmla="*/ T72 w 585"/>
                              <a:gd name="T74" fmla="+- 0 238 178"/>
                              <a:gd name="T75" fmla="*/ 238 h 180"/>
                              <a:gd name="T76" fmla="+- 0 7890 7770"/>
                              <a:gd name="T77" fmla="*/ T76 w 585"/>
                              <a:gd name="T78" fmla="+- 0 238 178"/>
                              <a:gd name="T79" fmla="*/ 238 h 180"/>
                              <a:gd name="T80" fmla="+- 0 7890 7770"/>
                              <a:gd name="T81" fmla="*/ T80 w 585"/>
                              <a:gd name="T82" fmla="+- 0 268 178"/>
                              <a:gd name="T83" fmla="*/ 268 h 180"/>
                              <a:gd name="T84" fmla="+- 0 7910 7770"/>
                              <a:gd name="T85" fmla="*/ T84 w 585"/>
                              <a:gd name="T86" fmla="+- 0 238 178"/>
                              <a:gd name="T87" fmla="*/ 238 h 1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585" h="180">
                                <a:moveTo>
                                  <a:pt x="180" y="0"/>
                                </a:moveTo>
                                <a:lnTo>
                                  <a:pt x="0" y="90"/>
                                </a:lnTo>
                                <a:lnTo>
                                  <a:pt x="180" y="180"/>
                                </a:lnTo>
                                <a:lnTo>
                                  <a:pt x="140" y="120"/>
                                </a:lnTo>
                                <a:lnTo>
                                  <a:pt x="120" y="120"/>
                                </a:lnTo>
                                <a:lnTo>
                                  <a:pt x="120" y="60"/>
                                </a:lnTo>
                                <a:lnTo>
                                  <a:pt x="140" y="60"/>
                                </a:lnTo>
                                <a:lnTo>
                                  <a:pt x="180" y="0"/>
                                </a:lnTo>
                                <a:close/>
                                <a:moveTo>
                                  <a:pt x="120" y="90"/>
                                </a:moveTo>
                                <a:lnTo>
                                  <a:pt x="120" y="120"/>
                                </a:lnTo>
                                <a:lnTo>
                                  <a:pt x="140" y="120"/>
                                </a:lnTo>
                                <a:lnTo>
                                  <a:pt x="120" y="90"/>
                                </a:lnTo>
                                <a:close/>
                                <a:moveTo>
                                  <a:pt x="585" y="60"/>
                                </a:moveTo>
                                <a:lnTo>
                                  <a:pt x="140" y="60"/>
                                </a:lnTo>
                                <a:lnTo>
                                  <a:pt x="120" y="90"/>
                                </a:lnTo>
                                <a:lnTo>
                                  <a:pt x="140" y="120"/>
                                </a:lnTo>
                                <a:lnTo>
                                  <a:pt x="585" y="120"/>
                                </a:lnTo>
                                <a:lnTo>
                                  <a:pt x="585" y="60"/>
                                </a:lnTo>
                                <a:close/>
                                <a:moveTo>
                                  <a:pt x="140" y="60"/>
                                </a:moveTo>
                                <a:lnTo>
                                  <a:pt x="120" y="60"/>
                                </a:lnTo>
                                <a:lnTo>
                                  <a:pt x="120" y="90"/>
                                </a:lnTo>
                                <a:lnTo>
                                  <a:pt x="140" y="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6FC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E81C33" id="docshapegroup4" o:spid="_x0000_s1026" style="position:absolute;margin-left:154pt;margin-top:3.9pt;width:263.75pt;height:16.8pt;z-index:-16089600;mso-position-horizontal-relative:page" coordorigin="3080,78" coordsize="5275,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5" o:spid="_x0000_s1027" type="#_x0000_t75" style="position:absolute;left:3080;top:77;width:4640;height: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">
                  <v:imagedata r:id="rId11" o:title=""/>
                </v:shape>
                <v:shape id="docshape6" o:spid="_x0000_s1028" style="position:absolute;left:7770;top:177;width:585;height:180;visibility:visible;mso-wrap-style:square;v-text-anchor:top" coordsize="585,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" path="m180,l,90r180,90l140,120r-20,l120,60r20,l180,xm120,90r,30l140,120,120,90xm585,60r-445,l120,90r20,30l585,120r,-60xm140,60r-20,l120,90,140,60xe" fillcolor="#006fc0" stroked="f">
                  <v:path arrowok="t" o:connecttype="custom" o:connectlocs="180,178;0,268;180,358;140,298;120,298;120,238;140,238;180,178;120,268;120,298;140,298;120,268;585,238;140,238;120,268;140,298;585,298;585,238;140,238;120,238;120,268;140,238" o:connectangles="0,0,0,0,0,0,0,0,0,0,0,0,0,0,0,0,0,0,0,0,0,0"/>
                </v:shape>
                <w10:wrap anchorx="page"/>
              </v:group>
            </w:pict>
          </mc:Fallback>
        </mc:AlternateContent>
      </w:r>
      <w:r w:rsidR="006C584C">
        <w:t>Click</w:t>
      </w:r>
      <w:r w:rsidR="006C584C">
        <w:rPr>
          <w:spacing w:val="-3"/>
        </w:rPr>
        <w:t xml:space="preserve"> </w:t>
      </w:r>
      <w:r w:rsidR="006C584C">
        <w:t>on</w:t>
      </w:r>
      <w:r w:rsidR="006C584C">
        <w:rPr>
          <w:spacing w:val="-3"/>
        </w:rPr>
        <w:t xml:space="preserve"> </w:t>
      </w:r>
      <w:r w:rsidR="006C584C">
        <w:t>box:</w:t>
      </w:r>
      <w:r w:rsidR="006C584C">
        <w:tab/>
      </w:r>
      <w:r w:rsidR="006C584C">
        <w:rPr>
          <w:b/>
          <w:color w:val="006FC0"/>
        </w:rPr>
        <w:t>click</w:t>
      </w:r>
      <w:r w:rsidR="006C584C">
        <w:rPr>
          <w:b/>
          <w:color w:val="006FC0"/>
          <w:spacing w:val="-3"/>
        </w:rPr>
        <w:t xml:space="preserve"> </w:t>
      </w:r>
      <w:r w:rsidR="006C584C">
        <w:rPr>
          <w:b/>
          <w:color w:val="006FC0"/>
        </w:rPr>
        <w:t>here</w:t>
      </w:r>
    </w:p>
    <w:p w14:paraId="7C10B466" w14:textId="77777777" w:rsidR="00E203C3" w:rsidRDefault="006C584C">
      <w:pPr>
        <w:pStyle w:val="ListParagraph"/>
        <w:numPr>
          <w:ilvl w:val="1"/>
          <w:numId w:val="4"/>
        </w:numPr>
        <w:tabs>
          <w:tab w:val="left" w:pos="832"/>
          <w:tab w:val="left" w:pos="833"/>
        </w:tabs>
        <w:spacing w:before="120"/>
        <w:ind w:hanging="361"/>
      </w:pPr>
      <w:r>
        <w:t>Using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use,</w:t>
      </w:r>
      <w:r>
        <w:rPr>
          <w:spacing w:val="-2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onl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column</w:t>
      </w:r>
      <w:r>
        <w:rPr>
          <w:spacing w:val="1"/>
        </w:rPr>
        <w:t xml:space="preserve"> </w:t>
      </w:r>
      <w:r>
        <w:rPr>
          <w:i/>
        </w:rPr>
        <w:t>College</w:t>
      </w:r>
      <w:r>
        <w:rPr>
          <w:i/>
          <w:spacing w:val="-3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3"/>
        </w:rPr>
        <w:t xml:space="preserve"> </w:t>
      </w:r>
      <w:r>
        <w:t>press</w:t>
      </w:r>
      <w:r>
        <w:rPr>
          <w:spacing w:val="-2"/>
        </w:rPr>
        <w:t xml:space="preserve"> </w:t>
      </w:r>
      <w:r>
        <w:t>Enter.</w:t>
      </w:r>
    </w:p>
    <w:p w14:paraId="7C10B467" w14:textId="77777777" w:rsidR="00E203C3" w:rsidRDefault="00E203C3">
      <w:pPr>
        <w:sectPr w:rsidR="00E203C3">
          <w:footerReference w:type="default" r:id="rId12"/>
          <w:type w:val="continuous"/>
          <w:pgSz w:w="12240" w:h="15840"/>
          <w:pgMar w:top="1140" w:right="640" w:bottom="900" w:left="1040" w:header="0" w:footer="719" w:gutter="0"/>
          <w:pgNumType w:start="1"/>
          <w:cols w:space="720"/>
        </w:sectPr>
      </w:pPr>
    </w:p>
    <w:p w14:paraId="7C10B468" w14:textId="147E1484" w:rsidR="00E203C3" w:rsidRDefault="00676506">
      <w:pPr>
        <w:pStyle w:val="BodyText"/>
        <w:ind w:left="-168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 wp14:anchorId="7C10B52A" wp14:editId="70E4CC4A">
                <wp:extent cx="6502400" cy="2532380"/>
                <wp:effectExtent l="3810" t="0" r="0" b="4445"/>
                <wp:docPr id="37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02400" cy="2532380"/>
                          <a:chOff x="0" y="0"/>
                          <a:chExt cx="10240" cy="3988"/>
                        </a:xfrm>
                      </wpg:grpSpPr>
                      <pic:pic xmlns:pic="http://schemas.openxmlformats.org/drawingml/2006/picture">
                        <pic:nvPicPr>
                          <pic:cNvPr id="38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24" y="0"/>
                            <a:ext cx="5216" cy="3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docshape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2"/>
                            <a:ext cx="5100" cy="34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0" name="docshape10"/>
                        <wps:cNvSpPr>
                          <a:spLocks noChangeArrowheads="1"/>
                        </wps:cNvSpPr>
                        <wps:spPr bwMode="auto">
                          <a:xfrm>
                            <a:off x="704" y="2700"/>
                            <a:ext cx="3340" cy="3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docshape11"/>
                        <wps:cNvSpPr>
                          <a:spLocks/>
                        </wps:cNvSpPr>
                        <wps:spPr bwMode="auto">
                          <a:xfrm>
                            <a:off x="704" y="2700"/>
                            <a:ext cx="8820" cy="388"/>
                          </a:xfrm>
                          <a:custGeom>
                            <a:avLst/>
                            <a:gdLst>
                              <a:gd name="T0" fmla="+- 0 704 704"/>
                              <a:gd name="T1" fmla="*/ T0 w 8820"/>
                              <a:gd name="T2" fmla="+- 0 3068 2700"/>
                              <a:gd name="T3" fmla="*/ 3068 h 388"/>
                              <a:gd name="T4" fmla="+- 0 4044 704"/>
                              <a:gd name="T5" fmla="*/ T4 w 8820"/>
                              <a:gd name="T6" fmla="+- 0 3068 2700"/>
                              <a:gd name="T7" fmla="*/ 3068 h 388"/>
                              <a:gd name="T8" fmla="+- 0 4044 704"/>
                              <a:gd name="T9" fmla="*/ T8 w 8820"/>
                              <a:gd name="T10" fmla="+- 0 2700 2700"/>
                              <a:gd name="T11" fmla="*/ 2700 h 388"/>
                              <a:gd name="T12" fmla="+- 0 704 704"/>
                              <a:gd name="T13" fmla="*/ T12 w 8820"/>
                              <a:gd name="T14" fmla="+- 0 2700 2700"/>
                              <a:gd name="T15" fmla="*/ 2700 h 388"/>
                              <a:gd name="T16" fmla="+- 0 704 704"/>
                              <a:gd name="T17" fmla="*/ T16 w 8820"/>
                              <a:gd name="T18" fmla="+- 0 3068 2700"/>
                              <a:gd name="T19" fmla="*/ 3068 h 388"/>
                              <a:gd name="T20" fmla="+- 0 6224 704"/>
                              <a:gd name="T21" fmla="*/ T20 w 8820"/>
                              <a:gd name="T22" fmla="+- 0 3088 2700"/>
                              <a:gd name="T23" fmla="*/ 3088 h 388"/>
                              <a:gd name="T24" fmla="+- 0 9524 704"/>
                              <a:gd name="T25" fmla="*/ T24 w 8820"/>
                              <a:gd name="T26" fmla="+- 0 3088 2700"/>
                              <a:gd name="T27" fmla="*/ 3088 h 388"/>
                              <a:gd name="T28" fmla="+- 0 9524 704"/>
                              <a:gd name="T29" fmla="*/ T28 w 8820"/>
                              <a:gd name="T30" fmla="+- 0 2700 2700"/>
                              <a:gd name="T31" fmla="*/ 2700 h 388"/>
                              <a:gd name="T32" fmla="+- 0 6224 704"/>
                              <a:gd name="T33" fmla="*/ T32 w 8820"/>
                              <a:gd name="T34" fmla="+- 0 2700 2700"/>
                              <a:gd name="T35" fmla="*/ 2700 h 388"/>
                              <a:gd name="T36" fmla="+- 0 6224 704"/>
                              <a:gd name="T37" fmla="*/ T36 w 8820"/>
                              <a:gd name="T38" fmla="+- 0 3088 2700"/>
                              <a:gd name="T39" fmla="*/ 3088 h 38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8820" h="388">
                                <a:moveTo>
                                  <a:pt x="0" y="368"/>
                                </a:moveTo>
                                <a:lnTo>
                                  <a:pt x="3340" y="368"/>
                                </a:lnTo>
                                <a:lnTo>
                                  <a:pt x="33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8"/>
                                </a:lnTo>
                                <a:close/>
                                <a:moveTo>
                                  <a:pt x="5520" y="388"/>
                                </a:moveTo>
                                <a:lnTo>
                                  <a:pt x="8820" y="388"/>
                                </a:lnTo>
                                <a:lnTo>
                                  <a:pt x="8820" y="0"/>
                                </a:lnTo>
                                <a:lnTo>
                                  <a:pt x="5520" y="0"/>
                                </a:lnTo>
                                <a:lnTo>
                                  <a:pt x="5520" y="38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016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docshape12"/>
                        <wps:cNvSpPr txBox="1">
                          <a:spLocks noChangeArrowheads="1"/>
                        </wps:cNvSpPr>
                        <wps:spPr bwMode="auto">
                          <a:xfrm>
                            <a:off x="6826" y="2819"/>
                            <a:ext cx="2120" cy="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10B547" w14:textId="77777777" w:rsidR="00E203C3" w:rsidRDefault="006C584C">
                              <w:pPr>
                                <w:spacing w:line="200" w:lineRule="exact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Example</w:t>
                              </w:r>
                              <w:r>
                                <w:rPr>
                                  <w:b/>
                                  <w:color w:val="006FC0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Exercise 2</w:t>
                              </w:r>
                              <w:r>
                                <w:rPr>
                                  <w:b/>
                                  <w:color w:val="006FC0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grap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3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280" y="3768"/>
                            <a:ext cx="2118" cy="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10B548" w14:textId="77777777" w:rsidR="00E203C3" w:rsidRDefault="006C584C">
                              <w:pPr>
                                <w:spacing w:line="220" w:lineRule="exact"/>
                                <w:rPr>
                                  <w:i/>
                                </w:rPr>
                              </w:pPr>
                              <w:r>
                                <w:t xml:space="preserve">2.  </w:t>
                              </w:r>
                              <w:r>
                                <w:rPr>
                                  <w:spacing w:val="36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Formatting a</w:t>
                              </w:r>
                              <w:r>
                                <w:rPr>
                                  <w:i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</w:rPr>
                                <w:t>grap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4" name="docshape14"/>
                        <wps:cNvSpPr txBox="1">
                          <a:spLocks noChangeArrowheads="1"/>
                        </wps:cNvSpPr>
                        <wps:spPr bwMode="auto">
                          <a:xfrm>
                            <a:off x="704" y="2700"/>
                            <a:ext cx="3340" cy="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10B549" w14:textId="77777777" w:rsidR="00E203C3" w:rsidRDefault="006C584C">
                              <w:pPr>
                                <w:spacing w:before="78"/>
                                <w:ind w:left="62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Example</w:t>
                              </w:r>
                              <w:r>
                                <w:rPr>
                                  <w:b/>
                                  <w:color w:val="006FC0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Exercise 1</w:t>
                              </w:r>
                              <w:r>
                                <w:rPr>
                                  <w:b/>
                                  <w:color w:val="006FC0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grap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10B52A" id="docshapegroup7" o:spid="_x0000_s1028" style="width:512pt;height:199.4pt;mso-position-horizontal-relative:char;mso-position-vertical-relative:line" coordsize="10240,39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8" o:spid="_x0000_s1029" type="#_x0000_t75" style="position:absolute;left:5024;width:5216;height:39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">
                  <v:imagedata r:id="rId15" o:title=""/>
                </v:shape>
                <v:shape id="docshape9" o:spid="_x0000_s1030" type="#_x0000_t75" style="position:absolute;top:72;width:5100;height:3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">
                  <v:imagedata r:id="rId16" o:title=""/>
                </v:shape>
                <v:rect id="docshape10" o:spid="_x0000_s1031" style="position:absolute;left:704;top:2700;width:3340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" stroked="f"/>
                <v:shape id="docshape11" o:spid="_x0000_s1032" style="position:absolute;left:704;top:2700;width:8820;height:388;visibility:visible;mso-wrap-style:square;v-text-anchor:top" coordsize="8820,3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" path="m,368r3340,l3340,,,,,368xm5520,388r3300,l8820,,5520,r,388xe" filled="f" strokeweight=".8pt">
                  <v:path arrowok="t" o:connecttype="custom" o:connectlocs="0,3068;3340,3068;3340,2700;0,2700;0,3068;5520,3088;8820,3088;8820,2700;5520,2700;5520,3088" o:connectangles="0,0,0,0,0,0,0,0,0,0"/>
                </v:shape>
                <v:shape id="docshape12" o:spid="_x0000_s1033" type="#_x0000_t202" style="position:absolute;left:6826;top:2819;width:2120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<v:textbox inset="0,0,0,0">
                    <w:txbxContent>
                      <w:p w14:paraId="7C10B547" w14:textId="77777777" w:rsidR="00E203C3" w:rsidRDefault="006C584C">
                        <w:pPr>
                          <w:spacing w:line="200" w:lineRule="exact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006FC0"/>
                            <w:sz w:val="20"/>
                          </w:rPr>
                          <w:t>Example</w:t>
                        </w:r>
                        <w:r>
                          <w:rPr>
                            <w:b/>
                            <w:color w:val="006FC0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6FC0"/>
                            <w:sz w:val="20"/>
                          </w:rPr>
                          <w:t>Exercise 2</w:t>
                        </w:r>
                        <w:r>
                          <w:rPr>
                            <w:b/>
                            <w:color w:val="006FC0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6FC0"/>
                            <w:sz w:val="20"/>
                          </w:rPr>
                          <w:t>graph</w:t>
                        </w:r>
                      </w:p>
                    </w:txbxContent>
                  </v:textbox>
                </v:shape>
                <v:shape id="docshape13" o:spid="_x0000_s1034" type="#_x0000_t202" style="position:absolute;left:280;top:3768;width:2118;height: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BPd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ZYE93EAAAA2wAAAA8A&#10;AAAAAAAAAAAAAAAABwIAAGRycy9kb3ducmV2LnhtbFBLBQYAAAAAAwADALcAAAD4AgAAAAA=&#10;" filled="f" stroked="f">
                  <v:textbox inset="0,0,0,0">
                    <w:txbxContent>
                      <w:p w14:paraId="7C10B548" w14:textId="77777777" w:rsidR="00E203C3" w:rsidRDefault="006C584C">
                        <w:pPr>
                          <w:spacing w:line="220" w:lineRule="exact"/>
                          <w:rPr>
                            <w:i/>
                          </w:rPr>
                        </w:pPr>
                        <w:r>
                          <w:t xml:space="preserve">2.  </w:t>
                        </w:r>
                        <w:r>
                          <w:rPr>
                            <w:spacing w:val="36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Formatting a</w:t>
                        </w:r>
                        <w:r>
                          <w:rPr>
                            <w:i/>
                            <w:spacing w:val="-1"/>
                          </w:rPr>
                          <w:t xml:space="preserve"> </w:t>
                        </w:r>
                        <w:r>
                          <w:rPr>
                            <w:i/>
                          </w:rPr>
                          <w:t>graph</w:t>
                        </w:r>
                      </w:p>
                    </w:txbxContent>
                  </v:textbox>
                </v:shape>
                <v:shape id="docshape14" o:spid="_x0000_s1035" type="#_x0000_t202" style="position:absolute;left:704;top:2700;width:3340;height: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<v:textbox inset="0,0,0,0">
                    <w:txbxContent>
                      <w:p w14:paraId="7C10B549" w14:textId="77777777" w:rsidR="00E203C3" w:rsidRDefault="006C584C">
                        <w:pPr>
                          <w:spacing w:before="78"/>
                          <w:ind w:left="62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006FC0"/>
                            <w:sz w:val="20"/>
                          </w:rPr>
                          <w:t>Example</w:t>
                        </w:r>
                        <w:r>
                          <w:rPr>
                            <w:b/>
                            <w:color w:val="006FC0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6FC0"/>
                            <w:sz w:val="20"/>
                          </w:rPr>
                          <w:t>Exercise 1</w:t>
                        </w:r>
                        <w:r>
                          <w:rPr>
                            <w:b/>
                            <w:color w:val="006FC0"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6FC0"/>
                            <w:sz w:val="20"/>
                          </w:rPr>
                          <w:t>grap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C10B469" w14:textId="77777777" w:rsidR="00E203C3" w:rsidRDefault="006C584C">
      <w:pPr>
        <w:pStyle w:val="ListParagraph"/>
        <w:numPr>
          <w:ilvl w:val="0"/>
          <w:numId w:val="3"/>
        </w:numPr>
        <w:tabs>
          <w:tab w:val="left" w:pos="832"/>
          <w:tab w:val="left" w:pos="833"/>
        </w:tabs>
        <w:spacing w:before="35"/>
        <w:ind w:hanging="361"/>
      </w:pPr>
      <w:r>
        <w:t>Place</w:t>
      </w:r>
      <w:r>
        <w:rPr>
          <w:spacing w:val="-2"/>
        </w:rPr>
        <w:t xml:space="preserve"> </w:t>
      </w:r>
      <w:r>
        <w:t>the graph</w:t>
      </w:r>
      <w:r>
        <w:rPr>
          <w:spacing w:val="-3"/>
        </w:rPr>
        <w:t xml:space="preserve"> </w:t>
      </w:r>
      <w:r>
        <w:t>legend</w:t>
      </w:r>
      <w:r>
        <w:rPr>
          <w:spacing w:val="1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ottom</w:t>
      </w:r>
      <w:r>
        <w:rPr>
          <w:spacing w:val="-4"/>
        </w:rPr>
        <w:t xml:space="preserve"> </w:t>
      </w:r>
      <w:r>
        <w:t>of the</w:t>
      </w:r>
      <w:r>
        <w:rPr>
          <w:spacing w:val="-5"/>
        </w:rPr>
        <w:t xml:space="preserve"> </w:t>
      </w:r>
      <w:r>
        <w:t>graph.</w:t>
      </w:r>
    </w:p>
    <w:p w14:paraId="7C10B46A" w14:textId="6A2BD56C" w:rsidR="00E203C3" w:rsidRDefault="006A5603">
      <w:pPr>
        <w:pStyle w:val="ListParagraph"/>
        <w:numPr>
          <w:ilvl w:val="0"/>
          <w:numId w:val="3"/>
        </w:numPr>
        <w:tabs>
          <w:tab w:val="left" w:pos="833"/>
        </w:tabs>
        <w:ind w:right="908"/>
      </w:pPr>
      <w:r>
        <w:t>(</w:t>
      </w:r>
      <w:r w:rsidR="00FA5EC5">
        <w:t>If using Excel 2007 or earlier</w:t>
      </w:r>
      <w:r>
        <w:t xml:space="preserve">) </w:t>
      </w:r>
      <w:r w:rsidR="006C584C">
        <w:t>Eliminate</w:t>
      </w:r>
      <w:r w:rsidR="006C584C">
        <w:rPr>
          <w:spacing w:val="-4"/>
        </w:rPr>
        <w:t xml:space="preserve"> </w:t>
      </w:r>
      <w:r w:rsidR="006C584C">
        <w:t>the</w:t>
      </w:r>
      <w:r w:rsidR="006C584C">
        <w:rPr>
          <w:spacing w:val="-4"/>
        </w:rPr>
        <w:t xml:space="preserve"> </w:t>
      </w:r>
      <w:r w:rsidR="006C584C">
        <w:t>plot</w:t>
      </w:r>
      <w:r w:rsidR="006C584C">
        <w:rPr>
          <w:spacing w:val="-1"/>
        </w:rPr>
        <w:t xml:space="preserve"> </w:t>
      </w:r>
      <w:r w:rsidR="006C584C">
        <w:t>area</w:t>
      </w:r>
      <w:r w:rsidR="006C584C">
        <w:rPr>
          <w:spacing w:val="-6"/>
        </w:rPr>
        <w:t xml:space="preserve"> </w:t>
      </w:r>
      <w:r w:rsidR="006C584C">
        <w:t>default</w:t>
      </w:r>
      <w:r w:rsidR="006C584C">
        <w:rPr>
          <w:spacing w:val="-4"/>
        </w:rPr>
        <w:t xml:space="preserve"> </w:t>
      </w:r>
      <w:r w:rsidR="006C584C">
        <w:t>gray</w:t>
      </w:r>
      <w:r w:rsidR="006C584C">
        <w:rPr>
          <w:spacing w:val="1"/>
        </w:rPr>
        <w:t xml:space="preserve"> </w:t>
      </w:r>
      <w:r w:rsidR="006C584C">
        <w:t>color.</w:t>
      </w:r>
      <w:r w:rsidR="006C584C">
        <w:rPr>
          <w:spacing w:val="-3"/>
        </w:rPr>
        <w:t xml:space="preserve"> </w:t>
      </w:r>
      <w:r w:rsidR="006C584C">
        <w:t>(</w:t>
      </w:r>
      <w:r w:rsidR="006C584C">
        <w:rPr>
          <w:i/>
        </w:rPr>
        <w:t>Hint</w:t>
      </w:r>
      <w:r w:rsidR="006C584C">
        <w:t>:</w:t>
      </w:r>
      <w:r w:rsidR="006C584C">
        <w:rPr>
          <w:spacing w:val="-2"/>
        </w:rPr>
        <w:t xml:space="preserve"> </w:t>
      </w:r>
      <w:r w:rsidR="006C584C">
        <w:t>Click</w:t>
      </w:r>
      <w:r w:rsidR="006C584C">
        <w:rPr>
          <w:spacing w:val="-3"/>
        </w:rPr>
        <w:t xml:space="preserve"> </w:t>
      </w:r>
      <w:r w:rsidR="006C584C">
        <w:t>on Plot</w:t>
      </w:r>
      <w:r w:rsidR="006C584C">
        <w:rPr>
          <w:spacing w:val="-5"/>
        </w:rPr>
        <w:t xml:space="preserve"> </w:t>
      </w:r>
      <w:r w:rsidR="006C584C">
        <w:t>Area</w:t>
      </w:r>
      <w:r w:rsidR="006C584C">
        <w:rPr>
          <w:spacing w:val="2"/>
        </w:rPr>
        <w:t xml:space="preserve"> </w:t>
      </w:r>
      <w:r w:rsidR="006C584C">
        <w:rPr>
          <w:rFonts w:ascii="Arial" w:hAnsi="Arial"/>
        </w:rPr>
        <w:t>►</w:t>
      </w:r>
      <w:r w:rsidR="006C584C">
        <w:rPr>
          <w:rFonts w:ascii="Arial" w:hAnsi="Arial"/>
          <w:spacing w:val="-13"/>
        </w:rPr>
        <w:t xml:space="preserve"> </w:t>
      </w:r>
      <w:r w:rsidR="006C584C">
        <w:t>Format</w:t>
      </w:r>
      <w:r w:rsidR="006C584C">
        <w:rPr>
          <w:spacing w:val="-5"/>
        </w:rPr>
        <w:t xml:space="preserve"> </w:t>
      </w:r>
      <w:r w:rsidR="006C584C">
        <w:rPr>
          <w:rFonts w:ascii="Arial" w:hAnsi="Arial"/>
        </w:rPr>
        <w:t>►</w:t>
      </w:r>
      <w:r w:rsidR="006C584C">
        <w:rPr>
          <w:rFonts w:ascii="Arial" w:hAnsi="Arial"/>
          <w:spacing w:val="-12"/>
        </w:rPr>
        <w:t xml:space="preserve"> </w:t>
      </w:r>
      <w:r w:rsidR="006C584C">
        <w:t>Select</w:t>
      </w:r>
      <w:r w:rsidR="006C584C">
        <w:rPr>
          <w:spacing w:val="-2"/>
        </w:rPr>
        <w:t xml:space="preserve"> </w:t>
      </w:r>
      <w:r w:rsidR="006C584C">
        <w:t>Plot</w:t>
      </w:r>
      <w:r w:rsidR="006C584C">
        <w:rPr>
          <w:spacing w:val="-1"/>
        </w:rPr>
        <w:t xml:space="preserve"> </w:t>
      </w:r>
      <w:r w:rsidR="006C584C">
        <w:t>Area</w:t>
      </w:r>
      <w:r w:rsidR="006C584C">
        <w:rPr>
          <w:spacing w:val="-1"/>
        </w:rPr>
        <w:t xml:space="preserve"> </w:t>
      </w:r>
      <w:r w:rsidR="006C584C">
        <w:t>or</w:t>
      </w:r>
      <w:r w:rsidR="006C584C">
        <w:rPr>
          <w:spacing w:val="-47"/>
        </w:rPr>
        <w:t xml:space="preserve"> </w:t>
      </w:r>
      <w:r w:rsidR="006C584C">
        <w:t>double</w:t>
      </w:r>
      <w:r w:rsidR="006C584C">
        <w:rPr>
          <w:spacing w:val="-5"/>
        </w:rPr>
        <w:t xml:space="preserve"> </w:t>
      </w:r>
      <w:r w:rsidR="006C584C">
        <w:t>click</w:t>
      </w:r>
      <w:r w:rsidR="006C584C">
        <w:rPr>
          <w:spacing w:val="-2"/>
        </w:rPr>
        <w:t xml:space="preserve"> </w:t>
      </w:r>
      <w:r w:rsidR="006C584C">
        <w:t>on</w:t>
      </w:r>
      <w:r w:rsidR="006C584C">
        <w:rPr>
          <w:spacing w:val="-2"/>
        </w:rPr>
        <w:t xml:space="preserve"> </w:t>
      </w:r>
      <w:r w:rsidR="006C584C">
        <w:t>Plot Area.)</w:t>
      </w:r>
    </w:p>
    <w:p w14:paraId="7C10B46B" w14:textId="77777777" w:rsidR="00E203C3" w:rsidRDefault="006C584C">
      <w:pPr>
        <w:pStyle w:val="ListParagraph"/>
        <w:numPr>
          <w:ilvl w:val="0"/>
          <w:numId w:val="3"/>
        </w:numPr>
        <w:tabs>
          <w:tab w:val="left" w:pos="832"/>
          <w:tab w:val="left" w:pos="833"/>
        </w:tabs>
        <w:ind w:hanging="361"/>
      </w:pPr>
      <w:r>
        <w:t>Change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jor</w:t>
      </w:r>
      <w:r>
        <w:rPr>
          <w:spacing w:val="-6"/>
        </w:rPr>
        <w:t xml:space="preserve"> </w:t>
      </w:r>
      <w:r>
        <w:t>gridlines</w:t>
      </w:r>
      <w:r>
        <w:rPr>
          <w:spacing w:val="-3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broken line.</w:t>
      </w:r>
      <w:r>
        <w:rPr>
          <w:spacing w:val="-4"/>
        </w:rPr>
        <w:t xml:space="preserve"> </w:t>
      </w:r>
      <w:r>
        <w:t>(</w:t>
      </w:r>
      <w:r>
        <w:rPr>
          <w:i/>
        </w:rPr>
        <w:t>Hint</w:t>
      </w:r>
      <w:r>
        <w:t>:</w:t>
      </w:r>
      <w:r>
        <w:rPr>
          <w:spacing w:val="-3"/>
        </w:rPr>
        <w:t xml:space="preserve"> </w:t>
      </w:r>
      <w:r>
        <w:rPr>
          <w:i/>
        </w:rPr>
        <w:t>Double</w:t>
      </w:r>
      <w:r>
        <w:rPr>
          <w:i/>
          <w:spacing w:val="-2"/>
        </w:rPr>
        <w:t xml:space="preserve"> </w:t>
      </w:r>
      <w:r>
        <w:rPr>
          <w:i/>
        </w:rPr>
        <w:t>click</w:t>
      </w:r>
      <w:r>
        <w:rPr>
          <w:i/>
          <w:spacing w:val="-4"/>
        </w:rPr>
        <w:t xml:space="preserve"> </w:t>
      </w:r>
      <w:r>
        <w:rPr>
          <w:i/>
        </w:rPr>
        <w:t>in</w:t>
      </w:r>
      <w:r>
        <w:rPr>
          <w:i/>
          <w:spacing w:val="-5"/>
        </w:rPr>
        <w:t xml:space="preserve"> </w:t>
      </w:r>
      <w:r>
        <w:rPr>
          <w:i/>
        </w:rPr>
        <w:t>one</w:t>
      </w:r>
      <w:r>
        <w:rPr>
          <w:i/>
          <w:spacing w:val="-2"/>
        </w:rPr>
        <w:t xml:space="preserve"> </w:t>
      </w:r>
      <w:r>
        <w:rPr>
          <w:i/>
        </w:rPr>
        <w:t>of the</w:t>
      </w:r>
      <w:r>
        <w:rPr>
          <w:i/>
          <w:spacing w:val="-2"/>
        </w:rPr>
        <w:t xml:space="preserve"> </w:t>
      </w:r>
      <w:r>
        <w:rPr>
          <w:i/>
        </w:rPr>
        <w:t>gridlines.</w:t>
      </w:r>
      <w:r>
        <w:t>)</w:t>
      </w:r>
    </w:p>
    <w:p w14:paraId="7C10B46C" w14:textId="77777777" w:rsidR="00E203C3" w:rsidRDefault="006C584C">
      <w:pPr>
        <w:pStyle w:val="ListParagraph"/>
        <w:numPr>
          <w:ilvl w:val="0"/>
          <w:numId w:val="3"/>
        </w:numPr>
        <w:tabs>
          <w:tab w:val="left" w:pos="833"/>
        </w:tabs>
        <w:spacing w:before="64"/>
        <w:ind w:right="2272"/>
      </w:pPr>
      <w:r>
        <w:t xml:space="preserve">Insert the next labels. For </w:t>
      </w:r>
      <w:r>
        <w:rPr>
          <w:i/>
        </w:rPr>
        <w:t>x</w:t>
      </w:r>
      <w:r>
        <w:t xml:space="preserve">-axis: </w:t>
      </w:r>
      <w:r>
        <w:rPr>
          <w:i/>
        </w:rPr>
        <w:t>College ID</w:t>
      </w:r>
      <w:r>
        <w:t xml:space="preserve">; for </w:t>
      </w:r>
      <w:r>
        <w:rPr>
          <w:i/>
        </w:rPr>
        <w:t>y</w:t>
      </w:r>
      <w:r>
        <w:t xml:space="preserve">-axis: </w:t>
      </w:r>
      <w:r>
        <w:rPr>
          <w:i/>
        </w:rPr>
        <w:t xml:space="preserve">Average Salary </w:t>
      </w:r>
      <w:r>
        <w:t>(x</w:t>
      </w:r>
      <w:r>
        <w:rPr>
          <w:i/>
        </w:rPr>
        <w:t>1,000/year</w:t>
      </w:r>
      <w:r>
        <w:t>)</w:t>
      </w:r>
      <w:r>
        <w:rPr>
          <w:spacing w:val="-47"/>
        </w:rPr>
        <w:t xml:space="preserve"> </w:t>
      </w:r>
      <w:r>
        <w:t>(</w:t>
      </w:r>
      <w:r>
        <w:rPr>
          <w:i/>
        </w:rPr>
        <w:t>Hint:</w:t>
      </w:r>
      <w:r>
        <w:rPr>
          <w:i/>
          <w:spacing w:val="-1"/>
        </w:rPr>
        <w:t xml:space="preserve"> </w:t>
      </w:r>
      <w:r>
        <w:t>Chart</w:t>
      </w:r>
      <w:r>
        <w:rPr>
          <w:spacing w:val="-4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1"/>
        </w:rPr>
        <w:t xml:space="preserve"> </w:t>
      </w:r>
      <w:r>
        <w:t>Chart Options</w:t>
      </w:r>
      <w:r>
        <w:rPr>
          <w:spacing w:val="2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2"/>
        </w:rPr>
        <w:t xml:space="preserve"> </w:t>
      </w:r>
      <w:r>
        <w:t>Titles)</w:t>
      </w:r>
    </w:p>
    <w:p w14:paraId="7C10B46D" w14:textId="77777777" w:rsidR="00E203C3" w:rsidRDefault="006C584C">
      <w:pPr>
        <w:pStyle w:val="ListParagraph"/>
        <w:numPr>
          <w:ilvl w:val="0"/>
          <w:numId w:val="3"/>
        </w:numPr>
        <w:tabs>
          <w:tab w:val="left" w:pos="833"/>
        </w:tabs>
        <w:ind w:hanging="361"/>
        <w:rPr>
          <w:i/>
        </w:rPr>
      </w:pPr>
      <w:r>
        <w:t>Include</w:t>
      </w:r>
      <w:r>
        <w:rPr>
          <w:spacing w:val="-6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raph</w:t>
      </w:r>
      <w:r>
        <w:rPr>
          <w:spacing w:val="-3"/>
        </w:rPr>
        <w:t xml:space="preserve"> </w:t>
      </w:r>
      <w:r>
        <w:t>title:</w:t>
      </w:r>
      <w:r>
        <w:rPr>
          <w:spacing w:val="3"/>
        </w:rPr>
        <w:t xml:space="preserve"> </w:t>
      </w:r>
      <w:r>
        <w:rPr>
          <w:i/>
        </w:rPr>
        <w:t>College</w:t>
      </w:r>
      <w:r>
        <w:rPr>
          <w:i/>
          <w:spacing w:val="-5"/>
        </w:rPr>
        <w:t xml:space="preserve"> </w:t>
      </w:r>
      <w:r>
        <w:rPr>
          <w:i/>
        </w:rPr>
        <w:t>Assistant</w:t>
      </w:r>
      <w:r>
        <w:rPr>
          <w:i/>
          <w:spacing w:val="-2"/>
        </w:rPr>
        <w:t xml:space="preserve"> </w:t>
      </w:r>
      <w:r>
        <w:rPr>
          <w:i/>
        </w:rPr>
        <w:t>Professor Salaries.</w:t>
      </w:r>
      <w:r>
        <w:rPr>
          <w:i/>
          <w:spacing w:val="-4"/>
        </w:rPr>
        <w:t xml:space="preserve"> </w:t>
      </w:r>
      <w:r>
        <w:rPr>
          <w:i/>
        </w:rPr>
        <w:t>Males</w:t>
      </w:r>
      <w:r>
        <w:rPr>
          <w:i/>
          <w:spacing w:val="-6"/>
        </w:rPr>
        <w:t xml:space="preserve"> </w:t>
      </w:r>
      <w:r>
        <w:rPr>
          <w:i/>
        </w:rPr>
        <w:t>vs. Females</w:t>
      </w:r>
    </w:p>
    <w:p w14:paraId="7C10B46E" w14:textId="77777777" w:rsidR="00E203C3" w:rsidRDefault="006C584C">
      <w:pPr>
        <w:pStyle w:val="ListParagraph"/>
        <w:numPr>
          <w:ilvl w:val="0"/>
          <w:numId w:val="2"/>
        </w:numPr>
        <w:tabs>
          <w:tab w:val="left" w:pos="473"/>
        </w:tabs>
        <w:spacing w:before="119"/>
        <w:ind w:hanging="361"/>
      </w:pPr>
      <w:r>
        <w:rPr>
          <w:noProof/>
        </w:rPr>
        <w:drawing>
          <wp:anchor distT="0" distB="0" distL="0" distR="0" simplePos="0" relativeHeight="15733248" behindDoc="0" locked="0" layoutInCell="1" allowOverlap="1" wp14:anchorId="7C10B52C" wp14:editId="7C10B52D">
            <wp:simplePos x="0" y="0"/>
            <wp:positionH relativeFrom="page">
              <wp:posOffset>4650740</wp:posOffset>
            </wp:positionH>
            <wp:positionV relativeFrom="paragraph">
              <wp:posOffset>67609</wp:posOffset>
            </wp:positionV>
            <wp:extent cx="1803400" cy="3825240"/>
            <wp:effectExtent l="0" t="0" r="0" b="0"/>
            <wp:wrapNone/>
            <wp:docPr id="7" name="image7.jpeg" descr="SpreadS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</w:rPr>
        <w:t>Calculating</w:t>
      </w:r>
      <w:r>
        <w:rPr>
          <w:i/>
          <w:spacing w:val="-6"/>
        </w:rPr>
        <w:t xml:space="preserve"> </w:t>
      </w:r>
      <w:r>
        <w:rPr>
          <w:i/>
        </w:rPr>
        <w:t>statistics</w:t>
      </w:r>
    </w:p>
    <w:p w14:paraId="7C10B46F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0"/>
        <w:ind w:hanging="361"/>
      </w:pPr>
      <w:r>
        <w:t>Compute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differences.</w:t>
      </w:r>
    </w:p>
    <w:p w14:paraId="7C10B470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ind w:right="6341"/>
      </w:pPr>
      <w:r>
        <w:t>Compute samples/differences means.</w:t>
      </w:r>
      <w:r>
        <w:rPr>
          <w:spacing w:val="-48"/>
        </w:rPr>
        <w:t xml:space="preserve"> </w:t>
      </w:r>
      <w:r>
        <w:t>[</w:t>
      </w:r>
      <w:r>
        <w:rPr>
          <w:i/>
        </w:rPr>
        <w:t>Hint</w:t>
      </w:r>
      <w:r>
        <w:t>:</w:t>
      </w:r>
      <w:r>
        <w:rPr>
          <w:spacing w:val="-1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function</w:t>
      </w:r>
      <w:r>
        <w:rPr>
          <w:spacing w:val="-1"/>
        </w:rPr>
        <w:t xml:space="preserve"> </w:t>
      </w:r>
      <w:r>
        <w:t>=average()]</w:t>
      </w:r>
    </w:p>
    <w:p w14:paraId="7C10B471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3"/>
        <w:ind w:right="5249"/>
      </w:pPr>
      <w:r>
        <w:t>Compute sample/differences standard deviations.</w:t>
      </w:r>
      <w:r>
        <w:rPr>
          <w:spacing w:val="-47"/>
        </w:rPr>
        <w:t xml:space="preserve"> </w:t>
      </w:r>
      <w:r>
        <w:t>[</w:t>
      </w:r>
      <w:r>
        <w:rPr>
          <w:i/>
        </w:rPr>
        <w:t>Hint</w:t>
      </w:r>
      <w:r>
        <w:t>:</w:t>
      </w:r>
      <w:r>
        <w:rPr>
          <w:spacing w:val="-2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function =stdev()]</w:t>
      </w:r>
    </w:p>
    <w:p w14:paraId="7C10B472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spacing w:before="60"/>
        <w:ind w:right="5600"/>
      </w:pPr>
      <w:r>
        <w:t>Find the sample/differences maximum values.</w:t>
      </w:r>
      <w:r>
        <w:rPr>
          <w:spacing w:val="-47"/>
        </w:rPr>
        <w:t xml:space="preserve"> </w:t>
      </w:r>
      <w:r>
        <w:t>[</w:t>
      </w:r>
      <w:r>
        <w:rPr>
          <w:i/>
        </w:rPr>
        <w:t>Hint</w:t>
      </w:r>
      <w:r>
        <w:t>:</w:t>
      </w:r>
      <w:r>
        <w:rPr>
          <w:spacing w:val="-2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function =max()]</w:t>
      </w:r>
    </w:p>
    <w:p w14:paraId="7C10B473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spacing w:before="58"/>
        <w:ind w:right="5633"/>
      </w:pPr>
      <w:r>
        <w:t>Find the sample/differences minimum values.</w:t>
      </w:r>
      <w:r>
        <w:rPr>
          <w:spacing w:val="-47"/>
        </w:rPr>
        <w:t xml:space="preserve"> </w:t>
      </w:r>
      <w:r>
        <w:t>[</w:t>
      </w:r>
      <w:r>
        <w:rPr>
          <w:i/>
        </w:rPr>
        <w:t>Hint</w:t>
      </w:r>
      <w:r>
        <w:t>:</w:t>
      </w:r>
      <w:r>
        <w:rPr>
          <w:spacing w:val="-2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function =min()]</w:t>
      </w:r>
    </w:p>
    <w:p w14:paraId="7C10B474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ind w:hanging="361"/>
      </w:pPr>
      <w:r>
        <w:t>Fin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ple/differences</w:t>
      </w:r>
      <w:r>
        <w:rPr>
          <w:spacing w:val="-2"/>
        </w:rPr>
        <w:t xml:space="preserve"> </w:t>
      </w:r>
      <w:r>
        <w:t>ranges.</w:t>
      </w:r>
    </w:p>
    <w:p w14:paraId="7C10B475" w14:textId="303C303B" w:rsidR="00E203C3" w:rsidRDefault="00676506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4"/>
        <w:ind w:right="635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7C10B52E" wp14:editId="7AE14C61">
                <wp:simplePos x="0" y="0"/>
                <wp:positionH relativeFrom="page">
                  <wp:posOffset>3886200</wp:posOffset>
                </wp:positionH>
                <wp:positionV relativeFrom="paragraph">
                  <wp:posOffset>644525</wp:posOffset>
                </wp:positionV>
                <wp:extent cx="615950" cy="76200"/>
                <wp:effectExtent l="0" t="0" r="0" b="0"/>
                <wp:wrapNone/>
                <wp:docPr id="36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5950" cy="76200"/>
                        </a:xfrm>
                        <a:custGeom>
                          <a:avLst/>
                          <a:gdLst>
                            <a:gd name="T0" fmla="+- 0 7010 6120"/>
                            <a:gd name="T1" fmla="*/ T0 w 970"/>
                            <a:gd name="T2" fmla="+- 0 1075 1015"/>
                            <a:gd name="T3" fmla="*/ 1075 h 120"/>
                            <a:gd name="T4" fmla="+- 0 6970 6120"/>
                            <a:gd name="T5" fmla="*/ T4 w 970"/>
                            <a:gd name="T6" fmla="+- 0 1135 1015"/>
                            <a:gd name="T7" fmla="*/ 1135 h 120"/>
                            <a:gd name="T8" fmla="+- 0 7070 6120"/>
                            <a:gd name="T9" fmla="*/ T8 w 970"/>
                            <a:gd name="T10" fmla="+- 0 1085 1015"/>
                            <a:gd name="T11" fmla="*/ 1085 h 120"/>
                            <a:gd name="T12" fmla="+- 0 7010 6120"/>
                            <a:gd name="T13" fmla="*/ T12 w 970"/>
                            <a:gd name="T14" fmla="+- 0 1085 1015"/>
                            <a:gd name="T15" fmla="*/ 1085 h 120"/>
                            <a:gd name="T16" fmla="+- 0 7010 6120"/>
                            <a:gd name="T17" fmla="*/ T16 w 970"/>
                            <a:gd name="T18" fmla="+- 0 1075 1015"/>
                            <a:gd name="T19" fmla="*/ 1075 h 120"/>
                            <a:gd name="T20" fmla="+- 0 7003 6120"/>
                            <a:gd name="T21" fmla="*/ T20 w 970"/>
                            <a:gd name="T22" fmla="+- 0 1065 1015"/>
                            <a:gd name="T23" fmla="*/ 1065 h 120"/>
                            <a:gd name="T24" fmla="+- 0 6120 6120"/>
                            <a:gd name="T25" fmla="*/ T24 w 970"/>
                            <a:gd name="T26" fmla="+- 0 1065 1015"/>
                            <a:gd name="T27" fmla="*/ 1065 h 120"/>
                            <a:gd name="T28" fmla="+- 0 6120 6120"/>
                            <a:gd name="T29" fmla="*/ T28 w 970"/>
                            <a:gd name="T30" fmla="+- 0 1085 1015"/>
                            <a:gd name="T31" fmla="*/ 1085 h 120"/>
                            <a:gd name="T32" fmla="+- 0 7003 6120"/>
                            <a:gd name="T33" fmla="*/ T32 w 970"/>
                            <a:gd name="T34" fmla="+- 0 1085 1015"/>
                            <a:gd name="T35" fmla="*/ 1085 h 120"/>
                            <a:gd name="T36" fmla="+- 0 7010 6120"/>
                            <a:gd name="T37" fmla="*/ T36 w 970"/>
                            <a:gd name="T38" fmla="+- 0 1075 1015"/>
                            <a:gd name="T39" fmla="*/ 1075 h 120"/>
                            <a:gd name="T40" fmla="+- 0 7003 6120"/>
                            <a:gd name="T41" fmla="*/ T40 w 970"/>
                            <a:gd name="T42" fmla="+- 0 1065 1015"/>
                            <a:gd name="T43" fmla="*/ 1065 h 120"/>
                            <a:gd name="T44" fmla="+- 0 7070 6120"/>
                            <a:gd name="T45" fmla="*/ T44 w 970"/>
                            <a:gd name="T46" fmla="+- 0 1065 1015"/>
                            <a:gd name="T47" fmla="*/ 1065 h 120"/>
                            <a:gd name="T48" fmla="+- 0 7010 6120"/>
                            <a:gd name="T49" fmla="*/ T48 w 970"/>
                            <a:gd name="T50" fmla="+- 0 1065 1015"/>
                            <a:gd name="T51" fmla="*/ 1065 h 120"/>
                            <a:gd name="T52" fmla="+- 0 7010 6120"/>
                            <a:gd name="T53" fmla="*/ T52 w 970"/>
                            <a:gd name="T54" fmla="+- 0 1085 1015"/>
                            <a:gd name="T55" fmla="*/ 1085 h 120"/>
                            <a:gd name="T56" fmla="+- 0 7070 6120"/>
                            <a:gd name="T57" fmla="*/ T56 w 970"/>
                            <a:gd name="T58" fmla="+- 0 1085 1015"/>
                            <a:gd name="T59" fmla="*/ 1085 h 120"/>
                            <a:gd name="T60" fmla="+- 0 7090 6120"/>
                            <a:gd name="T61" fmla="*/ T60 w 970"/>
                            <a:gd name="T62" fmla="+- 0 1075 1015"/>
                            <a:gd name="T63" fmla="*/ 1075 h 120"/>
                            <a:gd name="T64" fmla="+- 0 7070 6120"/>
                            <a:gd name="T65" fmla="*/ T64 w 970"/>
                            <a:gd name="T66" fmla="+- 0 1065 1015"/>
                            <a:gd name="T67" fmla="*/ 1065 h 120"/>
                            <a:gd name="T68" fmla="+- 0 6970 6120"/>
                            <a:gd name="T69" fmla="*/ T68 w 970"/>
                            <a:gd name="T70" fmla="+- 0 1015 1015"/>
                            <a:gd name="T71" fmla="*/ 1015 h 120"/>
                            <a:gd name="T72" fmla="+- 0 7010 6120"/>
                            <a:gd name="T73" fmla="*/ T72 w 970"/>
                            <a:gd name="T74" fmla="+- 0 1075 1015"/>
                            <a:gd name="T75" fmla="*/ 1075 h 120"/>
                            <a:gd name="T76" fmla="+- 0 7010 6120"/>
                            <a:gd name="T77" fmla="*/ T76 w 970"/>
                            <a:gd name="T78" fmla="+- 0 1065 1015"/>
                            <a:gd name="T79" fmla="*/ 1065 h 120"/>
                            <a:gd name="T80" fmla="+- 0 7070 6120"/>
                            <a:gd name="T81" fmla="*/ T80 w 970"/>
                            <a:gd name="T82" fmla="+- 0 1065 1015"/>
                            <a:gd name="T83" fmla="*/ 1065 h 120"/>
                            <a:gd name="T84" fmla="+- 0 6970 6120"/>
                            <a:gd name="T85" fmla="*/ T84 w 970"/>
                            <a:gd name="T86" fmla="+- 0 1015 1015"/>
                            <a:gd name="T87" fmla="*/ 1015 h 1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70" h="120">
                              <a:moveTo>
                                <a:pt x="890" y="60"/>
                              </a:moveTo>
                              <a:lnTo>
                                <a:pt x="850" y="120"/>
                              </a:lnTo>
                              <a:lnTo>
                                <a:pt x="950" y="70"/>
                              </a:lnTo>
                              <a:lnTo>
                                <a:pt x="890" y="70"/>
                              </a:lnTo>
                              <a:lnTo>
                                <a:pt x="890" y="60"/>
                              </a:lnTo>
                              <a:close/>
                              <a:moveTo>
                                <a:pt x="883" y="50"/>
                              </a:moveTo>
                              <a:lnTo>
                                <a:pt x="0" y="50"/>
                              </a:lnTo>
                              <a:lnTo>
                                <a:pt x="0" y="70"/>
                              </a:lnTo>
                              <a:lnTo>
                                <a:pt x="883" y="70"/>
                              </a:lnTo>
                              <a:lnTo>
                                <a:pt x="890" y="60"/>
                              </a:lnTo>
                              <a:lnTo>
                                <a:pt x="883" y="50"/>
                              </a:lnTo>
                              <a:close/>
                              <a:moveTo>
                                <a:pt x="950" y="50"/>
                              </a:moveTo>
                              <a:lnTo>
                                <a:pt x="890" y="50"/>
                              </a:lnTo>
                              <a:lnTo>
                                <a:pt x="890" y="70"/>
                              </a:lnTo>
                              <a:lnTo>
                                <a:pt x="950" y="70"/>
                              </a:lnTo>
                              <a:lnTo>
                                <a:pt x="970" y="60"/>
                              </a:lnTo>
                              <a:lnTo>
                                <a:pt x="950" y="50"/>
                              </a:lnTo>
                              <a:close/>
                              <a:moveTo>
                                <a:pt x="850" y="0"/>
                              </a:moveTo>
                              <a:lnTo>
                                <a:pt x="890" y="60"/>
                              </a:lnTo>
                              <a:lnTo>
                                <a:pt x="890" y="50"/>
                              </a:lnTo>
                              <a:lnTo>
                                <a:pt x="950" y="50"/>
                              </a:lnTo>
                              <a:lnTo>
                                <a:pt x="8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AAE463" id="docshape15" o:spid="_x0000_s1026" style="position:absolute;margin-left:306pt;margin-top:50.75pt;width:48.5pt;height:6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" path="m890,60r-40,60l950,70r-60,l890,60xm883,50l,50,,70r883,l890,60,883,50xm950,50r-60,l890,70r60,l970,60,950,50xm850,r40,60l890,50r60,l850,xe" fillcolor="black" stroked="f">
                <v:path arrowok="t" o:connecttype="custom" o:connectlocs="565150,682625;539750,720725;603250,688975;565150,688975;565150,682625;560705,676275;0,676275;0,688975;560705,688975;565150,682625;560705,676275;603250,676275;565150,676275;565150,688975;603250,688975;615950,682625;603250,676275;539750,644525;565150,682625;565150,676275;603250,676275;539750,644525" o:connectangles="0,0,0,0,0,0,0,0,0,0,0,0,0,0,0,0,0,0,0,0,0,0"/>
                <w10:wrap anchorx="page"/>
              </v:shape>
            </w:pict>
          </mc:Fallback>
        </mc:AlternateContent>
      </w:r>
      <w:r w:rsidR="006C584C">
        <w:t>Find the sample/differences medians.</w:t>
      </w:r>
      <w:r w:rsidR="006C584C">
        <w:rPr>
          <w:spacing w:val="-48"/>
        </w:rPr>
        <w:t xml:space="preserve"> </w:t>
      </w:r>
      <w:r w:rsidR="006C584C">
        <w:t>[</w:t>
      </w:r>
      <w:r w:rsidR="006C584C">
        <w:rPr>
          <w:i/>
        </w:rPr>
        <w:t>Hint</w:t>
      </w:r>
      <w:r w:rsidR="006C584C">
        <w:t>:</w:t>
      </w:r>
      <w:r w:rsidR="006C584C">
        <w:rPr>
          <w:spacing w:val="-2"/>
        </w:rPr>
        <w:t xml:space="preserve"> </w:t>
      </w:r>
      <w:r w:rsidR="006C584C">
        <w:t>use</w:t>
      </w:r>
      <w:r w:rsidR="006C584C">
        <w:rPr>
          <w:spacing w:val="-5"/>
        </w:rPr>
        <w:t xml:space="preserve"> </w:t>
      </w:r>
      <w:r w:rsidR="006C584C">
        <w:t>function =median()]</w:t>
      </w:r>
    </w:p>
    <w:p w14:paraId="7C10B476" w14:textId="1DF40D83" w:rsidR="00E203C3" w:rsidRDefault="00676506">
      <w:pPr>
        <w:pStyle w:val="BodyText"/>
        <w:spacing w:before="6"/>
        <w:ind w:left="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7C10B52F" wp14:editId="31EE4C5B">
                <wp:simplePos x="0" y="0"/>
                <wp:positionH relativeFrom="page">
                  <wp:posOffset>1724660</wp:posOffset>
                </wp:positionH>
                <wp:positionV relativeFrom="paragraph">
                  <wp:posOffset>156210</wp:posOffset>
                </wp:positionV>
                <wp:extent cx="2164080" cy="238760"/>
                <wp:effectExtent l="0" t="0" r="0" b="0"/>
                <wp:wrapTopAndBottom/>
                <wp:docPr id="35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4080" cy="238760"/>
                        </a:xfrm>
                        <a:prstGeom prst="rect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10B54A" w14:textId="77777777" w:rsidR="00E203C3" w:rsidRDefault="006C584C">
                            <w:pPr>
                              <w:spacing w:before="76"/>
                              <w:ind w:left="609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Example</w:t>
                            </w:r>
                            <w:r>
                              <w:rPr>
                                <w:b/>
                                <w:color w:val="006FC0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Exercise</w:t>
                            </w:r>
                            <w:r>
                              <w:rPr>
                                <w:b/>
                                <w:color w:val="006FC0"/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3</w:t>
                            </w:r>
                            <w:r>
                              <w:rPr>
                                <w:b/>
                                <w:color w:val="006FC0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resul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0B52F" id="docshape16" o:spid="_x0000_s1036" type="#_x0000_t202" style="position:absolute;margin-left:135.8pt;margin-top:12.3pt;width:170.4pt;height:18.8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" filled="f" strokeweight=".8pt">
                <v:textbox inset="0,0,0,0">
                  <w:txbxContent>
                    <w:p w14:paraId="7C10B54A" w14:textId="77777777" w:rsidR="00E203C3" w:rsidRDefault="006C584C">
                      <w:pPr>
                        <w:spacing w:before="76"/>
                        <w:ind w:left="609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006FC0"/>
                          <w:sz w:val="20"/>
                        </w:rPr>
                        <w:t>Example</w:t>
                      </w:r>
                      <w:r>
                        <w:rPr>
                          <w:b/>
                          <w:color w:val="006FC0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Exercise</w:t>
                      </w:r>
                      <w:r>
                        <w:rPr>
                          <w:b/>
                          <w:color w:val="006FC0"/>
                          <w:spacing w:val="-1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3</w:t>
                      </w:r>
                      <w:r>
                        <w:rPr>
                          <w:b/>
                          <w:color w:val="006FC0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result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C10B477" w14:textId="77777777" w:rsidR="00E203C3" w:rsidRDefault="00E203C3">
      <w:pPr>
        <w:rPr>
          <w:sz w:val="17"/>
        </w:rPr>
        <w:sectPr w:rsidR="00E203C3">
          <w:pgSz w:w="12240" w:h="15840"/>
          <w:pgMar w:top="1300" w:right="640" w:bottom="900" w:left="1040" w:header="0" w:footer="719" w:gutter="0"/>
          <w:cols w:space="720"/>
        </w:sectPr>
      </w:pPr>
    </w:p>
    <w:p w14:paraId="7C10B478" w14:textId="35446BE4" w:rsidR="00E203C3" w:rsidRDefault="00676506">
      <w:pPr>
        <w:pStyle w:val="ListParagraph"/>
        <w:numPr>
          <w:ilvl w:val="0"/>
          <w:numId w:val="2"/>
        </w:numPr>
        <w:tabs>
          <w:tab w:val="left" w:pos="473"/>
        </w:tabs>
        <w:spacing w:before="119"/>
        <w:ind w:hanging="361"/>
        <w:rPr>
          <w:i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487233536" behindDoc="1" locked="0" layoutInCell="1" allowOverlap="1" wp14:anchorId="7C10B530" wp14:editId="77DB5B24">
                <wp:simplePos x="0" y="0"/>
                <wp:positionH relativeFrom="page">
                  <wp:posOffset>3569970</wp:posOffset>
                </wp:positionH>
                <wp:positionV relativeFrom="paragraph">
                  <wp:posOffset>0</wp:posOffset>
                </wp:positionV>
                <wp:extent cx="3683000" cy="2136140"/>
                <wp:effectExtent l="0" t="0" r="0" b="0"/>
                <wp:wrapNone/>
                <wp:docPr id="32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83000" cy="2136140"/>
                          <a:chOff x="5622" y="0"/>
                          <a:chExt cx="5800" cy="3364"/>
                        </a:xfrm>
                      </wpg:grpSpPr>
                      <pic:pic xmlns:pic="http://schemas.openxmlformats.org/drawingml/2006/picture">
                        <pic:nvPicPr>
                          <pic:cNvPr id="33" name="docshape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332" y="0"/>
                            <a:ext cx="5090" cy="3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4" name="docshape19"/>
                        <wps:cNvSpPr>
                          <a:spLocks/>
                        </wps:cNvSpPr>
                        <wps:spPr bwMode="auto">
                          <a:xfrm>
                            <a:off x="5622" y="2846"/>
                            <a:ext cx="722" cy="178"/>
                          </a:xfrm>
                          <a:custGeom>
                            <a:avLst/>
                            <a:gdLst>
                              <a:gd name="T0" fmla="+- 0 6257 5622"/>
                              <a:gd name="T1" fmla="*/ T0 w 722"/>
                              <a:gd name="T2" fmla="+- 0 2890 2846"/>
                              <a:gd name="T3" fmla="*/ 2890 h 178"/>
                              <a:gd name="T4" fmla="+- 0 5622 5622"/>
                              <a:gd name="T5" fmla="*/ T4 w 722"/>
                              <a:gd name="T6" fmla="+- 0 3004 2846"/>
                              <a:gd name="T7" fmla="*/ 3004 h 178"/>
                              <a:gd name="T8" fmla="+- 0 5626 5622"/>
                              <a:gd name="T9" fmla="*/ T8 w 722"/>
                              <a:gd name="T10" fmla="+- 0 3024 2846"/>
                              <a:gd name="T11" fmla="*/ 3024 h 178"/>
                              <a:gd name="T12" fmla="+- 0 6260 5622"/>
                              <a:gd name="T13" fmla="*/ T12 w 722"/>
                              <a:gd name="T14" fmla="+- 0 2909 2846"/>
                              <a:gd name="T15" fmla="*/ 2909 h 178"/>
                              <a:gd name="T16" fmla="+- 0 6265 5622"/>
                              <a:gd name="T17" fmla="*/ T16 w 722"/>
                              <a:gd name="T18" fmla="+- 0 2898 2846"/>
                              <a:gd name="T19" fmla="*/ 2898 h 178"/>
                              <a:gd name="T20" fmla="+- 0 6257 5622"/>
                              <a:gd name="T21" fmla="*/ T20 w 722"/>
                              <a:gd name="T22" fmla="+- 0 2890 2846"/>
                              <a:gd name="T23" fmla="*/ 2890 h 178"/>
                              <a:gd name="T24" fmla="+- 0 6338 5622"/>
                              <a:gd name="T25" fmla="*/ T24 w 722"/>
                              <a:gd name="T26" fmla="+- 0 2888 2846"/>
                              <a:gd name="T27" fmla="*/ 2888 h 178"/>
                              <a:gd name="T28" fmla="+- 0 6263 5622"/>
                              <a:gd name="T29" fmla="*/ T28 w 722"/>
                              <a:gd name="T30" fmla="+- 0 2888 2846"/>
                              <a:gd name="T31" fmla="*/ 2888 h 178"/>
                              <a:gd name="T32" fmla="+- 0 6267 5622"/>
                              <a:gd name="T33" fmla="*/ T32 w 722"/>
                              <a:gd name="T34" fmla="+- 0 2908 2846"/>
                              <a:gd name="T35" fmla="*/ 2908 h 178"/>
                              <a:gd name="T36" fmla="+- 0 6260 5622"/>
                              <a:gd name="T37" fmla="*/ T36 w 722"/>
                              <a:gd name="T38" fmla="+- 0 2909 2846"/>
                              <a:gd name="T39" fmla="*/ 2909 h 178"/>
                              <a:gd name="T40" fmla="+- 0 6237 5622"/>
                              <a:gd name="T41" fmla="*/ T40 w 722"/>
                              <a:gd name="T42" fmla="+- 0 2964 2846"/>
                              <a:gd name="T43" fmla="*/ 2964 h 178"/>
                              <a:gd name="T44" fmla="+- 0 6338 5622"/>
                              <a:gd name="T45" fmla="*/ T44 w 722"/>
                              <a:gd name="T46" fmla="+- 0 2888 2846"/>
                              <a:gd name="T47" fmla="*/ 2888 h 178"/>
                              <a:gd name="T48" fmla="+- 0 6265 5622"/>
                              <a:gd name="T49" fmla="*/ T48 w 722"/>
                              <a:gd name="T50" fmla="+- 0 2898 2846"/>
                              <a:gd name="T51" fmla="*/ 2898 h 178"/>
                              <a:gd name="T52" fmla="+- 0 6260 5622"/>
                              <a:gd name="T53" fmla="*/ T52 w 722"/>
                              <a:gd name="T54" fmla="+- 0 2909 2846"/>
                              <a:gd name="T55" fmla="*/ 2909 h 178"/>
                              <a:gd name="T56" fmla="+- 0 6267 5622"/>
                              <a:gd name="T57" fmla="*/ T56 w 722"/>
                              <a:gd name="T58" fmla="+- 0 2908 2846"/>
                              <a:gd name="T59" fmla="*/ 2908 h 178"/>
                              <a:gd name="T60" fmla="+- 0 6265 5622"/>
                              <a:gd name="T61" fmla="*/ T60 w 722"/>
                              <a:gd name="T62" fmla="+- 0 2898 2846"/>
                              <a:gd name="T63" fmla="*/ 2898 h 178"/>
                              <a:gd name="T64" fmla="+- 0 6263 5622"/>
                              <a:gd name="T65" fmla="*/ T64 w 722"/>
                              <a:gd name="T66" fmla="+- 0 2888 2846"/>
                              <a:gd name="T67" fmla="*/ 2888 h 178"/>
                              <a:gd name="T68" fmla="+- 0 6257 5622"/>
                              <a:gd name="T69" fmla="*/ T68 w 722"/>
                              <a:gd name="T70" fmla="+- 0 2890 2846"/>
                              <a:gd name="T71" fmla="*/ 2890 h 178"/>
                              <a:gd name="T72" fmla="+- 0 6265 5622"/>
                              <a:gd name="T73" fmla="*/ T72 w 722"/>
                              <a:gd name="T74" fmla="+- 0 2898 2846"/>
                              <a:gd name="T75" fmla="*/ 2898 h 178"/>
                              <a:gd name="T76" fmla="+- 0 6263 5622"/>
                              <a:gd name="T77" fmla="*/ T76 w 722"/>
                              <a:gd name="T78" fmla="+- 0 2888 2846"/>
                              <a:gd name="T79" fmla="*/ 2888 h 178"/>
                              <a:gd name="T80" fmla="+- 0 6215 5622"/>
                              <a:gd name="T81" fmla="*/ T80 w 722"/>
                              <a:gd name="T82" fmla="+- 0 2846 2846"/>
                              <a:gd name="T83" fmla="*/ 2846 h 178"/>
                              <a:gd name="T84" fmla="+- 0 6257 5622"/>
                              <a:gd name="T85" fmla="*/ T84 w 722"/>
                              <a:gd name="T86" fmla="+- 0 2890 2846"/>
                              <a:gd name="T87" fmla="*/ 2890 h 178"/>
                              <a:gd name="T88" fmla="+- 0 6263 5622"/>
                              <a:gd name="T89" fmla="*/ T88 w 722"/>
                              <a:gd name="T90" fmla="+- 0 2888 2846"/>
                              <a:gd name="T91" fmla="*/ 2888 h 178"/>
                              <a:gd name="T92" fmla="+- 0 6338 5622"/>
                              <a:gd name="T93" fmla="*/ T92 w 722"/>
                              <a:gd name="T94" fmla="+- 0 2888 2846"/>
                              <a:gd name="T95" fmla="*/ 2888 h 178"/>
                              <a:gd name="T96" fmla="+- 0 6344 5622"/>
                              <a:gd name="T97" fmla="*/ T96 w 722"/>
                              <a:gd name="T98" fmla="+- 0 2884 2846"/>
                              <a:gd name="T99" fmla="*/ 2884 h 178"/>
                              <a:gd name="T100" fmla="+- 0 6215 5622"/>
                              <a:gd name="T101" fmla="*/ T100 w 722"/>
                              <a:gd name="T102" fmla="+- 0 2846 2846"/>
                              <a:gd name="T103" fmla="*/ 2846 h 1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</a:cxnLst>
                            <a:rect l="0" t="0" r="r" b="b"/>
                            <a:pathLst>
                              <a:path w="722" h="178">
                                <a:moveTo>
                                  <a:pt x="635" y="44"/>
                                </a:moveTo>
                                <a:lnTo>
                                  <a:pt x="0" y="158"/>
                                </a:lnTo>
                                <a:lnTo>
                                  <a:pt x="4" y="178"/>
                                </a:lnTo>
                                <a:lnTo>
                                  <a:pt x="638" y="63"/>
                                </a:lnTo>
                                <a:lnTo>
                                  <a:pt x="643" y="52"/>
                                </a:lnTo>
                                <a:lnTo>
                                  <a:pt x="635" y="44"/>
                                </a:lnTo>
                                <a:close/>
                                <a:moveTo>
                                  <a:pt x="716" y="42"/>
                                </a:moveTo>
                                <a:lnTo>
                                  <a:pt x="641" y="42"/>
                                </a:lnTo>
                                <a:lnTo>
                                  <a:pt x="645" y="62"/>
                                </a:lnTo>
                                <a:lnTo>
                                  <a:pt x="638" y="63"/>
                                </a:lnTo>
                                <a:lnTo>
                                  <a:pt x="615" y="118"/>
                                </a:lnTo>
                                <a:lnTo>
                                  <a:pt x="716" y="42"/>
                                </a:lnTo>
                                <a:close/>
                                <a:moveTo>
                                  <a:pt x="643" y="52"/>
                                </a:moveTo>
                                <a:lnTo>
                                  <a:pt x="638" y="63"/>
                                </a:lnTo>
                                <a:lnTo>
                                  <a:pt x="645" y="62"/>
                                </a:lnTo>
                                <a:lnTo>
                                  <a:pt x="643" y="52"/>
                                </a:lnTo>
                                <a:close/>
                                <a:moveTo>
                                  <a:pt x="641" y="42"/>
                                </a:moveTo>
                                <a:lnTo>
                                  <a:pt x="635" y="44"/>
                                </a:lnTo>
                                <a:lnTo>
                                  <a:pt x="643" y="52"/>
                                </a:lnTo>
                                <a:lnTo>
                                  <a:pt x="641" y="42"/>
                                </a:lnTo>
                                <a:close/>
                                <a:moveTo>
                                  <a:pt x="593" y="0"/>
                                </a:moveTo>
                                <a:lnTo>
                                  <a:pt x="635" y="44"/>
                                </a:lnTo>
                                <a:lnTo>
                                  <a:pt x="641" y="42"/>
                                </a:lnTo>
                                <a:lnTo>
                                  <a:pt x="716" y="42"/>
                                </a:lnTo>
                                <a:lnTo>
                                  <a:pt x="722" y="38"/>
                                </a:lnTo>
                                <a:lnTo>
                                  <a:pt x="5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7398B3" id="docshapegroup17" o:spid="_x0000_s1026" style="position:absolute;margin-left:281.1pt;margin-top:0;width:290pt;height:168.2pt;z-index:-16082944;mso-position-horizontal-relative:page" coordorigin="5622" coordsize="5800,3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">
                <v:shape id="docshape18" o:spid="_x0000_s1027" type="#_x0000_t75" style="position:absolute;left:6332;width:5090;height:3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">
                  <v:imagedata r:id="rId19" o:title=""/>
                </v:shape>
                <v:shape id="docshape19" o:spid="_x0000_s1028" style="position:absolute;left:5622;top:2846;width:722;height:178;visibility:visible;mso-wrap-style:square;v-text-anchor:top" coordsize="722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" path="m635,44l,158r4,20l638,63r5,-11l635,44xm716,42r-75,l645,62r-7,1l615,118,716,42xm643,52r-5,11l645,62,643,52xm641,42r-6,2l643,52,641,42xm593,r42,44l641,42r75,l722,38,593,xe" fillcolor="black" stroked="f">
                  <v:path arrowok="t" o:connecttype="custom" o:connectlocs="635,2890;0,3004;4,3024;638,2909;643,2898;635,2890;716,2888;641,2888;645,2908;638,2909;615,2964;716,2888;643,2898;638,2909;645,2908;643,2898;641,2888;635,2890;643,2898;641,2888;593,2846;635,2890;641,2888;716,2888;722,2884;593,2846" o:connectangles="0,0,0,0,0,0,0,0,0,0,0,0,0,0,0,0,0,0,0,0,0,0,0,0,0,0"/>
                </v:shape>
                <w10:wrap anchorx="page"/>
              </v:group>
            </w:pict>
          </mc:Fallback>
        </mc:AlternateContent>
      </w:r>
      <w:r w:rsidR="006C584C">
        <w:rPr>
          <w:i/>
        </w:rPr>
        <w:t>Graphing</w:t>
      </w:r>
      <w:r w:rsidR="006C584C">
        <w:rPr>
          <w:i/>
          <w:spacing w:val="-7"/>
        </w:rPr>
        <w:t xml:space="preserve"> </w:t>
      </w:r>
      <w:r w:rsidR="006C584C">
        <w:rPr>
          <w:i/>
        </w:rPr>
        <w:t>data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>differences</w:t>
      </w:r>
    </w:p>
    <w:p w14:paraId="7C10B479" w14:textId="77777777" w:rsidR="00E203C3" w:rsidRDefault="006C584C">
      <w:pPr>
        <w:pStyle w:val="BodyText"/>
        <w:spacing w:before="59"/>
        <w:ind w:left="472" w:right="5096"/>
      </w:pPr>
      <w:r>
        <w:t>Repeat</w:t>
      </w:r>
      <w:r>
        <w:rPr>
          <w:spacing w:val="-3"/>
        </w:rPr>
        <w:t xml:space="preserve"> </w:t>
      </w:r>
      <w:r>
        <w:t>Exercises</w:t>
      </w:r>
      <w:r>
        <w:rPr>
          <w:spacing w:val="-4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differences</w:t>
      </w:r>
      <w:r>
        <w:rPr>
          <w:spacing w:val="-47"/>
        </w:rPr>
        <w:t xml:space="preserve"> </w:t>
      </w:r>
      <w:r>
        <w:t>obtain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Exercise</w:t>
      </w:r>
      <w:r>
        <w:rPr>
          <w:spacing w:val="-5"/>
        </w:rPr>
        <w:t xml:space="preserve"> </w:t>
      </w:r>
      <w:r>
        <w:t>3,</w:t>
      </w:r>
      <w:r>
        <w:rPr>
          <w:spacing w:val="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xt</w:t>
      </w:r>
      <w:r>
        <w:rPr>
          <w:spacing w:val="-5"/>
        </w:rPr>
        <w:t xml:space="preserve"> </w:t>
      </w:r>
      <w:r>
        <w:t>changes:</w:t>
      </w:r>
    </w:p>
    <w:p w14:paraId="7C10B47A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3"/>
        <w:ind w:hanging="361"/>
      </w:pPr>
      <w:r>
        <w:t>Delet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raph</w:t>
      </w:r>
      <w:r>
        <w:rPr>
          <w:spacing w:val="-4"/>
        </w:rPr>
        <w:t xml:space="preserve"> </w:t>
      </w:r>
      <w:r>
        <w:t>legend.</w:t>
      </w:r>
    </w:p>
    <w:p w14:paraId="7C10B47B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ind w:hanging="361"/>
      </w:pPr>
      <w:r>
        <w:t>Add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y-axis</w:t>
      </w:r>
      <w:r>
        <w:rPr>
          <w:spacing w:val="-2"/>
        </w:rPr>
        <w:t xml:space="preserve"> </w:t>
      </w:r>
      <w:r>
        <w:t>label:</w:t>
      </w:r>
      <w:r>
        <w:rPr>
          <w:spacing w:val="-1"/>
        </w:rPr>
        <w:t xml:space="preserve"> </w:t>
      </w:r>
      <w:r>
        <w:rPr>
          <w:i/>
        </w:rPr>
        <w:t>Average</w:t>
      </w:r>
      <w:r>
        <w:rPr>
          <w:i/>
          <w:spacing w:val="-3"/>
        </w:rPr>
        <w:t xml:space="preserve"> </w:t>
      </w:r>
      <w:r>
        <w:rPr>
          <w:i/>
        </w:rPr>
        <w:t>Differences</w:t>
      </w:r>
      <w:r>
        <w:rPr>
          <w:i/>
          <w:spacing w:val="1"/>
        </w:rPr>
        <w:t xml:space="preserve"> </w:t>
      </w:r>
      <w:r>
        <w:t>(x</w:t>
      </w:r>
    </w:p>
    <w:p w14:paraId="7C10B47C" w14:textId="77777777" w:rsidR="00E203C3" w:rsidRDefault="006C584C">
      <w:pPr>
        <w:ind w:left="832"/>
      </w:pPr>
      <w:r>
        <w:rPr>
          <w:i/>
        </w:rPr>
        <w:t>$</w:t>
      </w:r>
      <w:r>
        <w:t>1,000</w:t>
      </w:r>
      <w:r>
        <w:rPr>
          <w:i/>
        </w:rPr>
        <w:t>/year</w:t>
      </w:r>
      <w:r>
        <w:t>)</w:t>
      </w:r>
    </w:p>
    <w:p w14:paraId="7C10B47D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0"/>
        <w:ind w:right="5923"/>
        <w:rPr>
          <w:i/>
        </w:rPr>
      </w:pPr>
      <w:r>
        <w:t>Titl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raph:</w:t>
      </w:r>
      <w:r>
        <w:rPr>
          <w:spacing w:val="-4"/>
        </w:rPr>
        <w:t xml:space="preserve"> </w:t>
      </w:r>
      <w:r>
        <w:rPr>
          <w:i/>
        </w:rPr>
        <w:t>College</w:t>
      </w:r>
      <w:r>
        <w:rPr>
          <w:i/>
          <w:spacing w:val="-5"/>
        </w:rPr>
        <w:t xml:space="preserve"> </w:t>
      </w:r>
      <w:r>
        <w:rPr>
          <w:i/>
        </w:rPr>
        <w:t>Assistant</w:t>
      </w:r>
      <w:r>
        <w:rPr>
          <w:i/>
          <w:spacing w:val="-3"/>
        </w:rPr>
        <w:t xml:space="preserve"> </w:t>
      </w:r>
      <w:r>
        <w:rPr>
          <w:i/>
        </w:rPr>
        <w:t>Professor</w:t>
      </w:r>
      <w:r>
        <w:rPr>
          <w:i/>
          <w:spacing w:val="-46"/>
        </w:rPr>
        <w:t xml:space="preserve"> </w:t>
      </w:r>
      <w:r>
        <w:rPr>
          <w:i/>
        </w:rPr>
        <w:t>Salary</w:t>
      </w:r>
      <w:r>
        <w:rPr>
          <w:i/>
          <w:spacing w:val="-1"/>
        </w:rPr>
        <w:t xml:space="preserve"> </w:t>
      </w:r>
      <w:r>
        <w:rPr>
          <w:i/>
        </w:rPr>
        <w:t>Differences:</w:t>
      </w:r>
      <w:r>
        <w:rPr>
          <w:i/>
          <w:spacing w:val="-1"/>
        </w:rPr>
        <w:t xml:space="preserve"> </w:t>
      </w:r>
      <w:r>
        <w:rPr>
          <w:i/>
        </w:rPr>
        <w:t>Males</w:t>
      </w:r>
      <w:r>
        <w:rPr>
          <w:i/>
          <w:spacing w:val="-5"/>
        </w:rPr>
        <w:t xml:space="preserve"> </w:t>
      </w:r>
      <w:r>
        <w:rPr>
          <w:i/>
        </w:rPr>
        <w:t>vs.</w:t>
      </w:r>
      <w:r>
        <w:rPr>
          <w:i/>
          <w:spacing w:val="2"/>
        </w:rPr>
        <w:t xml:space="preserve"> </w:t>
      </w:r>
      <w:r>
        <w:rPr>
          <w:i/>
        </w:rPr>
        <w:t>Females</w:t>
      </w:r>
    </w:p>
    <w:p w14:paraId="7C10B47E" w14:textId="03C46CE6" w:rsidR="00E203C3" w:rsidRDefault="00676506">
      <w:pPr>
        <w:pStyle w:val="BodyText"/>
        <w:spacing w:before="7"/>
        <w:ind w:left="0"/>
        <w:rPr>
          <w:i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960" behindDoc="1" locked="0" layoutInCell="1" allowOverlap="1" wp14:anchorId="7C10B531" wp14:editId="2EBC2AD8">
                <wp:simplePos x="0" y="0"/>
                <wp:positionH relativeFrom="page">
                  <wp:posOffset>1409700</wp:posOffset>
                </wp:positionH>
                <wp:positionV relativeFrom="paragraph">
                  <wp:posOffset>172720</wp:posOffset>
                </wp:positionV>
                <wp:extent cx="2166620" cy="236220"/>
                <wp:effectExtent l="0" t="0" r="0" b="0"/>
                <wp:wrapTopAndBottom/>
                <wp:docPr id="31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6620" cy="236220"/>
                        </a:xfrm>
                        <a:prstGeom prst="rect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10B54B" w14:textId="77777777" w:rsidR="00E203C3" w:rsidRDefault="006C584C">
                            <w:pPr>
                              <w:spacing w:before="74"/>
                              <w:ind w:left="609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Example</w:t>
                            </w:r>
                            <w:r>
                              <w:rPr>
                                <w:b/>
                                <w:color w:val="006FC0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Exercise 4</w:t>
                            </w:r>
                            <w:r>
                              <w:rPr>
                                <w:b/>
                                <w:color w:val="006FC0"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resul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0B531" id="docshape20" o:spid="_x0000_s1037" type="#_x0000_t202" style="position:absolute;margin-left:111pt;margin-top:13.6pt;width:170.6pt;height:18.6pt;z-index:-157235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" filled="f" strokeweight=".8pt">
                <v:textbox inset="0,0,0,0">
                  <w:txbxContent>
                    <w:p w14:paraId="7C10B54B" w14:textId="77777777" w:rsidR="00E203C3" w:rsidRDefault="006C584C">
                      <w:pPr>
                        <w:spacing w:before="74"/>
                        <w:ind w:left="609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006FC0"/>
                          <w:sz w:val="20"/>
                        </w:rPr>
                        <w:t>Example</w:t>
                      </w:r>
                      <w:r>
                        <w:rPr>
                          <w:b/>
                          <w:color w:val="006FC0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Exercise 4</w:t>
                      </w:r>
                      <w:r>
                        <w:rPr>
                          <w:b/>
                          <w:color w:val="006FC0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result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C10B47F" w14:textId="77777777" w:rsidR="00E203C3" w:rsidRDefault="00E203C3">
      <w:pPr>
        <w:pStyle w:val="BodyText"/>
        <w:ind w:left="0"/>
        <w:rPr>
          <w:i/>
        </w:rPr>
      </w:pPr>
    </w:p>
    <w:p w14:paraId="7C10B480" w14:textId="77777777" w:rsidR="00E203C3" w:rsidRDefault="006C584C">
      <w:pPr>
        <w:pStyle w:val="ListParagraph"/>
        <w:numPr>
          <w:ilvl w:val="0"/>
          <w:numId w:val="2"/>
        </w:numPr>
        <w:tabs>
          <w:tab w:val="left" w:pos="473"/>
        </w:tabs>
        <w:spacing w:before="163"/>
        <w:ind w:hanging="361"/>
      </w:pPr>
      <w:r>
        <w:rPr>
          <w:i/>
        </w:rPr>
        <w:t>Graphing</w:t>
      </w:r>
      <w:r>
        <w:rPr>
          <w:i/>
          <w:spacing w:val="-6"/>
        </w:rPr>
        <w:t xml:space="preserve"> </w:t>
      </w:r>
      <w:r>
        <w:rPr>
          <w:i/>
        </w:rPr>
        <w:t>mean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5"/>
        </w:rPr>
        <w:t xml:space="preserve"> </w:t>
      </w:r>
      <w:r>
        <w:rPr>
          <w:i/>
        </w:rPr>
        <w:t>standard</w:t>
      </w:r>
      <w:r>
        <w:rPr>
          <w:i/>
          <w:spacing w:val="-2"/>
        </w:rPr>
        <w:t xml:space="preserve"> </w:t>
      </w:r>
      <w:r>
        <w:rPr>
          <w:i/>
        </w:rPr>
        <w:t>deviation</w:t>
      </w:r>
      <w:r>
        <w:rPr>
          <w:i/>
          <w:spacing w:val="-5"/>
        </w:rPr>
        <w:t xml:space="preserve"> </w:t>
      </w:r>
      <w:r>
        <w:rPr>
          <w:i/>
        </w:rPr>
        <w:t>for</w:t>
      </w:r>
      <w:r>
        <w:rPr>
          <w:i/>
          <w:spacing w:val="3"/>
        </w:rPr>
        <w:t xml:space="preserve"> </w:t>
      </w:r>
      <w:r>
        <w:rPr>
          <w:i/>
        </w:rPr>
        <w:t>the</w:t>
      </w:r>
      <w:r>
        <w:rPr>
          <w:i/>
          <w:spacing w:val="-6"/>
        </w:rPr>
        <w:t xml:space="preserve"> </w:t>
      </w:r>
      <w:r>
        <w:rPr>
          <w:i/>
        </w:rPr>
        <w:t>differences</w:t>
      </w:r>
    </w:p>
    <w:p w14:paraId="7C10B481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0" w:line="268" w:lineRule="exact"/>
        <w:ind w:hanging="361"/>
      </w:pPr>
      <w:r>
        <w:t>Include</w:t>
      </w:r>
      <w:r>
        <w:rPr>
          <w:spacing w:val="-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raph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horizontal</w:t>
      </w:r>
      <w:r>
        <w:rPr>
          <w:spacing w:val="-2"/>
        </w:rPr>
        <w:t xml:space="preserve"> </w:t>
      </w:r>
      <w:r>
        <w:t>line</w:t>
      </w:r>
      <w:r>
        <w:rPr>
          <w:spacing w:val="-4"/>
        </w:rPr>
        <w:t xml:space="preserve"> </w:t>
      </w:r>
      <w:r>
        <w:t>representing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ple</w:t>
      </w:r>
      <w:r>
        <w:rPr>
          <w:spacing w:val="-5"/>
        </w:rPr>
        <w:t xml:space="preserve"> </w:t>
      </w:r>
      <w:r>
        <w:t>mean.</w:t>
      </w:r>
    </w:p>
    <w:p w14:paraId="7C10B482" w14:textId="77777777" w:rsidR="00E203C3" w:rsidRDefault="006C584C">
      <w:pPr>
        <w:spacing w:line="268" w:lineRule="exact"/>
        <w:ind w:left="832"/>
      </w:pPr>
      <w:r>
        <w:t>(</w:t>
      </w:r>
      <w:r>
        <w:rPr>
          <w:i/>
        </w:rPr>
        <w:t>Hint:</w:t>
      </w:r>
      <w:r>
        <w:rPr>
          <w:i/>
          <w:spacing w:val="-3"/>
        </w:rPr>
        <w:t xml:space="preserve"> </w:t>
      </w:r>
      <w:r>
        <w:t>Creat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list</w:t>
      </w:r>
      <w:r>
        <w:rPr>
          <w:spacing w:val="-6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rPr>
          <w:i/>
        </w:rPr>
        <w:t>mean</w:t>
      </w:r>
      <w:r>
        <w:rPr>
          <w:i/>
          <w:spacing w:val="-2"/>
        </w:rPr>
        <w:t xml:space="preserve"> </w:t>
      </w:r>
      <w:r>
        <w:rPr>
          <w:i/>
        </w:rPr>
        <w:t xml:space="preserve">values, </w:t>
      </w:r>
      <w:r>
        <w:t>then</w:t>
      </w:r>
      <w:r>
        <w:rPr>
          <w:spacing w:val="1"/>
        </w:rPr>
        <w:t xml:space="preserve"> </w:t>
      </w:r>
      <w:r>
        <w:t>Chart</w:t>
      </w:r>
      <w:r>
        <w:rPr>
          <w:spacing w:val="-2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3"/>
        </w:rPr>
        <w:t xml:space="preserve"> </w:t>
      </w:r>
      <w:r>
        <w:t>Source</w:t>
      </w:r>
      <w:r>
        <w:rPr>
          <w:spacing w:val="-2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3"/>
        </w:rPr>
        <w:t xml:space="preserve"> </w:t>
      </w:r>
      <w:r>
        <w:t>Add</w:t>
      </w:r>
      <w:r>
        <w:rPr>
          <w:spacing w:val="-4"/>
        </w:rPr>
        <w:t xml:space="preserve"> </w:t>
      </w:r>
      <w:r>
        <w:t>[</w:t>
      </w:r>
      <w:r>
        <w:rPr>
          <w:i/>
        </w:rPr>
        <w:t>Select</w:t>
      </w:r>
      <w:r>
        <w:rPr>
          <w:i/>
          <w:spacing w:val="-2"/>
        </w:rPr>
        <w:t xml:space="preserve"> </w:t>
      </w:r>
      <w:r>
        <w:rPr>
          <w:i/>
        </w:rPr>
        <w:t>created</w:t>
      </w:r>
      <w:r>
        <w:rPr>
          <w:i/>
          <w:spacing w:val="-2"/>
        </w:rPr>
        <w:t xml:space="preserve"> </w:t>
      </w:r>
      <w:r>
        <w:rPr>
          <w:i/>
        </w:rPr>
        <w:t>data</w:t>
      </w:r>
      <w:r>
        <w:t>].)</w:t>
      </w:r>
    </w:p>
    <w:p w14:paraId="7C10B483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ind w:right="2667"/>
      </w:pPr>
      <w:r>
        <w:t>Include in the graph horizontal lines representing mean ± 1 standard deviation.</w:t>
      </w:r>
      <w:r>
        <w:rPr>
          <w:spacing w:val="-47"/>
        </w:rPr>
        <w:t xml:space="preserve"> </w:t>
      </w:r>
      <w:r>
        <w:rPr>
          <w:spacing w:val="-1"/>
        </w:rPr>
        <w:t>(Hint:</w:t>
      </w:r>
      <w:r>
        <w:rPr>
          <w:spacing w:val="-2"/>
        </w:rPr>
        <w:t xml:space="preserve"> </w:t>
      </w:r>
      <w:r>
        <w:rPr>
          <w:spacing w:val="-1"/>
        </w:rPr>
        <w:t>Create</w:t>
      </w:r>
      <w:r>
        <w:rPr>
          <w:spacing w:val="-4"/>
        </w:rPr>
        <w:t xml:space="preserve"> </w:t>
      </w:r>
      <w:r>
        <w:rPr>
          <w:spacing w:val="-1"/>
        </w:rPr>
        <w:t>list</w:t>
      </w:r>
      <w:r>
        <w:rPr>
          <w:spacing w:val="-4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± SD,</w:t>
      </w:r>
      <w:r>
        <w:rPr>
          <w:spacing w:val="-1"/>
        </w:rPr>
        <w:t xml:space="preserve"> </w:t>
      </w:r>
      <w:r>
        <w:t>then</w:t>
      </w:r>
      <w:r>
        <w:rPr>
          <w:spacing w:val="2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1"/>
        </w:rPr>
        <w:t xml:space="preserve"> </w:t>
      </w:r>
      <w:r>
        <w:t>Source</w:t>
      </w:r>
      <w:r>
        <w:rPr>
          <w:spacing w:val="-5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rPr>
          <w:rFonts w:ascii="Arial" w:hAnsi="Arial"/>
        </w:rPr>
        <w:t>►</w:t>
      </w:r>
      <w:r>
        <w:rPr>
          <w:rFonts w:ascii="Arial" w:hAnsi="Arial"/>
          <w:spacing w:val="-15"/>
        </w:rPr>
        <w:t xml:space="preserve"> </w:t>
      </w:r>
      <w:r>
        <w:t>Add</w:t>
      </w:r>
      <w:r>
        <w:rPr>
          <w:spacing w:val="-2"/>
        </w:rPr>
        <w:t xml:space="preserve"> </w:t>
      </w:r>
      <w:r>
        <w:t>[</w:t>
      </w:r>
      <w:r>
        <w:rPr>
          <w:i/>
        </w:rPr>
        <w:t>Select created data].</w:t>
      </w:r>
      <w:r>
        <w:t>)</w:t>
      </w:r>
    </w:p>
    <w:p w14:paraId="7C10B484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line="242" w:lineRule="auto"/>
        <w:ind w:right="6456"/>
      </w:pPr>
      <w:r>
        <w:rPr>
          <w:noProof/>
        </w:rPr>
        <w:drawing>
          <wp:anchor distT="0" distB="0" distL="0" distR="0" simplePos="0" relativeHeight="15735296" behindDoc="0" locked="0" layoutInCell="1" allowOverlap="1" wp14:anchorId="7C10B532" wp14:editId="7C10B533">
            <wp:simplePos x="0" y="0"/>
            <wp:positionH relativeFrom="page">
              <wp:posOffset>3744912</wp:posOffset>
            </wp:positionH>
            <wp:positionV relativeFrom="paragraph">
              <wp:posOffset>237054</wp:posOffset>
            </wp:positionV>
            <wp:extent cx="3554393" cy="2350638"/>
            <wp:effectExtent l="0" t="0" r="0" b="0"/>
            <wp:wrapNone/>
            <wp:docPr id="9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4393" cy="23506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clude</w:t>
      </w:r>
      <w:r>
        <w:rPr>
          <w:spacing w:val="-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rap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horizontal</w:t>
      </w:r>
      <w:r>
        <w:rPr>
          <w:spacing w:val="-3"/>
        </w:rPr>
        <w:t xml:space="preserve"> </w:t>
      </w:r>
      <w:r>
        <w:t>line</w:t>
      </w:r>
      <w:r>
        <w:rPr>
          <w:spacing w:val="-46"/>
        </w:rPr>
        <w:t xml:space="preserve"> </w:t>
      </w:r>
      <w:r>
        <w:t>representing mean ± 2 standard</w:t>
      </w:r>
      <w:r>
        <w:rPr>
          <w:spacing w:val="1"/>
        </w:rPr>
        <w:t xml:space="preserve"> </w:t>
      </w:r>
      <w:r>
        <w:t>deviations.</w:t>
      </w:r>
    </w:p>
    <w:p w14:paraId="7C10B485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spacing w:before="55"/>
        <w:ind w:right="6218"/>
      </w:pPr>
      <w:r>
        <w:t>Format the sample mean line: Change</w:t>
      </w:r>
      <w:r>
        <w:rPr>
          <w:spacing w:val="1"/>
        </w:rPr>
        <w:t xml:space="preserve"> </w:t>
      </w:r>
      <w:r>
        <w:t>the color to red and select the next</w:t>
      </w:r>
      <w:r>
        <w:rPr>
          <w:spacing w:val="1"/>
        </w:rPr>
        <w:t xml:space="preserve"> </w:t>
      </w:r>
      <w:r>
        <w:t>thicker</w:t>
      </w:r>
      <w:r>
        <w:rPr>
          <w:spacing w:val="-5"/>
        </w:rPr>
        <w:t xml:space="preserve"> </w:t>
      </w:r>
      <w:r>
        <w:t>line.</w:t>
      </w:r>
      <w:r>
        <w:rPr>
          <w:spacing w:val="-4"/>
        </w:rPr>
        <w:t xml:space="preserve"> </w:t>
      </w:r>
      <w:r>
        <w:t>(</w:t>
      </w:r>
      <w:r>
        <w:rPr>
          <w:i/>
        </w:rPr>
        <w:t>Hint</w:t>
      </w:r>
      <w:r>
        <w:t>:</w:t>
      </w:r>
      <w:r>
        <w:rPr>
          <w:spacing w:val="-3"/>
        </w:rPr>
        <w:t xml:space="preserve"> </w:t>
      </w:r>
      <w:r>
        <w:t>Double</w:t>
      </w:r>
      <w:r>
        <w:rPr>
          <w:spacing w:val="-1"/>
        </w:rPr>
        <w:t xml:space="preserve"> </w:t>
      </w:r>
      <w:r>
        <w:t>click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line.)</w:t>
      </w:r>
    </w:p>
    <w:p w14:paraId="7C10B486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spacing w:before="58"/>
        <w:ind w:right="6088"/>
      </w:pPr>
      <w:r>
        <w:t>Format the standard deviation lines:</w:t>
      </w:r>
      <w:r>
        <w:rPr>
          <w:spacing w:val="1"/>
        </w:rPr>
        <w:t xml:space="preserve"> </w:t>
      </w:r>
      <w:r>
        <w:t>Change the color to red and select a</w:t>
      </w:r>
      <w:r>
        <w:rPr>
          <w:spacing w:val="1"/>
        </w:rPr>
        <w:t xml:space="preserve"> </w:t>
      </w:r>
      <w:r>
        <w:t>broken thicker line (</w:t>
      </w:r>
      <w:r>
        <w:rPr>
          <w:i/>
        </w:rPr>
        <w:t>Hint</w:t>
      </w:r>
      <w:r>
        <w:t>: Double click on</w:t>
      </w:r>
      <w:r>
        <w:rPr>
          <w:spacing w:val="-48"/>
        </w:rPr>
        <w:t xml:space="preserve"> </w:t>
      </w:r>
      <w:r>
        <w:t>line.)</w:t>
      </w:r>
    </w:p>
    <w:p w14:paraId="7C10B487" w14:textId="77777777" w:rsidR="00E203C3" w:rsidRDefault="00E203C3">
      <w:pPr>
        <w:pStyle w:val="BodyText"/>
        <w:ind w:left="0"/>
        <w:rPr>
          <w:sz w:val="20"/>
        </w:rPr>
      </w:pPr>
    </w:p>
    <w:p w14:paraId="7C10B488" w14:textId="650CC125" w:rsidR="00E203C3" w:rsidRDefault="00676506">
      <w:pPr>
        <w:pStyle w:val="BodyText"/>
        <w:spacing w:before="11"/>
        <w:ind w:left="0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7C10B534" wp14:editId="5F9B54B0">
                <wp:simplePos x="0" y="0"/>
                <wp:positionH relativeFrom="page">
                  <wp:posOffset>1409700</wp:posOffset>
                </wp:positionH>
                <wp:positionV relativeFrom="paragraph">
                  <wp:posOffset>120015</wp:posOffset>
                </wp:positionV>
                <wp:extent cx="1709420" cy="248920"/>
                <wp:effectExtent l="0" t="0" r="0" b="0"/>
                <wp:wrapTopAndBottom/>
                <wp:docPr id="30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9420" cy="248920"/>
                        </a:xfrm>
                        <a:prstGeom prst="rect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10B54C" w14:textId="77777777" w:rsidR="00E203C3" w:rsidRDefault="006C584C">
                            <w:pPr>
                              <w:spacing w:before="76"/>
                              <w:ind w:left="28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Example</w:t>
                            </w:r>
                            <w:r>
                              <w:rPr>
                                <w:b/>
                                <w:color w:val="006FC0"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Exercise</w:t>
                            </w:r>
                            <w:r>
                              <w:rPr>
                                <w:b/>
                                <w:color w:val="006FC0"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5</w:t>
                            </w:r>
                            <w:r>
                              <w:rPr>
                                <w:b/>
                                <w:color w:val="006FC0"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6FC0"/>
                                <w:sz w:val="20"/>
                              </w:rPr>
                              <w:t>grap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0B534" id="docshape21" o:spid="_x0000_s1038" type="#_x0000_t202" style="position:absolute;margin-left:111pt;margin-top:9.45pt;width:134.6pt;height:19.6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" filled="f" strokeweight=".8pt">
                <v:textbox inset="0,0,0,0">
                  <w:txbxContent>
                    <w:p w14:paraId="7C10B54C" w14:textId="77777777" w:rsidR="00E203C3" w:rsidRDefault="006C584C">
                      <w:pPr>
                        <w:spacing w:before="76"/>
                        <w:ind w:left="288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006FC0"/>
                          <w:sz w:val="20"/>
                        </w:rPr>
                        <w:t>Example</w:t>
                      </w:r>
                      <w:r>
                        <w:rPr>
                          <w:b/>
                          <w:color w:val="006FC0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Exercise</w:t>
                      </w:r>
                      <w:r>
                        <w:rPr>
                          <w:b/>
                          <w:color w:val="006FC0"/>
                          <w:spacing w:val="1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5</w:t>
                      </w:r>
                      <w:r>
                        <w:rPr>
                          <w:b/>
                          <w:color w:val="006FC0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006FC0"/>
                          <w:sz w:val="20"/>
                        </w:rPr>
                        <w:t>graph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7C10B535" wp14:editId="01F6D02B">
                <wp:simplePos x="0" y="0"/>
                <wp:positionH relativeFrom="page">
                  <wp:posOffset>3124200</wp:posOffset>
                </wp:positionH>
                <wp:positionV relativeFrom="paragraph">
                  <wp:posOffset>216535</wp:posOffset>
                </wp:positionV>
                <wp:extent cx="463550" cy="76200"/>
                <wp:effectExtent l="0" t="0" r="0" b="0"/>
                <wp:wrapTopAndBottom/>
                <wp:docPr id="29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3550" cy="76200"/>
                        </a:xfrm>
                        <a:custGeom>
                          <a:avLst/>
                          <a:gdLst>
                            <a:gd name="T0" fmla="+- 0 5570 4920"/>
                            <a:gd name="T1" fmla="*/ T0 w 730"/>
                            <a:gd name="T2" fmla="+- 0 401 341"/>
                            <a:gd name="T3" fmla="*/ 401 h 120"/>
                            <a:gd name="T4" fmla="+- 0 5530 4920"/>
                            <a:gd name="T5" fmla="*/ T4 w 730"/>
                            <a:gd name="T6" fmla="+- 0 461 341"/>
                            <a:gd name="T7" fmla="*/ 461 h 120"/>
                            <a:gd name="T8" fmla="+- 0 5630 4920"/>
                            <a:gd name="T9" fmla="*/ T8 w 730"/>
                            <a:gd name="T10" fmla="+- 0 411 341"/>
                            <a:gd name="T11" fmla="*/ 411 h 120"/>
                            <a:gd name="T12" fmla="+- 0 5570 4920"/>
                            <a:gd name="T13" fmla="*/ T12 w 730"/>
                            <a:gd name="T14" fmla="+- 0 411 341"/>
                            <a:gd name="T15" fmla="*/ 411 h 120"/>
                            <a:gd name="T16" fmla="+- 0 5570 4920"/>
                            <a:gd name="T17" fmla="*/ T16 w 730"/>
                            <a:gd name="T18" fmla="+- 0 401 341"/>
                            <a:gd name="T19" fmla="*/ 401 h 120"/>
                            <a:gd name="T20" fmla="+- 0 5563 4920"/>
                            <a:gd name="T21" fmla="*/ T20 w 730"/>
                            <a:gd name="T22" fmla="+- 0 391 341"/>
                            <a:gd name="T23" fmla="*/ 391 h 120"/>
                            <a:gd name="T24" fmla="+- 0 4920 4920"/>
                            <a:gd name="T25" fmla="*/ T24 w 730"/>
                            <a:gd name="T26" fmla="+- 0 391 341"/>
                            <a:gd name="T27" fmla="*/ 391 h 120"/>
                            <a:gd name="T28" fmla="+- 0 4920 4920"/>
                            <a:gd name="T29" fmla="*/ T28 w 730"/>
                            <a:gd name="T30" fmla="+- 0 411 341"/>
                            <a:gd name="T31" fmla="*/ 411 h 120"/>
                            <a:gd name="T32" fmla="+- 0 5563 4920"/>
                            <a:gd name="T33" fmla="*/ T32 w 730"/>
                            <a:gd name="T34" fmla="+- 0 411 341"/>
                            <a:gd name="T35" fmla="*/ 411 h 120"/>
                            <a:gd name="T36" fmla="+- 0 5570 4920"/>
                            <a:gd name="T37" fmla="*/ T36 w 730"/>
                            <a:gd name="T38" fmla="+- 0 401 341"/>
                            <a:gd name="T39" fmla="*/ 401 h 120"/>
                            <a:gd name="T40" fmla="+- 0 5563 4920"/>
                            <a:gd name="T41" fmla="*/ T40 w 730"/>
                            <a:gd name="T42" fmla="+- 0 391 341"/>
                            <a:gd name="T43" fmla="*/ 391 h 120"/>
                            <a:gd name="T44" fmla="+- 0 5630 4920"/>
                            <a:gd name="T45" fmla="*/ T44 w 730"/>
                            <a:gd name="T46" fmla="+- 0 391 341"/>
                            <a:gd name="T47" fmla="*/ 391 h 120"/>
                            <a:gd name="T48" fmla="+- 0 5570 4920"/>
                            <a:gd name="T49" fmla="*/ T48 w 730"/>
                            <a:gd name="T50" fmla="+- 0 391 341"/>
                            <a:gd name="T51" fmla="*/ 391 h 120"/>
                            <a:gd name="T52" fmla="+- 0 5570 4920"/>
                            <a:gd name="T53" fmla="*/ T52 w 730"/>
                            <a:gd name="T54" fmla="+- 0 411 341"/>
                            <a:gd name="T55" fmla="*/ 411 h 120"/>
                            <a:gd name="T56" fmla="+- 0 5630 4920"/>
                            <a:gd name="T57" fmla="*/ T56 w 730"/>
                            <a:gd name="T58" fmla="+- 0 411 341"/>
                            <a:gd name="T59" fmla="*/ 411 h 120"/>
                            <a:gd name="T60" fmla="+- 0 5650 4920"/>
                            <a:gd name="T61" fmla="*/ T60 w 730"/>
                            <a:gd name="T62" fmla="+- 0 401 341"/>
                            <a:gd name="T63" fmla="*/ 401 h 120"/>
                            <a:gd name="T64" fmla="+- 0 5630 4920"/>
                            <a:gd name="T65" fmla="*/ T64 w 730"/>
                            <a:gd name="T66" fmla="+- 0 391 341"/>
                            <a:gd name="T67" fmla="*/ 391 h 120"/>
                            <a:gd name="T68" fmla="+- 0 5530 4920"/>
                            <a:gd name="T69" fmla="*/ T68 w 730"/>
                            <a:gd name="T70" fmla="+- 0 341 341"/>
                            <a:gd name="T71" fmla="*/ 341 h 120"/>
                            <a:gd name="T72" fmla="+- 0 5570 4920"/>
                            <a:gd name="T73" fmla="*/ T72 w 730"/>
                            <a:gd name="T74" fmla="+- 0 401 341"/>
                            <a:gd name="T75" fmla="*/ 401 h 120"/>
                            <a:gd name="T76" fmla="+- 0 5570 4920"/>
                            <a:gd name="T77" fmla="*/ T76 w 730"/>
                            <a:gd name="T78" fmla="+- 0 391 341"/>
                            <a:gd name="T79" fmla="*/ 391 h 120"/>
                            <a:gd name="T80" fmla="+- 0 5630 4920"/>
                            <a:gd name="T81" fmla="*/ T80 w 730"/>
                            <a:gd name="T82" fmla="+- 0 391 341"/>
                            <a:gd name="T83" fmla="*/ 391 h 120"/>
                            <a:gd name="T84" fmla="+- 0 5530 4920"/>
                            <a:gd name="T85" fmla="*/ T84 w 730"/>
                            <a:gd name="T86" fmla="+- 0 341 341"/>
                            <a:gd name="T87" fmla="*/ 341 h 12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730" h="120">
                              <a:moveTo>
                                <a:pt x="650" y="60"/>
                              </a:moveTo>
                              <a:lnTo>
                                <a:pt x="610" y="120"/>
                              </a:lnTo>
                              <a:lnTo>
                                <a:pt x="710" y="70"/>
                              </a:lnTo>
                              <a:lnTo>
                                <a:pt x="650" y="70"/>
                              </a:lnTo>
                              <a:lnTo>
                                <a:pt x="650" y="60"/>
                              </a:lnTo>
                              <a:close/>
                              <a:moveTo>
                                <a:pt x="643" y="50"/>
                              </a:moveTo>
                              <a:lnTo>
                                <a:pt x="0" y="50"/>
                              </a:lnTo>
                              <a:lnTo>
                                <a:pt x="0" y="70"/>
                              </a:lnTo>
                              <a:lnTo>
                                <a:pt x="643" y="70"/>
                              </a:lnTo>
                              <a:lnTo>
                                <a:pt x="650" y="60"/>
                              </a:lnTo>
                              <a:lnTo>
                                <a:pt x="643" y="50"/>
                              </a:lnTo>
                              <a:close/>
                              <a:moveTo>
                                <a:pt x="710" y="50"/>
                              </a:moveTo>
                              <a:lnTo>
                                <a:pt x="650" y="50"/>
                              </a:lnTo>
                              <a:lnTo>
                                <a:pt x="650" y="70"/>
                              </a:lnTo>
                              <a:lnTo>
                                <a:pt x="710" y="70"/>
                              </a:lnTo>
                              <a:lnTo>
                                <a:pt x="730" y="60"/>
                              </a:lnTo>
                              <a:lnTo>
                                <a:pt x="710" y="50"/>
                              </a:lnTo>
                              <a:close/>
                              <a:moveTo>
                                <a:pt x="610" y="0"/>
                              </a:moveTo>
                              <a:lnTo>
                                <a:pt x="650" y="60"/>
                              </a:lnTo>
                              <a:lnTo>
                                <a:pt x="650" y="50"/>
                              </a:lnTo>
                              <a:lnTo>
                                <a:pt x="710" y="50"/>
                              </a:lnTo>
                              <a:lnTo>
                                <a:pt x="6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95289D" id="docshape22" o:spid="_x0000_s1026" style="position:absolute;margin-left:246pt;margin-top:17.05pt;width:36.5pt;height:6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3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" path="m650,60r-40,60l710,70r-60,l650,60xm643,50l,50,,70r643,l650,60,643,50xm710,50r-60,l650,70r60,l730,60,710,50xm610,r40,60l650,50r60,l610,xe" fillcolor="black" stroked="f">
                <v:path arrowok="t" o:connecttype="custom" o:connectlocs="412750,254635;387350,292735;450850,260985;412750,260985;412750,254635;408305,248285;0,248285;0,260985;408305,260985;412750,254635;408305,248285;450850,248285;412750,248285;412750,260985;450850,260985;463550,254635;450850,248285;387350,216535;412750,254635;412750,248285;450850,248285;387350,216535" o:connectangles="0,0,0,0,0,0,0,0,0,0,0,0,0,0,0,0,0,0,0,0,0,0"/>
                <w10:wrap type="topAndBottom" anchorx="page"/>
              </v:shape>
            </w:pict>
          </mc:Fallback>
        </mc:AlternateContent>
      </w:r>
    </w:p>
    <w:p w14:paraId="7C10B489" w14:textId="77777777" w:rsidR="00E203C3" w:rsidRDefault="00E203C3">
      <w:pPr>
        <w:rPr>
          <w:sz w:val="12"/>
        </w:rPr>
        <w:sectPr w:rsidR="00E203C3">
          <w:pgSz w:w="12240" w:h="15840"/>
          <w:pgMar w:top="1420" w:right="640" w:bottom="900" w:left="1040" w:header="0" w:footer="719" w:gutter="0"/>
          <w:cols w:space="720"/>
        </w:sectPr>
      </w:pPr>
    </w:p>
    <w:p w14:paraId="7C10B48A" w14:textId="0854C8A3" w:rsidR="00E203C3" w:rsidRPr="00A03A9F" w:rsidRDefault="006C584C">
      <w:pPr>
        <w:pStyle w:val="ListParagraph"/>
        <w:numPr>
          <w:ilvl w:val="0"/>
          <w:numId w:val="2"/>
        </w:numPr>
        <w:tabs>
          <w:tab w:val="left" w:pos="473"/>
        </w:tabs>
        <w:spacing w:before="39"/>
        <w:ind w:hanging="361"/>
      </w:pPr>
      <w:r>
        <w:rPr>
          <w:i/>
        </w:rPr>
        <w:lastRenderedPageBreak/>
        <w:t>Compute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>sample</w:t>
      </w:r>
      <w:r>
        <w:rPr>
          <w:i/>
          <w:spacing w:val="-3"/>
        </w:rPr>
        <w:t xml:space="preserve"> </w:t>
      </w:r>
      <w:r>
        <w:rPr>
          <w:i/>
        </w:rPr>
        <w:t>differences</w:t>
      </w:r>
      <w:r>
        <w:rPr>
          <w:i/>
          <w:spacing w:val="-3"/>
        </w:rPr>
        <w:t xml:space="preserve"> </w:t>
      </w:r>
      <w:r>
        <w:rPr>
          <w:i/>
        </w:rPr>
        <w:t>t-value,</w:t>
      </w:r>
      <w:r>
        <w:rPr>
          <w:i/>
          <w:spacing w:val="-4"/>
        </w:rPr>
        <w:t xml:space="preserve"> </w:t>
      </w:r>
      <w:r>
        <w:rPr>
          <w:i/>
        </w:rPr>
        <w:t>p-value</w:t>
      </w:r>
      <w:r>
        <w:rPr>
          <w:i/>
          <w:spacing w:val="-6"/>
        </w:rPr>
        <w:t xml:space="preserve"> </w:t>
      </w:r>
      <w:r>
        <w:rPr>
          <w:i/>
        </w:rPr>
        <w:t>and</w:t>
      </w:r>
      <w:r>
        <w:rPr>
          <w:i/>
          <w:spacing w:val="-3"/>
        </w:rPr>
        <w:t xml:space="preserve"> </w:t>
      </w:r>
      <w:r>
        <w:rPr>
          <w:i/>
        </w:rPr>
        <w:t>sampling</w:t>
      </w:r>
      <w:r>
        <w:rPr>
          <w:i/>
          <w:spacing w:val="-7"/>
        </w:rPr>
        <w:t xml:space="preserve"> </w:t>
      </w:r>
      <w:r>
        <w:rPr>
          <w:i/>
        </w:rPr>
        <w:t>standard</w:t>
      </w:r>
      <w:r>
        <w:rPr>
          <w:i/>
          <w:spacing w:val="-3"/>
        </w:rPr>
        <w:t xml:space="preserve"> </w:t>
      </w:r>
      <w:r>
        <w:rPr>
          <w:i/>
        </w:rPr>
        <w:t>deviation</w:t>
      </w:r>
    </w:p>
    <w:p w14:paraId="37A1BDFA" w14:textId="32D2BF1B" w:rsidR="00A03A9F" w:rsidRDefault="00A03A9F" w:rsidP="00A03A9F">
      <w:pPr>
        <w:pStyle w:val="ListParagraph"/>
        <w:tabs>
          <w:tab w:val="left" w:pos="473"/>
        </w:tabs>
        <w:spacing w:before="39"/>
        <w:ind w:left="472" w:firstLine="0"/>
      </w:pPr>
      <w:r>
        <w:t>Test whether the difference in salaries is statistically significant</w:t>
      </w:r>
      <w:r w:rsidR="000E377C">
        <w:t xml:space="preserve"> i.e. test</w:t>
      </w:r>
    </w:p>
    <w:p w14:paraId="59FA46C6" w14:textId="45B3FFC1" w:rsidR="000E377C" w:rsidRDefault="000E377C" w:rsidP="00A03A9F">
      <w:pPr>
        <w:pStyle w:val="ListParagraph"/>
        <w:tabs>
          <w:tab w:val="left" w:pos="473"/>
        </w:tabs>
        <w:spacing w:before="39"/>
        <w:ind w:left="472" w:firstLine="0"/>
      </w:pPr>
      <w:r>
        <w:tab/>
      </w:r>
      <w:r>
        <w:tab/>
      </w:r>
      <w:r>
        <w:tab/>
        <w:t>H</w:t>
      </w:r>
      <w:r w:rsidRPr="008C5A0B">
        <w:rPr>
          <w:vertAlign w:val="subscript"/>
        </w:rPr>
        <w:t>o</w:t>
      </w:r>
      <w:r>
        <w:t xml:space="preserve">: </w:t>
      </w:r>
      <w:r w:rsidR="00255299">
        <w:t>(</w:t>
      </w:r>
      <w:r>
        <w:t>Mean (Males) - Mean(Females)) = 0</w:t>
      </w:r>
    </w:p>
    <w:p w14:paraId="3654FB31" w14:textId="4D901FAF" w:rsidR="000E377C" w:rsidRDefault="000E377C" w:rsidP="00A03A9F">
      <w:pPr>
        <w:pStyle w:val="ListParagraph"/>
        <w:tabs>
          <w:tab w:val="left" w:pos="473"/>
        </w:tabs>
        <w:spacing w:before="39"/>
        <w:ind w:left="472" w:firstLine="0"/>
      </w:pPr>
      <w:r>
        <w:tab/>
      </w:r>
      <w:r>
        <w:tab/>
      </w:r>
      <w:r>
        <w:tab/>
      </w:r>
      <w:r>
        <w:tab/>
      </w:r>
      <w:r w:rsidR="00F30978">
        <w:t xml:space="preserve">          </w:t>
      </w:r>
      <w:r>
        <w:t>Vs</w:t>
      </w:r>
    </w:p>
    <w:p w14:paraId="56CCFEF3" w14:textId="547181B6" w:rsidR="000E377C" w:rsidRDefault="000E377C" w:rsidP="000E377C">
      <w:pPr>
        <w:pStyle w:val="ListParagraph"/>
        <w:tabs>
          <w:tab w:val="left" w:pos="833"/>
        </w:tabs>
        <w:spacing w:before="76" w:line="268" w:lineRule="exact"/>
        <w:ind w:firstLine="0"/>
      </w:pPr>
      <w:r>
        <w:tab/>
      </w:r>
      <w:r>
        <w:tab/>
        <w:t>H</w:t>
      </w:r>
      <w:r w:rsidRPr="008C5A0B">
        <w:rPr>
          <w:vertAlign w:val="subscript"/>
        </w:rPr>
        <w:t>a</w:t>
      </w:r>
      <w:r>
        <w:t>: Mean (Males)</w:t>
      </w:r>
      <w:r w:rsidR="008C5A0B">
        <w:t xml:space="preserve"> &gt;</w:t>
      </w:r>
      <w:r>
        <w:t xml:space="preserve"> Mean(Females)</w:t>
      </w:r>
    </w:p>
    <w:p w14:paraId="5D4D7C86" w14:textId="115D8C4B" w:rsidR="000E377C" w:rsidRDefault="000E377C" w:rsidP="00A03A9F">
      <w:pPr>
        <w:pStyle w:val="ListParagraph"/>
        <w:tabs>
          <w:tab w:val="left" w:pos="473"/>
        </w:tabs>
        <w:spacing w:before="39"/>
        <w:ind w:left="472" w:firstLine="0"/>
      </w:pPr>
    </w:p>
    <w:p w14:paraId="7C10B48B" w14:textId="3F2FA11E" w:rsidR="00E203C3" w:rsidRDefault="00676506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119"/>
        <w:ind w:hanging="36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238656" behindDoc="1" locked="0" layoutInCell="1" allowOverlap="1" wp14:anchorId="7C10B537" wp14:editId="68F68343">
                <wp:simplePos x="0" y="0"/>
                <wp:positionH relativeFrom="page">
                  <wp:posOffset>3329940</wp:posOffset>
                </wp:positionH>
                <wp:positionV relativeFrom="paragraph">
                  <wp:posOffset>129540</wp:posOffset>
                </wp:positionV>
                <wp:extent cx="4018280" cy="3718560"/>
                <wp:effectExtent l="0" t="0" r="0" b="0"/>
                <wp:wrapNone/>
                <wp:docPr id="20" name="docshapegroup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18280" cy="3718560"/>
                          <a:chOff x="5244" y="204"/>
                          <a:chExt cx="6328" cy="5856"/>
                        </a:xfrm>
                      </wpg:grpSpPr>
                      <pic:pic xmlns:pic="http://schemas.openxmlformats.org/drawingml/2006/picture">
                        <pic:nvPicPr>
                          <pic:cNvPr id="21" name="docshape27" descr="SpreadS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80" y="203"/>
                            <a:ext cx="3392" cy="5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docshape28"/>
                        <wps:cNvSpPr>
                          <a:spLocks/>
                        </wps:cNvSpPr>
                        <wps:spPr bwMode="auto">
                          <a:xfrm>
                            <a:off x="8428" y="5684"/>
                            <a:ext cx="799" cy="317"/>
                          </a:xfrm>
                          <a:custGeom>
                            <a:avLst/>
                            <a:gdLst>
                              <a:gd name="T0" fmla="+- 0 9142 8429"/>
                              <a:gd name="T1" fmla="*/ T0 w 799"/>
                              <a:gd name="T2" fmla="+- 0 5720 5685"/>
                              <a:gd name="T3" fmla="*/ 5720 h 317"/>
                              <a:gd name="T4" fmla="+- 0 8429 8429"/>
                              <a:gd name="T5" fmla="*/ T4 w 799"/>
                              <a:gd name="T6" fmla="+- 0 5982 5685"/>
                              <a:gd name="T7" fmla="*/ 5982 h 317"/>
                              <a:gd name="T8" fmla="+- 0 8435 8429"/>
                              <a:gd name="T9" fmla="*/ T8 w 799"/>
                              <a:gd name="T10" fmla="+- 0 6001 5685"/>
                              <a:gd name="T11" fmla="*/ 6001 h 317"/>
                              <a:gd name="T12" fmla="+- 0 9149 8429"/>
                              <a:gd name="T13" fmla="*/ T12 w 799"/>
                              <a:gd name="T14" fmla="+- 0 5739 5685"/>
                              <a:gd name="T15" fmla="*/ 5739 h 317"/>
                              <a:gd name="T16" fmla="+- 0 9152 8429"/>
                              <a:gd name="T17" fmla="*/ T16 w 799"/>
                              <a:gd name="T18" fmla="+- 0 5728 5685"/>
                              <a:gd name="T19" fmla="*/ 5728 h 317"/>
                              <a:gd name="T20" fmla="+- 0 9152 8429"/>
                              <a:gd name="T21" fmla="*/ T20 w 799"/>
                              <a:gd name="T22" fmla="+- 0 5727 5685"/>
                              <a:gd name="T23" fmla="*/ 5727 h 317"/>
                              <a:gd name="T24" fmla="+- 0 9142 8429"/>
                              <a:gd name="T25" fmla="*/ T24 w 799"/>
                              <a:gd name="T26" fmla="+- 0 5720 5685"/>
                              <a:gd name="T27" fmla="*/ 5720 h 317"/>
                              <a:gd name="T28" fmla="+- 0 9210 8429"/>
                              <a:gd name="T29" fmla="*/ T28 w 799"/>
                              <a:gd name="T30" fmla="+- 0 5718 5685"/>
                              <a:gd name="T31" fmla="*/ 5718 h 317"/>
                              <a:gd name="T32" fmla="+- 0 9148 8429"/>
                              <a:gd name="T33" fmla="*/ T32 w 799"/>
                              <a:gd name="T34" fmla="+- 0 5718 5685"/>
                              <a:gd name="T35" fmla="*/ 5718 h 317"/>
                              <a:gd name="T36" fmla="+- 0 9155 8429"/>
                              <a:gd name="T37" fmla="*/ T36 w 799"/>
                              <a:gd name="T38" fmla="+- 0 5737 5685"/>
                              <a:gd name="T39" fmla="*/ 5737 h 317"/>
                              <a:gd name="T40" fmla="+- 0 9149 8429"/>
                              <a:gd name="T41" fmla="*/ T40 w 799"/>
                              <a:gd name="T42" fmla="+- 0 5739 5685"/>
                              <a:gd name="T43" fmla="*/ 5739 h 317"/>
                              <a:gd name="T44" fmla="+- 0 9135 8429"/>
                              <a:gd name="T45" fmla="*/ T44 w 799"/>
                              <a:gd name="T46" fmla="+- 0 5797 5685"/>
                              <a:gd name="T47" fmla="*/ 5797 h 317"/>
                              <a:gd name="T48" fmla="+- 0 9210 8429"/>
                              <a:gd name="T49" fmla="*/ T48 w 799"/>
                              <a:gd name="T50" fmla="+- 0 5718 5685"/>
                              <a:gd name="T51" fmla="*/ 5718 h 317"/>
                              <a:gd name="T52" fmla="+- 0 9152 8429"/>
                              <a:gd name="T53" fmla="*/ T52 w 799"/>
                              <a:gd name="T54" fmla="+- 0 5728 5685"/>
                              <a:gd name="T55" fmla="*/ 5728 h 317"/>
                              <a:gd name="T56" fmla="+- 0 9149 8429"/>
                              <a:gd name="T57" fmla="*/ T56 w 799"/>
                              <a:gd name="T58" fmla="+- 0 5739 5685"/>
                              <a:gd name="T59" fmla="*/ 5739 h 317"/>
                              <a:gd name="T60" fmla="+- 0 9155 8429"/>
                              <a:gd name="T61" fmla="*/ T60 w 799"/>
                              <a:gd name="T62" fmla="+- 0 5737 5685"/>
                              <a:gd name="T63" fmla="*/ 5737 h 317"/>
                              <a:gd name="T64" fmla="+- 0 9152 8429"/>
                              <a:gd name="T65" fmla="*/ T64 w 799"/>
                              <a:gd name="T66" fmla="+- 0 5728 5685"/>
                              <a:gd name="T67" fmla="*/ 5728 h 317"/>
                              <a:gd name="T68" fmla="+- 0 9148 8429"/>
                              <a:gd name="T69" fmla="*/ T68 w 799"/>
                              <a:gd name="T70" fmla="+- 0 5718 5685"/>
                              <a:gd name="T71" fmla="*/ 5718 h 317"/>
                              <a:gd name="T72" fmla="+- 0 9142 8429"/>
                              <a:gd name="T73" fmla="*/ T72 w 799"/>
                              <a:gd name="T74" fmla="+- 0 5720 5685"/>
                              <a:gd name="T75" fmla="*/ 5720 h 317"/>
                              <a:gd name="T76" fmla="+- 0 9152 8429"/>
                              <a:gd name="T77" fmla="*/ T76 w 799"/>
                              <a:gd name="T78" fmla="+- 0 5727 5685"/>
                              <a:gd name="T79" fmla="*/ 5727 h 317"/>
                              <a:gd name="T80" fmla="+- 0 9148 8429"/>
                              <a:gd name="T81" fmla="*/ T80 w 799"/>
                              <a:gd name="T82" fmla="+- 0 5718 5685"/>
                              <a:gd name="T83" fmla="*/ 5718 h 317"/>
                              <a:gd name="T84" fmla="+- 0 9094 8429"/>
                              <a:gd name="T85" fmla="*/ T84 w 799"/>
                              <a:gd name="T86" fmla="+- 0 5685 5685"/>
                              <a:gd name="T87" fmla="*/ 5685 h 317"/>
                              <a:gd name="T88" fmla="+- 0 9142 8429"/>
                              <a:gd name="T89" fmla="*/ T88 w 799"/>
                              <a:gd name="T90" fmla="+- 0 5720 5685"/>
                              <a:gd name="T91" fmla="*/ 5720 h 317"/>
                              <a:gd name="T92" fmla="+- 0 9148 8429"/>
                              <a:gd name="T93" fmla="*/ T92 w 799"/>
                              <a:gd name="T94" fmla="+- 0 5718 5685"/>
                              <a:gd name="T95" fmla="*/ 5718 h 317"/>
                              <a:gd name="T96" fmla="+- 0 9210 8429"/>
                              <a:gd name="T97" fmla="*/ T96 w 799"/>
                              <a:gd name="T98" fmla="+- 0 5718 5685"/>
                              <a:gd name="T99" fmla="*/ 5718 h 317"/>
                              <a:gd name="T100" fmla="+- 0 9227 8429"/>
                              <a:gd name="T101" fmla="*/ T100 w 799"/>
                              <a:gd name="T102" fmla="+- 0 5700 5685"/>
                              <a:gd name="T103" fmla="*/ 5700 h 317"/>
                              <a:gd name="T104" fmla="+- 0 9094 8429"/>
                              <a:gd name="T105" fmla="*/ T104 w 799"/>
                              <a:gd name="T106" fmla="+- 0 5685 5685"/>
                              <a:gd name="T107" fmla="*/ 5685 h 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</a:cxnLst>
                            <a:rect l="0" t="0" r="r" b="b"/>
                            <a:pathLst>
                              <a:path w="799" h="317">
                                <a:moveTo>
                                  <a:pt x="713" y="35"/>
                                </a:moveTo>
                                <a:lnTo>
                                  <a:pt x="0" y="297"/>
                                </a:lnTo>
                                <a:lnTo>
                                  <a:pt x="6" y="316"/>
                                </a:lnTo>
                                <a:lnTo>
                                  <a:pt x="720" y="54"/>
                                </a:lnTo>
                                <a:lnTo>
                                  <a:pt x="723" y="43"/>
                                </a:lnTo>
                                <a:lnTo>
                                  <a:pt x="723" y="42"/>
                                </a:lnTo>
                                <a:lnTo>
                                  <a:pt x="713" y="35"/>
                                </a:lnTo>
                                <a:close/>
                                <a:moveTo>
                                  <a:pt x="781" y="33"/>
                                </a:moveTo>
                                <a:lnTo>
                                  <a:pt x="719" y="33"/>
                                </a:lnTo>
                                <a:lnTo>
                                  <a:pt x="726" y="52"/>
                                </a:lnTo>
                                <a:lnTo>
                                  <a:pt x="720" y="54"/>
                                </a:lnTo>
                                <a:lnTo>
                                  <a:pt x="706" y="112"/>
                                </a:lnTo>
                                <a:lnTo>
                                  <a:pt x="781" y="33"/>
                                </a:lnTo>
                                <a:close/>
                                <a:moveTo>
                                  <a:pt x="723" y="43"/>
                                </a:moveTo>
                                <a:lnTo>
                                  <a:pt x="720" y="54"/>
                                </a:lnTo>
                                <a:lnTo>
                                  <a:pt x="726" y="52"/>
                                </a:lnTo>
                                <a:lnTo>
                                  <a:pt x="723" y="43"/>
                                </a:lnTo>
                                <a:close/>
                                <a:moveTo>
                                  <a:pt x="719" y="33"/>
                                </a:moveTo>
                                <a:lnTo>
                                  <a:pt x="713" y="35"/>
                                </a:lnTo>
                                <a:lnTo>
                                  <a:pt x="723" y="42"/>
                                </a:lnTo>
                                <a:lnTo>
                                  <a:pt x="719" y="33"/>
                                </a:lnTo>
                                <a:close/>
                                <a:moveTo>
                                  <a:pt x="665" y="0"/>
                                </a:moveTo>
                                <a:lnTo>
                                  <a:pt x="713" y="35"/>
                                </a:lnTo>
                                <a:lnTo>
                                  <a:pt x="719" y="33"/>
                                </a:lnTo>
                                <a:lnTo>
                                  <a:pt x="781" y="33"/>
                                </a:lnTo>
                                <a:lnTo>
                                  <a:pt x="798" y="15"/>
                                </a:lnTo>
                                <a:lnTo>
                                  <a:pt x="6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docshape29"/>
                        <wps:cNvSpPr txBox="1">
                          <a:spLocks noChangeArrowheads="1"/>
                        </wps:cNvSpPr>
                        <wps:spPr bwMode="auto">
                          <a:xfrm>
                            <a:off x="5252" y="5675"/>
                            <a:ext cx="3180" cy="376"/>
                          </a:xfrm>
                          <a:prstGeom prst="rect">
                            <a:avLst/>
                          </a:prstGeom>
                          <a:noFill/>
                          <a:ln w="1016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C10B54E" w14:textId="77777777" w:rsidR="00E203C3" w:rsidRDefault="006C584C">
                              <w:pPr>
                                <w:spacing w:before="75"/>
                                <w:ind w:left="490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Example</w:t>
                              </w:r>
                              <w:r>
                                <w:rPr>
                                  <w:b/>
                                  <w:color w:val="006FC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Exercise 6</w:t>
                              </w:r>
                              <w:r>
                                <w:rPr>
                                  <w:b/>
                                  <w:color w:val="006FC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06FC0"/>
                                  <w:sz w:val="20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10B537" id="docshapegroup26" o:spid="_x0000_s1039" style="position:absolute;left:0;text-align:left;margin-left:262.2pt;margin-top:10.2pt;width:316.4pt;height:292.8pt;z-index:-16077824;mso-position-horizontal-relative:page;mso-position-vertical-relative:text" coordorigin="5244,204" coordsize="6328,58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">
                <v:shape id="docshape27" o:spid="_x0000_s1040" type="#_x0000_t75" alt="SpreadS2.jpg" style="position:absolute;left:8180;top:203;width:3392;height:54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">
                  <v:imagedata r:id="rId22" o:title="SpreadS2"/>
                </v:shape>
                <v:shape id="docshape28" o:spid="_x0000_s1041" style="position:absolute;left:8428;top:5684;width:799;height:317;visibility:visible;mso-wrap-style:square;v-text-anchor:top" coordsize="799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" path="m713,35l,297r6,19l720,54r3,-11l723,42,713,35xm781,33r-62,l726,52r-6,2l706,112,781,33xm723,43r-3,11l726,52r-3,-9xm719,33r-6,2l723,42r-4,-9xm665,r48,35l719,33r62,l798,15,665,xe" fillcolor="black" stroked="f">
                  <v:path arrowok="t" o:connecttype="custom" o:connectlocs="713,5720;0,5982;6,6001;720,5739;723,5728;723,5727;713,5720;781,5718;719,5718;726,5737;720,5739;706,5797;781,5718;723,5728;720,5739;726,5737;723,5728;719,5718;713,5720;723,5727;719,5718;665,5685;713,5720;719,5718;781,5718;798,5700;665,5685" o:connectangles="0,0,0,0,0,0,0,0,0,0,0,0,0,0,0,0,0,0,0,0,0,0,0,0,0,0,0"/>
                </v:shape>
                <v:shape id="docshape29" o:spid="_x0000_s1042" type="#_x0000_t202" style="position:absolute;left:5252;top:5675;width:3180;height:3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" filled="f" strokeweight=".8pt">
                  <v:textbox inset="0,0,0,0">
                    <w:txbxContent>
                      <w:p w14:paraId="7C10B54E" w14:textId="77777777" w:rsidR="00E203C3" w:rsidRDefault="006C584C">
                        <w:pPr>
                          <w:spacing w:before="75"/>
                          <w:ind w:left="490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color w:val="006FC0"/>
                            <w:sz w:val="20"/>
                          </w:rPr>
                          <w:t>Example</w:t>
                        </w:r>
                        <w:r>
                          <w:rPr>
                            <w:b/>
                            <w:color w:val="006FC0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6FC0"/>
                            <w:sz w:val="20"/>
                          </w:rPr>
                          <w:t>Exercise 6</w:t>
                        </w:r>
                        <w:r>
                          <w:rPr>
                            <w:b/>
                            <w:color w:val="006FC0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b/>
                            <w:color w:val="006FC0"/>
                            <w:sz w:val="20"/>
                          </w:rPr>
                          <w:t>result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C584C">
        <w:t>Compute</w:t>
      </w:r>
      <w:r w:rsidR="006C584C">
        <w:rPr>
          <w:spacing w:val="-3"/>
        </w:rPr>
        <w:t xml:space="preserve"> </w:t>
      </w:r>
      <w:r w:rsidR="006C584C">
        <w:t>the</w:t>
      </w:r>
      <w:r w:rsidR="006C584C">
        <w:rPr>
          <w:spacing w:val="-6"/>
        </w:rPr>
        <w:t xml:space="preserve"> </w:t>
      </w:r>
      <w:r w:rsidR="006C584C">
        <w:t>sample</w:t>
      </w:r>
      <w:r w:rsidR="006C584C">
        <w:rPr>
          <w:spacing w:val="-2"/>
        </w:rPr>
        <w:t xml:space="preserve"> </w:t>
      </w:r>
      <w:r w:rsidR="006C584C">
        <w:t>associated</w:t>
      </w:r>
      <w:r w:rsidR="006C584C">
        <w:rPr>
          <w:spacing w:val="3"/>
        </w:rPr>
        <w:t xml:space="preserve"> </w:t>
      </w:r>
      <w:r w:rsidR="006C584C">
        <w:rPr>
          <w:i/>
        </w:rPr>
        <w:t>t</w:t>
      </w:r>
      <w:r w:rsidR="006C584C">
        <w:t>-value</w:t>
      </w:r>
      <w:r w:rsidR="006C584C">
        <w:rPr>
          <w:spacing w:val="-6"/>
        </w:rPr>
        <w:t xml:space="preserve"> </w:t>
      </w:r>
      <w:r w:rsidR="006C584C">
        <w:t>or</w:t>
      </w:r>
      <w:r w:rsidR="006C584C">
        <w:rPr>
          <w:spacing w:val="-1"/>
        </w:rPr>
        <w:t xml:space="preserve"> </w:t>
      </w:r>
      <w:r w:rsidR="006C584C">
        <w:t>sample</w:t>
      </w:r>
      <w:r w:rsidR="006C584C">
        <w:rPr>
          <w:spacing w:val="-6"/>
        </w:rPr>
        <w:t xml:space="preserve"> </w:t>
      </w:r>
      <w:r w:rsidR="006C584C">
        <w:t>test</w:t>
      </w:r>
      <w:r w:rsidR="006C584C">
        <w:rPr>
          <w:spacing w:val="-6"/>
        </w:rPr>
        <w:t xml:space="preserve"> </w:t>
      </w:r>
      <w:r w:rsidR="006C584C">
        <w:t>statistic.</w:t>
      </w:r>
    </w:p>
    <w:p w14:paraId="7C10B48C" w14:textId="23CAAD43" w:rsidR="00E203C3" w:rsidRDefault="00676506">
      <w:pPr>
        <w:pStyle w:val="BodyText"/>
        <w:spacing w:before="11"/>
        <w:ind w:left="0"/>
        <w:rPr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7C10B538" wp14:editId="64819477">
                <wp:simplePos x="0" y="0"/>
                <wp:positionH relativeFrom="page">
                  <wp:posOffset>2292865</wp:posOffset>
                </wp:positionH>
                <wp:positionV relativeFrom="paragraph">
                  <wp:posOffset>50594</wp:posOffset>
                </wp:positionV>
                <wp:extent cx="76835" cy="1270"/>
                <wp:effectExtent l="0" t="0" r="0" b="0"/>
                <wp:wrapTopAndBottom/>
                <wp:docPr id="19" name="docshape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835" cy="1270"/>
                        </a:xfrm>
                        <a:custGeom>
                          <a:avLst/>
                          <a:gdLst>
                            <a:gd name="T0" fmla="+- 0 3536 3536"/>
                            <a:gd name="T1" fmla="*/ T0 w 121"/>
                            <a:gd name="T2" fmla="+- 0 3656 3536"/>
                            <a:gd name="T3" fmla="*/ T2 w 12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21">
                              <a:moveTo>
                                <a:pt x="0" y="0"/>
                              </a:moveTo>
                              <a:lnTo>
                                <a:pt x="120" y="0"/>
                              </a:lnTo>
                            </a:path>
                          </a:pathLst>
                        </a:custGeom>
                        <a:noFill/>
                        <a:ln w="609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27912" id="docshape30" o:spid="_x0000_s1026" style="position:absolute;margin-left:180.55pt;margin-top:4pt;width:6.05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" path="m,l120,e" filled="f" strokeweight=".16942mm">
                <v:path arrowok="t" o:connecttype="custom" o:connectlocs="0,0;76200,0" o:connectangles="0,0"/>
                <w10:wrap type="topAndBottom" anchorx="page"/>
              </v:shape>
            </w:pict>
          </mc:Fallback>
        </mc:AlternateContent>
      </w:r>
    </w:p>
    <w:p w14:paraId="7C10B48D" w14:textId="3165A61A" w:rsidR="00E203C3" w:rsidRDefault="00DE6935">
      <w:pPr>
        <w:tabs>
          <w:tab w:val="left" w:pos="3093"/>
        </w:tabs>
        <w:ind w:left="832"/>
        <w:rPr>
          <w:i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7C10B539" wp14:editId="5A29855A">
                <wp:simplePos x="0" y="0"/>
                <wp:positionH relativeFrom="page">
                  <wp:posOffset>3648710</wp:posOffset>
                </wp:positionH>
                <wp:positionV relativeFrom="paragraph">
                  <wp:posOffset>20955</wp:posOffset>
                </wp:positionV>
                <wp:extent cx="76835" cy="1270"/>
                <wp:effectExtent l="0" t="0" r="0" b="0"/>
                <wp:wrapTopAndBottom/>
                <wp:docPr id="18" name="docshape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6835" cy="1270"/>
                        </a:xfrm>
                        <a:custGeom>
                          <a:avLst/>
                          <a:gdLst>
                            <a:gd name="T0" fmla="+- 0 5241 5241"/>
                            <a:gd name="T1" fmla="*/ T0 w 121"/>
                            <a:gd name="T2" fmla="+- 0 5361 5241"/>
                            <a:gd name="T3" fmla="*/ T2 w 12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21">
                              <a:moveTo>
                                <a:pt x="0" y="0"/>
                              </a:moveTo>
                              <a:lnTo>
                                <a:pt x="120" y="0"/>
                              </a:lnTo>
                            </a:path>
                          </a:pathLst>
                        </a:custGeom>
                        <a:noFill/>
                        <a:ln w="648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34C0C0" id="docshape31" o:spid="_x0000_s1026" style="position:absolute;margin-left:287.3pt;margin-top:1.65pt;width:6.05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2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" path="m,l120,e" filled="f" strokeweight=".18006mm">
                <v:path arrowok="t" o:connecttype="custom" o:connectlocs="0,0;7620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236608" behindDoc="1" locked="0" layoutInCell="1" allowOverlap="1" wp14:anchorId="7C10B536" wp14:editId="799C2BA7">
                <wp:simplePos x="0" y="0"/>
                <wp:positionH relativeFrom="page">
                  <wp:posOffset>2736044</wp:posOffset>
                </wp:positionH>
                <wp:positionV relativeFrom="paragraph">
                  <wp:posOffset>40811</wp:posOffset>
                </wp:positionV>
                <wp:extent cx="188595" cy="183515"/>
                <wp:effectExtent l="0" t="0" r="0" b="0"/>
                <wp:wrapNone/>
                <wp:docPr id="24" name="docshapegroup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595" cy="183515"/>
                          <a:chOff x="3795" y="437"/>
                          <a:chExt cx="297" cy="289"/>
                        </a:xfrm>
                      </wpg:grpSpPr>
                      <wps:wsp>
                        <wps:cNvPr id="25" name="Line 22"/>
                        <wps:cNvCnPr>
                          <a:cxnSpLocks noChangeShapeType="1"/>
                        </wps:cNvCnPr>
                        <wps:spPr bwMode="auto">
                          <a:xfrm>
                            <a:off x="3800" y="618"/>
                            <a:ext cx="30" cy="0"/>
                          </a:xfrm>
                          <a:prstGeom prst="line">
                            <a:avLst/>
                          </a:prstGeom>
                          <a:noFill/>
                          <a:ln w="6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1"/>
                        <wps:cNvCnPr>
                          <a:cxnSpLocks noChangeShapeType="1"/>
                        </wps:cNvCnPr>
                        <wps:spPr bwMode="auto">
                          <a:xfrm>
                            <a:off x="3830" y="605"/>
                            <a:ext cx="45" cy="82"/>
                          </a:xfrm>
                          <a:prstGeom prst="line">
                            <a:avLst/>
                          </a:prstGeom>
                          <a:noFill/>
                          <a:ln w="1277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docshape24"/>
                        <wps:cNvSpPr>
                          <a:spLocks/>
                        </wps:cNvSpPr>
                        <wps:spPr bwMode="auto">
                          <a:xfrm>
                            <a:off x="3879" y="441"/>
                            <a:ext cx="207" cy="246"/>
                          </a:xfrm>
                          <a:custGeom>
                            <a:avLst/>
                            <a:gdLst>
                              <a:gd name="T0" fmla="+- 0 3880 3880"/>
                              <a:gd name="T1" fmla="*/ T0 w 207"/>
                              <a:gd name="T2" fmla="+- 0 687 442"/>
                              <a:gd name="T3" fmla="*/ 687 h 246"/>
                              <a:gd name="T4" fmla="+- 0 3938 3880"/>
                              <a:gd name="T5" fmla="*/ T4 w 207"/>
                              <a:gd name="T6" fmla="+- 0 442 442"/>
                              <a:gd name="T7" fmla="*/ 442 h 246"/>
                              <a:gd name="T8" fmla="+- 0 4087 3880"/>
                              <a:gd name="T9" fmla="*/ T8 w 207"/>
                              <a:gd name="T10" fmla="+- 0 442 442"/>
                              <a:gd name="T11" fmla="*/ 442 h 2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207" h="246">
                                <a:moveTo>
                                  <a:pt x="0" y="245"/>
                                </a:moveTo>
                                <a:lnTo>
                                  <a:pt x="58" y="0"/>
                                </a:ln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620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docshape25"/>
                        <wps:cNvSpPr txBox="1">
                          <a:spLocks noChangeArrowheads="1"/>
                        </wps:cNvSpPr>
                        <wps:spPr bwMode="auto">
                          <a:xfrm>
                            <a:off x="3794" y="436"/>
                            <a:ext cx="297" cy="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10B54D" w14:textId="77777777" w:rsidR="00E203C3" w:rsidRDefault="006C584C">
                              <w:pPr>
                                <w:spacing w:before="12"/>
                                <w:ind w:left="158"/>
                                <w:rPr>
                                  <w:rFonts w:ascii="Times New Roman"/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/>
                                  <w:i/>
                                  <w:w w:val="103"/>
                                  <w:sz w:val="24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10B536" id="docshapegroup23" o:spid="_x0000_s1043" style="position:absolute;left:0;text-align:left;margin-left:215.45pt;margin-top:3.2pt;width:14.85pt;height:14.45pt;z-index:-16079872;mso-position-horizontal-relative:page;mso-position-vertical-relative:text" coordorigin="3795,437" coordsize="297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">
                <v:line id="Line 22" o:spid="_x0000_s1044" style="position:absolute;visibility:visible;mso-wrap-style:square" from="3800,618" to="3830,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" strokeweight=".17067mm"/>
                <v:line id="Line 21" o:spid="_x0000_s1045" style="position:absolute;visibility:visible;mso-wrap-style:square" from="3830,605" to="3875,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" strokeweight=".35486mm"/>
                <v:shape id="docshape24" o:spid="_x0000_s1046" style="position:absolute;left:3879;top:441;width:207;height:246;visibility:visible;mso-wrap-style:square;v-text-anchor:top" coordsize="207,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" path="m,245l58,,207,e" filled="f" strokeweight=".17233mm">
                  <v:path arrowok="t" o:connecttype="custom" o:connectlocs="0,687;58,442;207,442" o:connectangles="0,0,0"/>
                </v:shape>
                <v:shape id="docshape25" o:spid="_x0000_s1047" type="#_x0000_t202" style="position:absolute;left:3794;top:436;width:297;height: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inset="0,0,0,0">
                    <w:txbxContent>
                      <w:p w14:paraId="7C10B54D" w14:textId="77777777" w:rsidR="00E203C3" w:rsidRDefault="006C584C">
                        <w:pPr>
                          <w:spacing w:before="12"/>
                          <w:ind w:left="158"/>
                          <w:rPr>
                            <w:rFonts w:ascii="Times New Roman"/>
                            <w:i/>
                            <w:sz w:val="24"/>
                          </w:rPr>
                        </w:pPr>
                        <w:r>
                          <w:rPr>
                            <w:rFonts w:ascii="Times New Roman"/>
                            <w:i/>
                            <w:w w:val="103"/>
                            <w:sz w:val="24"/>
                          </w:rPr>
                          <w:t>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C584C">
        <w:rPr>
          <w:i/>
        </w:rPr>
        <w:t>Use</w:t>
      </w:r>
      <w:r w:rsidR="006C584C">
        <w:rPr>
          <w:i/>
          <w:spacing w:val="1"/>
        </w:rPr>
        <w:t xml:space="preserve"> </w:t>
      </w:r>
      <w:r w:rsidR="006C584C">
        <w:rPr>
          <w:i/>
        </w:rPr>
        <w:t>equation:</w:t>
      </w:r>
      <w:r w:rsidR="006C584C">
        <w:rPr>
          <w:i/>
          <w:spacing w:val="34"/>
        </w:rPr>
        <w:t xml:space="preserve"> </w:t>
      </w:r>
      <w:r w:rsidR="006C584C">
        <w:rPr>
          <w:rFonts w:ascii="Times New Roman" w:hAnsi="Times New Roman"/>
          <w:i/>
          <w:sz w:val="24"/>
        </w:rPr>
        <w:t>t</w:t>
      </w:r>
      <w:r w:rsidR="006C584C">
        <w:rPr>
          <w:rFonts w:ascii="Times New Roman" w:hAnsi="Times New Roman"/>
          <w:i/>
          <w:spacing w:val="5"/>
          <w:sz w:val="24"/>
        </w:rPr>
        <w:t xml:space="preserve"> </w:t>
      </w:r>
      <w:r w:rsidR="006C584C">
        <w:rPr>
          <w:rFonts w:ascii="Symbol" w:hAnsi="Symbol"/>
          <w:sz w:val="24"/>
        </w:rPr>
        <w:t></w:t>
      </w:r>
      <w:r w:rsidR="006C584C">
        <w:rPr>
          <w:rFonts w:ascii="Times New Roman" w:hAnsi="Times New Roman"/>
          <w:spacing w:val="-12"/>
          <w:sz w:val="24"/>
        </w:rPr>
        <w:t xml:space="preserve"> </w:t>
      </w:r>
      <w:r>
        <w:rPr>
          <w:rFonts w:ascii="Times New Roman" w:hAnsi="Times New Roman"/>
          <w:spacing w:val="-12"/>
          <w:sz w:val="24"/>
        </w:rPr>
        <w:t>(</w:t>
      </w:r>
      <w:r w:rsidR="006C584C">
        <w:rPr>
          <w:rFonts w:ascii="Times New Roman" w:hAnsi="Times New Roman"/>
          <w:i/>
          <w:sz w:val="24"/>
        </w:rPr>
        <w:t>d</w:t>
      </w:r>
      <w:r>
        <w:rPr>
          <w:rFonts w:ascii="Times New Roman" w:hAnsi="Times New Roman"/>
          <w:i/>
          <w:sz w:val="24"/>
        </w:rPr>
        <w:t xml:space="preserve"> – 0)</w:t>
      </w:r>
      <w:r w:rsidR="006C584C">
        <w:rPr>
          <w:rFonts w:ascii="Times New Roman" w:hAnsi="Times New Roman"/>
          <w:i/>
          <w:spacing w:val="7"/>
          <w:sz w:val="24"/>
        </w:rPr>
        <w:t xml:space="preserve"> </w:t>
      </w:r>
      <w:r w:rsidR="006C584C">
        <w:rPr>
          <w:rFonts w:ascii="Symbol" w:hAnsi="Symbol"/>
          <w:sz w:val="24"/>
        </w:rPr>
        <w:t></w:t>
      </w:r>
      <w:r w:rsidR="006C584C">
        <w:rPr>
          <w:rFonts w:ascii="Times New Roman" w:hAnsi="Times New Roman"/>
          <w:sz w:val="24"/>
        </w:rPr>
        <w:tab/>
      </w:r>
      <w:r w:rsidR="006C584C">
        <w:rPr>
          <w:rFonts w:ascii="Times New Roman" w:hAnsi="Times New Roman"/>
          <w:spacing w:val="-1"/>
          <w:sz w:val="24"/>
        </w:rPr>
        <w:t>/</w:t>
      </w:r>
      <w:r w:rsidR="006C584C">
        <w:rPr>
          <w:rFonts w:ascii="Times New Roman" w:hAnsi="Times New Roman"/>
          <w:spacing w:val="-15"/>
          <w:sz w:val="24"/>
        </w:rPr>
        <w:t xml:space="preserve"> </w:t>
      </w:r>
      <w:r w:rsidR="006C584C">
        <w:rPr>
          <w:rFonts w:ascii="Times New Roman" w:hAnsi="Times New Roman"/>
          <w:i/>
          <w:spacing w:val="-1"/>
          <w:sz w:val="24"/>
        </w:rPr>
        <w:t>s</w:t>
      </w:r>
      <w:r w:rsidR="006C584C">
        <w:rPr>
          <w:rFonts w:ascii="Times New Roman" w:hAnsi="Times New Roman"/>
          <w:i/>
          <w:spacing w:val="-1"/>
          <w:position w:val="-5"/>
          <w:sz w:val="14"/>
        </w:rPr>
        <w:t>d</w:t>
      </w:r>
      <w:r w:rsidR="006C584C">
        <w:rPr>
          <w:rFonts w:ascii="Times New Roman" w:hAnsi="Times New Roman"/>
          <w:i/>
          <w:spacing w:val="13"/>
          <w:position w:val="-5"/>
          <w:sz w:val="14"/>
        </w:rPr>
        <w:t xml:space="preserve"> </w:t>
      </w:r>
      <w:r w:rsidR="006C584C">
        <w:t>,</w:t>
      </w:r>
      <w:r w:rsidR="006C584C">
        <w:rPr>
          <w:spacing w:val="-1"/>
        </w:rPr>
        <w:t xml:space="preserve"> </w:t>
      </w:r>
      <w:r w:rsidR="006C584C">
        <w:rPr>
          <w:i/>
        </w:rPr>
        <w:t>where</w:t>
      </w:r>
      <w:r w:rsidR="006C584C">
        <w:rPr>
          <w:i/>
          <w:spacing w:val="42"/>
        </w:rPr>
        <w:t xml:space="preserve"> </w:t>
      </w:r>
      <w:r w:rsidR="006C584C">
        <w:rPr>
          <w:rFonts w:ascii="Times New Roman" w:hAnsi="Times New Roman"/>
          <w:i/>
          <w:sz w:val="23"/>
        </w:rPr>
        <w:t>d</w:t>
      </w:r>
      <w:r w:rsidR="006C584C">
        <w:rPr>
          <w:rFonts w:ascii="Times New Roman" w:hAnsi="Times New Roman"/>
          <w:i/>
          <w:spacing w:val="27"/>
          <w:sz w:val="23"/>
        </w:rPr>
        <w:t xml:space="preserve"> </w:t>
      </w:r>
      <w:r w:rsidR="006C584C">
        <w:rPr>
          <w:i/>
        </w:rPr>
        <w:t>is</w:t>
      </w:r>
      <w:r w:rsidR="006C584C">
        <w:rPr>
          <w:i/>
          <w:spacing w:val="-4"/>
        </w:rPr>
        <w:t xml:space="preserve"> </w:t>
      </w:r>
      <w:r w:rsidR="006C584C">
        <w:rPr>
          <w:i/>
        </w:rPr>
        <w:t>difference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>mean,</w:t>
      </w:r>
      <w:r w:rsidR="006C584C">
        <w:rPr>
          <w:i/>
          <w:spacing w:val="2"/>
        </w:rPr>
        <w:t xml:space="preserve"> </w:t>
      </w:r>
      <w:r w:rsidR="006C584C">
        <w:rPr>
          <w:i/>
        </w:rPr>
        <w:t>n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>is</w:t>
      </w:r>
    </w:p>
    <w:p w14:paraId="7C10B48E" w14:textId="668B4EC1" w:rsidR="00E203C3" w:rsidRDefault="00676506">
      <w:pPr>
        <w:ind w:left="832" w:right="3674"/>
        <w:rPr>
          <w:i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7C10B53A" wp14:editId="66FF2DC2">
                <wp:simplePos x="0" y="0"/>
                <wp:positionH relativeFrom="page">
                  <wp:posOffset>3295650</wp:posOffset>
                </wp:positionH>
                <wp:positionV relativeFrom="paragraph">
                  <wp:posOffset>361315</wp:posOffset>
                </wp:positionV>
                <wp:extent cx="154940" cy="10160"/>
                <wp:effectExtent l="0" t="0" r="0" b="0"/>
                <wp:wrapTopAndBottom/>
                <wp:docPr id="17" name="docshape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4940" cy="101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6C6386" id="docshape32" o:spid="_x0000_s1026" style="position:absolute;margin-left:259.5pt;margin-top:28.45pt;width:12.2pt;height:.8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 w:rsidR="006C584C">
        <w:rPr>
          <w:i/>
        </w:rPr>
        <w:t>sample</w:t>
      </w:r>
      <w:r w:rsidR="006C584C">
        <w:rPr>
          <w:i/>
          <w:spacing w:val="-5"/>
        </w:rPr>
        <w:t xml:space="preserve"> </w:t>
      </w:r>
      <w:r w:rsidR="006C584C">
        <w:rPr>
          <w:i/>
        </w:rPr>
        <w:t>size</w:t>
      </w:r>
      <w:r w:rsidR="006C584C">
        <w:t>,</w:t>
      </w:r>
      <w:r w:rsidR="006C584C">
        <w:rPr>
          <w:spacing w:val="-3"/>
        </w:rPr>
        <w:t xml:space="preserve"> </w:t>
      </w:r>
      <w:r w:rsidR="006C584C">
        <w:rPr>
          <w:i/>
        </w:rPr>
        <w:t>and</w:t>
      </w:r>
      <w:r w:rsidR="006C584C">
        <w:rPr>
          <w:i/>
          <w:spacing w:val="-4"/>
        </w:rPr>
        <w:t xml:space="preserve"> </w:t>
      </w:r>
      <w:r w:rsidR="006C584C">
        <w:rPr>
          <w:i/>
        </w:rPr>
        <w:t>S</w:t>
      </w:r>
      <w:r w:rsidR="006C584C">
        <w:rPr>
          <w:i/>
          <w:vertAlign w:val="subscript"/>
        </w:rPr>
        <w:t>d</w:t>
      </w:r>
      <w:r w:rsidR="006C584C">
        <w:rPr>
          <w:i/>
          <w:spacing w:val="42"/>
        </w:rPr>
        <w:t xml:space="preserve"> </w:t>
      </w:r>
      <w:r w:rsidR="006C584C">
        <w:rPr>
          <w:i/>
        </w:rPr>
        <w:t>is</w:t>
      </w:r>
      <w:r w:rsidR="006C584C">
        <w:rPr>
          <w:i/>
          <w:spacing w:val="-1"/>
        </w:rPr>
        <w:t xml:space="preserve"> </w:t>
      </w:r>
      <w:r w:rsidR="006C584C">
        <w:rPr>
          <w:i/>
        </w:rPr>
        <w:t>difference</w:t>
      </w:r>
      <w:r w:rsidR="006C584C">
        <w:rPr>
          <w:i/>
          <w:spacing w:val="-5"/>
        </w:rPr>
        <w:t xml:space="preserve"> </w:t>
      </w:r>
      <w:r w:rsidR="006C584C">
        <w:rPr>
          <w:i/>
        </w:rPr>
        <w:t>standard</w:t>
      </w:r>
      <w:r w:rsidR="006C584C">
        <w:rPr>
          <w:i/>
          <w:spacing w:val="-1"/>
        </w:rPr>
        <w:t xml:space="preserve"> </w:t>
      </w:r>
      <w:r w:rsidR="006C584C">
        <w:rPr>
          <w:i/>
        </w:rPr>
        <w:t>deviation.</w:t>
      </w:r>
      <w:r w:rsidR="006C584C">
        <w:rPr>
          <w:i/>
          <w:spacing w:val="-3"/>
        </w:rPr>
        <w:t xml:space="preserve"> </w:t>
      </w:r>
      <w:r w:rsidR="006C584C">
        <w:rPr>
          <w:i/>
        </w:rPr>
        <w:t>Using</w:t>
      </w:r>
      <w:r w:rsidR="006C584C">
        <w:rPr>
          <w:i/>
          <w:spacing w:val="-5"/>
        </w:rPr>
        <w:t xml:space="preserve"> </w:t>
      </w:r>
      <w:r w:rsidR="006C584C">
        <w:rPr>
          <w:i/>
        </w:rPr>
        <w:t>the</w:t>
      </w:r>
      <w:r w:rsidR="006C584C">
        <w:rPr>
          <w:i/>
          <w:spacing w:val="-47"/>
        </w:rPr>
        <w:t xml:space="preserve"> </w:t>
      </w:r>
      <w:r w:rsidR="006C584C">
        <w:rPr>
          <w:i/>
        </w:rPr>
        <w:t>values</w:t>
      </w:r>
      <w:r w:rsidR="006C584C">
        <w:rPr>
          <w:i/>
          <w:spacing w:val="-5"/>
        </w:rPr>
        <w:t xml:space="preserve"> </w:t>
      </w:r>
      <w:r w:rsidR="006C584C">
        <w:rPr>
          <w:i/>
        </w:rPr>
        <w:t>in the table:</w:t>
      </w:r>
    </w:p>
    <w:p w14:paraId="7C10B48F" w14:textId="77777777" w:rsidR="00E203C3" w:rsidRDefault="006C584C">
      <w:pPr>
        <w:pStyle w:val="BodyText"/>
        <w:spacing w:line="177" w:lineRule="auto"/>
        <w:ind w:left="3345" w:right="5096" w:hanging="649"/>
        <w:rPr>
          <w:rFonts w:ascii="Cambria Math" w:eastAsia="Cambria Math" w:hAnsi="Cambria Math"/>
        </w:rPr>
      </w:pPr>
      <w:r>
        <w:rPr>
          <w:rFonts w:ascii="Cambria Math" w:eastAsia="Cambria Math" w:hAnsi="Cambria Math"/>
          <w:position w:val="-15"/>
        </w:rPr>
        <w:t>𝑡</w:t>
      </w:r>
      <w:r>
        <w:rPr>
          <w:rFonts w:ascii="Cambria Math" w:eastAsia="Cambria Math" w:hAnsi="Cambria Math"/>
          <w:spacing w:val="13"/>
          <w:position w:val="-15"/>
        </w:rPr>
        <w:t xml:space="preserve"> </w:t>
      </w:r>
      <w:r>
        <w:rPr>
          <w:rFonts w:ascii="Cambria Math" w:eastAsia="Cambria Math" w:hAnsi="Cambria Math"/>
          <w:position w:val="-15"/>
        </w:rPr>
        <w:t>=</w:t>
      </w:r>
      <w:r>
        <w:rPr>
          <w:rFonts w:ascii="Cambria Math" w:eastAsia="Cambria Math" w:hAnsi="Cambria Math"/>
          <w:spacing w:val="12"/>
          <w:position w:val="-15"/>
        </w:rPr>
        <w:t xml:space="preserve"> </w:t>
      </w:r>
      <w:r>
        <w:rPr>
          <w:rFonts w:ascii="Cambria Math" w:eastAsia="Cambria Math" w:hAnsi="Cambria Math"/>
          <w:position w:val="1"/>
        </w:rPr>
        <w:t>0.23182</w:t>
      </w:r>
      <w:r>
        <w:rPr>
          <w:rFonts w:ascii="Cambria Math" w:eastAsia="Cambria Math" w:hAnsi="Cambria Math"/>
          <w:spacing w:val="4"/>
          <w:position w:val="1"/>
        </w:rPr>
        <w:t xml:space="preserve"> </w:t>
      </w:r>
      <w:r>
        <w:rPr>
          <w:rFonts w:ascii="Cambria Math" w:eastAsia="Cambria Math" w:hAnsi="Cambria Math"/>
          <w:position w:val="1"/>
        </w:rPr>
        <w:t>∙</w:t>
      </w:r>
      <w:r>
        <w:rPr>
          <w:rFonts w:ascii="Cambria Math" w:eastAsia="Cambria Math" w:hAnsi="Cambria Math"/>
          <w:spacing w:val="-1"/>
          <w:position w:val="1"/>
        </w:rPr>
        <w:t xml:space="preserve"> </w:t>
      </w:r>
      <w:r>
        <w:rPr>
          <w:rFonts w:ascii="Cambria Math" w:eastAsia="Cambria Math" w:hAnsi="Cambria Math"/>
        </w:rPr>
        <w:t>√</w:t>
      </w:r>
      <w:r>
        <w:rPr>
          <w:rFonts w:ascii="Cambria Math" w:eastAsia="Cambria Math" w:hAnsi="Cambria Math"/>
          <w:position w:val="1"/>
        </w:rPr>
        <w:t>22</w:t>
      </w:r>
      <w:r>
        <w:rPr>
          <w:rFonts w:ascii="Cambria Math" w:eastAsia="Cambria Math" w:hAnsi="Cambria Math"/>
          <w:spacing w:val="10"/>
          <w:position w:val="1"/>
        </w:rPr>
        <w:t xml:space="preserve"> </w:t>
      </w:r>
      <w:r>
        <w:rPr>
          <w:rFonts w:ascii="Cambria Math" w:eastAsia="Cambria Math" w:hAnsi="Cambria Math"/>
          <w:position w:val="-15"/>
        </w:rPr>
        <w:t>=</w:t>
      </w:r>
      <w:r>
        <w:rPr>
          <w:rFonts w:ascii="Cambria Math" w:eastAsia="Cambria Math" w:hAnsi="Cambria Math"/>
          <w:spacing w:val="9"/>
          <w:position w:val="-15"/>
        </w:rPr>
        <w:t xml:space="preserve"> </w:t>
      </w:r>
      <w:r>
        <w:rPr>
          <w:rFonts w:ascii="Cambria Math" w:eastAsia="Cambria Math" w:hAnsi="Cambria Math"/>
          <w:position w:val="-15"/>
        </w:rPr>
        <w:t>1.28535</w:t>
      </w:r>
      <w:r>
        <w:rPr>
          <w:rFonts w:ascii="Cambria Math" w:eastAsia="Cambria Math" w:hAnsi="Cambria Math"/>
          <w:spacing w:val="-46"/>
          <w:position w:val="-15"/>
        </w:rPr>
        <w:t xml:space="preserve"> </w:t>
      </w:r>
      <w:r>
        <w:rPr>
          <w:rFonts w:ascii="Cambria Math" w:eastAsia="Cambria Math" w:hAnsi="Cambria Math"/>
        </w:rPr>
        <w:t>0.84594</w:t>
      </w:r>
    </w:p>
    <w:p w14:paraId="7C10B490" w14:textId="6FC17BF4" w:rsidR="00E203C3" w:rsidRDefault="00676506">
      <w:pPr>
        <w:pStyle w:val="ListParagraph"/>
        <w:numPr>
          <w:ilvl w:val="1"/>
          <w:numId w:val="2"/>
        </w:numPr>
        <w:tabs>
          <w:tab w:val="left" w:pos="833"/>
        </w:tabs>
        <w:spacing w:before="76" w:line="268" w:lineRule="exact"/>
        <w:ind w:hanging="36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37120" behindDoc="1" locked="0" layoutInCell="1" allowOverlap="1" wp14:anchorId="7C10B53B" wp14:editId="793223C3">
                <wp:simplePos x="0" y="0"/>
                <wp:positionH relativeFrom="page">
                  <wp:posOffset>2614930</wp:posOffset>
                </wp:positionH>
                <wp:positionV relativeFrom="paragraph">
                  <wp:posOffset>-169545</wp:posOffset>
                </wp:positionV>
                <wp:extent cx="835660" cy="10160"/>
                <wp:effectExtent l="0" t="0" r="0" b="0"/>
                <wp:wrapNone/>
                <wp:docPr id="16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5660" cy="101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BC0165" id="docshape33" o:spid="_x0000_s1026" style="position:absolute;margin-left:205.9pt;margin-top:-13.35pt;width:65.8pt;height:.8pt;z-index:-16079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" fillcolor="black" stroked="f">
                <w10:wrap anchorx="page"/>
              </v:rect>
            </w:pict>
          </mc:Fallback>
        </mc:AlternateContent>
      </w:r>
      <w:r w:rsidR="006C584C">
        <w:t>Compute</w:t>
      </w:r>
      <w:r w:rsidR="006C584C">
        <w:rPr>
          <w:spacing w:val="-2"/>
        </w:rPr>
        <w:t xml:space="preserve"> </w:t>
      </w:r>
      <w:r w:rsidR="006C584C">
        <w:rPr>
          <w:i/>
        </w:rPr>
        <w:t>p</w:t>
      </w:r>
      <w:r w:rsidR="006C584C">
        <w:t>-value</w:t>
      </w:r>
      <w:r w:rsidR="006C584C">
        <w:rPr>
          <w:spacing w:val="-5"/>
        </w:rPr>
        <w:t xml:space="preserve"> </w:t>
      </w:r>
      <w:r w:rsidR="006C584C">
        <w:t>using</w:t>
      </w:r>
      <w:r w:rsidR="006C584C">
        <w:rPr>
          <w:spacing w:val="-3"/>
        </w:rPr>
        <w:t xml:space="preserve"> </w:t>
      </w:r>
      <w:r w:rsidR="006C584C">
        <w:t>T-distribution.</w:t>
      </w:r>
    </w:p>
    <w:p w14:paraId="0F707023" w14:textId="1E48BFA1" w:rsidR="004A56B7" w:rsidRPr="004A56B7" w:rsidRDefault="004A56B7" w:rsidP="00644C94">
      <w:pPr>
        <w:pStyle w:val="ListParagraph"/>
        <w:tabs>
          <w:tab w:val="left" w:pos="833"/>
        </w:tabs>
        <w:spacing w:before="76" w:line="268" w:lineRule="exact"/>
        <w:ind w:firstLine="0"/>
        <w:rPr>
          <w:i/>
          <w:iCs/>
        </w:rPr>
      </w:pPr>
      <w:r w:rsidRPr="004A56B7">
        <w:rPr>
          <w:i/>
          <w:iCs/>
        </w:rPr>
        <w:t>We can use the function</w:t>
      </w:r>
    </w:p>
    <w:p w14:paraId="2D57166E" w14:textId="77777777" w:rsidR="00135FA7" w:rsidRDefault="00135FA7" w:rsidP="00135FA7">
      <w:pPr>
        <w:pStyle w:val="BodyText"/>
        <w:spacing w:before="119"/>
        <w:ind w:left="472" w:right="4236"/>
        <w:jc w:val="center"/>
      </w:pPr>
      <w:r>
        <w:t>=tdist</w:t>
      </w:r>
      <w:r w:rsidRPr="00135FA7">
        <w:t>(D32,21,1)</w:t>
      </w:r>
    </w:p>
    <w:p w14:paraId="4E1195C5" w14:textId="7B9BFC36" w:rsidR="00135FA7" w:rsidRDefault="00540AB0" w:rsidP="00540AB0">
      <w:pPr>
        <w:spacing w:before="60"/>
        <w:ind w:left="815" w:right="4291"/>
        <w:jc w:val="center"/>
      </w:pPr>
      <w:r>
        <w:rPr>
          <w:i/>
        </w:rPr>
        <w:t>where</w:t>
      </w:r>
      <w:r>
        <w:rPr>
          <w:i/>
          <w:spacing w:val="-5"/>
        </w:rPr>
        <w:t xml:space="preserve"> </w:t>
      </w:r>
      <w:r>
        <w:t>“1”</w:t>
      </w:r>
      <w:r>
        <w:rPr>
          <w:spacing w:val="-1"/>
        </w:rPr>
        <w:t xml:space="preserve"> </w:t>
      </w:r>
      <w:r>
        <w:rPr>
          <w:i/>
        </w:rPr>
        <w:t>indicates</w:t>
      </w:r>
      <w:r>
        <w:rPr>
          <w:i/>
          <w:spacing w:val="-5"/>
        </w:rPr>
        <w:t xml:space="preserve"> </w:t>
      </w:r>
      <w:r>
        <w:rPr>
          <w:i/>
        </w:rPr>
        <w:t>one-tail test.</w:t>
      </w:r>
    </w:p>
    <w:p w14:paraId="7C10B491" w14:textId="658DEC51" w:rsidR="00E203C3" w:rsidRDefault="00540AB0">
      <w:pPr>
        <w:spacing w:line="268" w:lineRule="exact"/>
        <w:ind w:left="832"/>
      </w:pPr>
      <w:r>
        <w:rPr>
          <w:i/>
        </w:rPr>
        <w:t>Alternately, u</w:t>
      </w:r>
      <w:r w:rsidR="006C584C">
        <w:rPr>
          <w:i/>
        </w:rPr>
        <w:t>se</w:t>
      </w:r>
      <w:r w:rsidR="006C584C">
        <w:rPr>
          <w:i/>
          <w:spacing w:val="-5"/>
        </w:rPr>
        <w:t xml:space="preserve"> </w:t>
      </w:r>
      <w:r w:rsidR="006C584C">
        <w:rPr>
          <w:i/>
        </w:rPr>
        <w:t>function ttest</w:t>
      </w:r>
      <w:r w:rsidR="006C584C">
        <w:t>()</w:t>
      </w:r>
      <w:r w:rsidR="006C584C">
        <w:rPr>
          <w:spacing w:val="-3"/>
        </w:rPr>
        <w:t xml:space="preserve"> </w:t>
      </w:r>
      <w:r w:rsidR="006C584C">
        <w:rPr>
          <w:i/>
        </w:rPr>
        <w:t>with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>the</w:t>
      </w:r>
      <w:r w:rsidR="006C584C">
        <w:rPr>
          <w:i/>
          <w:spacing w:val="-1"/>
        </w:rPr>
        <w:t xml:space="preserve"> </w:t>
      </w:r>
      <w:r w:rsidR="006C584C">
        <w:rPr>
          <w:i/>
        </w:rPr>
        <w:t>values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>in</w:t>
      </w:r>
      <w:r w:rsidR="006C584C">
        <w:rPr>
          <w:i/>
          <w:spacing w:val="-5"/>
        </w:rPr>
        <w:t xml:space="preserve"> </w:t>
      </w:r>
      <w:r w:rsidR="006C584C">
        <w:rPr>
          <w:i/>
        </w:rPr>
        <w:t>table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>shown</w:t>
      </w:r>
      <w:r w:rsidR="006C584C">
        <w:rPr>
          <w:i/>
          <w:spacing w:val="-4"/>
        </w:rPr>
        <w:t xml:space="preserve"> </w:t>
      </w:r>
      <w:r w:rsidR="006C584C">
        <w:rPr>
          <w:i/>
        </w:rPr>
        <w:t>in</w:t>
      </w:r>
      <w:r w:rsidR="006C584C">
        <w:rPr>
          <w:i/>
          <w:spacing w:val="-2"/>
        </w:rPr>
        <w:t xml:space="preserve"> </w:t>
      </w:r>
      <w:r w:rsidR="006C584C">
        <w:rPr>
          <w:i/>
        </w:rPr>
        <w:t xml:space="preserve">step </w:t>
      </w:r>
      <w:r w:rsidR="006C584C">
        <w:t>2</w:t>
      </w:r>
    </w:p>
    <w:p w14:paraId="2DC65D1F" w14:textId="3349ABC8" w:rsidR="00012FD5" w:rsidRDefault="006C584C" w:rsidP="00135FA7">
      <w:pPr>
        <w:pStyle w:val="BodyText"/>
        <w:spacing w:before="119"/>
        <w:ind w:left="815" w:right="4236"/>
        <w:jc w:val="center"/>
      </w:pPr>
      <w:r>
        <w:t>=ttest(B8:B30,C8:C30,1,1)</w:t>
      </w:r>
    </w:p>
    <w:p w14:paraId="7C10B493" w14:textId="77777777" w:rsidR="00E203C3" w:rsidRDefault="006C584C">
      <w:pPr>
        <w:spacing w:before="60"/>
        <w:ind w:left="815" w:right="4291"/>
        <w:jc w:val="center"/>
      </w:pPr>
      <w:r>
        <w:rPr>
          <w:i/>
        </w:rPr>
        <w:t>where</w:t>
      </w:r>
      <w:r>
        <w:rPr>
          <w:i/>
          <w:spacing w:val="-2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>first</w:t>
      </w:r>
      <w:r>
        <w:rPr>
          <w:i/>
          <w:spacing w:val="-5"/>
        </w:rPr>
        <w:t xml:space="preserve"> </w:t>
      </w:r>
      <w:r>
        <w:t>“1”</w:t>
      </w:r>
      <w:r>
        <w:rPr>
          <w:spacing w:val="-1"/>
        </w:rPr>
        <w:t xml:space="preserve"> </w:t>
      </w:r>
      <w:r>
        <w:rPr>
          <w:i/>
        </w:rPr>
        <w:t>indicates</w:t>
      </w:r>
      <w:r>
        <w:rPr>
          <w:i/>
          <w:spacing w:val="-5"/>
        </w:rPr>
        <w:t xml:space="preserve"> </w:t>
      </w:r>
      <w:r>
        <w:rPr>
          <w:i/>
        </w:rPr>
        <w:t>one-tail test,</w:t>
      </w:r>
      <w:r>
        <w:rPr>
          <w:i/>
          <w:spacing w:val="-4"/>
        </w:rPr>
        <w:t xml:space="preserve"> </w:t>
      </w:r>
      <w:r>
        <w:rPr>
          <w:i/>
        </w:rPr>
        <w:t>and</w:t>
      </w:r>
      <w:r>
        <w:rPr>
          <w:i/>
          <w:spacing w:val="-2"/>
        </w:rPr>
        <w:t xml:space="preserve"> </w:t>
      </w:r>
      <w:r>
        <w:rPr>
          <w:i/>
        </w:rPr>
        <w:t>the second</w:t>
      </w:r>
      <w:r>
        <w:rPr>
          <w:i/>
          <w:spacing w:val="-2"/>
        </w:rPr>
        <w:t xml:space="preserve"> </w:t>
      </w:r>
      <w:r>
        <w:t>“1”</w:t>
      </w:r>
    </w:p>
    <w:p w14:paraId="7C10B494" w14:textId="77777777" w:rsidR="00E203C3" w:rsidRDefault="006C584C">
      <w:pPr>
        <w:spacing w:before="3"/>
        <w:ind w:left="815" w:right="7690"/>
        <w:jc w:val="center"/>
        <w:rPr>
          <w:i/>
        </w:rPr>
      </w:pPr>
      <w:r>
        <w:rPr>
          <w:i/>
        </w:rPr>
        <w:t>indicates</w:t>
      </w:r>
      <w:r>
        <w:rPr>
          <w:i/>
          <w:spacing w:val="-2"/>
        </w:rPr>
        <w:t xml:space="preserve"> </w:t>
      </w:r>
      <w:r>
        <w:rPr>
          <w:i/>
        </w:rPr>
        <w:t>a</w:t>
      </w:r>
      <w:r>
        <w:rPr>
          <w:i/>
          <w:spacing w:val="-5"/>
        </w:rPr>
        <w:t xml:space="preserve"> </w:t>
      </w:r>
      <w:r>
        <w:rPr>
          <w:i/>
        </w:rPr>
        <w:t>paired</w:t>
      </w:r>
      <w:r>
        <w:rPr>
          <w:i/>
          <w:spacing w:val="-2"/>
        </w:rPr>
        <w:t xml:space="preserve"> </w:t>
      </w:r>
      <w:r>
        <w:rPr>
          <w:i/>
        </w:rPr>
        <w:t>test.</w:t>
      </w:r>
    </w:p>
    <w:p w14:paraId="7C10B495" w14:textId="77777777" w:rsidR="00E203C3" w:rsidRDefault="006C584C">
      <w:pPr>
        <w:pStyle w:val="ListParagraph"/>
        <w:numPr>
          <w:ilvl w:val="1"/>
          <w:numId w:val="2"/>
        </w:numPr>
        <w:tabs>
          <w:tab w:val="left" w:pos="832"/>
          <w:tab w:val="left" w:pos="833"/>
        </w:tabs>
        <w:spacing w:before="60"/>
        <w:ind w:hanging="361"/>
      </w:pPr>
      <w:r>
        <w:t>Compute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pling</w:t>
      </w:r>
      <w:r>
        <w:rPr>
          <w:spacing w:val="-5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deviation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difference.</w:t>
      </w:r>
    </w:p>
    <w:p w14:paraId="7C10B496" w14:textId="068FC144" w:rsidR="00E203C3" w:rsidRDefault="00676506">
      <w:pPr>
        <w:tabs>
          <w:tab w:val="left" w:pos="3301"/>
        </w:tabs>
        <w:spacing w:before="44"/>
        <w:ind w:left="83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237632" behindDoc="1" locked="0" layoutInCell="1" allowOverlap="1" wp14:anchorId="7C10B53C" wp14:editId="543B6B49">
                <wp:simplePos x="0" y="0"/>
                <wp:positionH relativeFrom="page">
                  <wp:posOffset>2100580</wp:posOffset>
                </wp:positionH>
                <wp:positionV relativeFrom="paragraph">
                  <wp:posOffset>152400</wp:posOffset>
                </wp:positionV>
                <wp:extent cx="44450" cy="0"/>
                <wp:effectExtent l="0" t="0" r="0" b="0"/>
                <wp:wrapNone/>
                <wp:docPr id="15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450" cy="0"/>
                        </a:xfrm>
                        <a:prstGeom prst="line">
                          <a:avLst/>
                        </a:prstGeom>
                        <a:noFill/>
                        <a:ln w="335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C4B153" id="Line 9" o:spid="_x0000_s1026" style="position:absolute;z-index:-16078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65.4pt,12pt" to="168.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" strokeweight=".093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487238144" behindDoc="1" locked="0" layoutInCell="1" allowOverlap="1" wp14:anchorId="7C10B53D" wp14:editId="34D89BD6">
                <wp:simplePos x="0" y="0"/>
                <wp:positionH relativeFrom="page">
                  <wp:posOffset>2540000</wp:posOffset>
                </wp:positionH>
                <wp:positionV relativeFrom="paragraph">
                  <wp:posOffset>31115</wp:posOffset>
                </wp:positionV>
                <wp:extent cx="188595" cy="183515"/>
                <wp:effectExtent l="0" t="0" r="0" b="0"/>
                <wp:wrapNone/>
                <wp:docPr id="10" name="docshapegroup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8595" cy="183515"/>
                          <a:chOff x="4000" y="49"/>
                          <a:chExt cx="297" cy="289"/>
                        </a:xfrm>
                      </wpg:grpSpPr>
                      <wps:wsp>
                        <wps:cNvPr id="12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4005" y="230"/>
                            <a:ext cx="31" cy="0"/>
                          </a:xfrm>
                          <a:prstGeom prst="line">
                            <a:avLst/>
                          </a:prstGeom>
                          <a:noFill/>
                          <a:ln w="614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036" y="217"/>
                            <a:ext cx="44" cy="82"/>
                          </a:xfrm>
                          <a:prstGeom prst="line">
                            <a:avLst/>
                          </a:prstGeom>
                          <a:noFill/>
                          <a:ln w="1276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docshape35"/>
                        <wps:cNvSpPr>
                          <a:spLocks/>
                        </wps:cNvSpPr>
                        <wps:spPr bwMode="auto">
                          <a:xfrm>
                            <a:off x="4085" y="53"/>
                            <a:ext cx="207" cy="246"/>
                          </a:xfrm>
                          <a:custGeom>
                            <a:avLst/>
                            <a:gdLst>
                              <a:gd name="T0" fmla="+- 0 4085 4085"/>
                              <a:gd name="T1" fmla="*/ T0 w 207"/>
                              <a:gd name="T2" fmla="+- 0 299 54"/>
                              <a:gd name="T3" fmla="*/ 299 h 246"/>
                              <a:gd name="T4" fmla="+- 0 4144 4085"/>
                              <a:gd name="T5" fmla="*/ T4 w 207"/>
                              <a:gd name="T6" fmla="+- 0 54 54"/>
                              <a:gd name="T7" fmla="*/ 54 h 246"/>
                              <a:gd name="T8" fmla="+- 0 4292 4085"/>
                              <a:gd name="T9" fmla="*/ T8 w 207"/>
                              <a:gd name="T10" fmla="+- 0 54 54"/>
                              <a:gd name="T11" fmla="*/ 54 h 24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</a:cxnLst>
                            <a:rect l="0" t="0" r="r" b="b"/>
                            <a:pathLst>
                              <a:path w="207" h="246">
                                <a:moveTo>
                                  <a:pt x="0" y="245"/>
                                </a:moveTo>
                                <a:lnTo>
                                  <a:pt x="59" y="0"/>
                                </a:ln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6199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docshape36"/>
                        <wps:cNvSpPr txBox="1">
                          <a:spLocks noChangeArrowheads="1"/>
                        </wps:cNvSpPr>
                        <wps:spPr bwMode="auto">
                          <a:xfrm>
                            <a:off x="4000" y="48"/>
                            <a:ext cx="297" cy="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10B54F" w14:textId="77777777" w:rsidR="00E203C3" w:rsidRDefault="006C584C">
                              <w:pPr>
                                <w:spacing w:before="12"/>
                                <w:ind w:left="159"/>
                                <w:rPr>
                                  <w:rFonts w:ascii="Times New Roman"/>
                                  <w:i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/>
                                  <w:i/>
                                  <w:w w:val="103"/>
                                  <w:sz w:val="24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10B53D" id="docshapegroup34" o:spid="_x0000_s1048" style="position:absolute;left:0;text-align:left;margin-left:200pt;margin-top:2.45pt;width:14.85pt;height:14.45pt;z-index:-16078336;mso-position-horizontal-relative:page;mso-position-vertical-relative:text" coordorigin="4000,49" coordsize="297,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">
                <v:line id="Line 8" o:spid="_x0000_s1049" style="position:absolute;visibility:visible;mso-wrap-style:square" from="4005,230" to="4036,2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" strokeweight=".17061mm"/>
                <v:line id="Line 7" o:spid="_x0000_s1050" style="position:absolute;visibility:visible;mso-wrap-style:square" from="4036,217" to="4080,2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" strokeweight=".35444mm"/>
                <v:shape id="docshape35" o:spid="_x0000_s1051" style="position:absolute;left:4085;top:53;width:207;height:246;visibility:visible;mso-wrap-style:square;v-text-anchor:top" coordsize="207,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" path="m,245l59,,207,e" filled="f" strokeweight=".17219mm">
                  <v:path arrowok="t" o:connecttype="custom" o:connectlocs="0,299;59,54;207,54" o:connectangles="0,0,0"/>
                </v:shape>
                <v:shape id="docshape36" o:spid="_x0000_s1052" type="#_x0000_t202" style="position:absolute;left:4000;top:48;width:297;height: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xt3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g1Mbd8AAAADbAAAADwAAAAAA&#10;AAAAAAAAAAAHAgAAZHJzL2Rvd25yZXYueG1sUEsFBgAAAAADAAMAtwAAAPQCAAAAAA==&#10;" filled="f" stroked="f">
                  <v:textbox inset="0,0,0,0">
                    <w:txbxContent>
                      <w:p w14:paraId="7C10B54F" w14:textId="77777777" w:rsidR="00E203C3" w:rsidRDefault="006C584C">
                        <w:pPr>
                          <w:spacing w:before="12"/>
                          <w:ind w:left="159"/>
                          <w:rPr>
                            <w:rFonts w:ascii="Times New Roman"/>
                            <w:i/>
                            <w:sz w:val="24"/>
                          </w:rPr>
                        </w:pPr>
                        <w:r>
                          <w:rPr>
                            <w:rFonts w:ascii="Times New Roman"/>
                            <w:i/>
                            <w:w w:val="103"/>
                            <w:sz w:val="24"/>
                          </w:rPr>
                          <w:t>n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C584C">
        <w:rPr>
          <w:i/>
        </w:rPr>
        <w:t>Use</w:t>
      </w:r>
      <w:r w:rsidR="006C584C">
        <w:rPr>
          <w:i/>
          <w:spacing w:val="1"/>
        </w:rPr>
        <w:t xml:space="preserve"> </w:t>
      </w:r>
      <w:r w:rsidR="006C584C">
        <w:rPr>
          <w:i/>
        </w:rPr>
        <w:t>equation</w:t>
      </w:r>
      <w:r w:rsidR="006C584C">
        <w:t>:</w:t>
      </w:r>
      <w:r w:rsidR="006C584C">
        <w:rPr>
          <w:spacing w:val="44"/>
        </w:rPr>
        <w:t xml:space="preserve"> </w:t>
      </w:r>
      <w:r w:rsidR="006C584C">
        <w:rPr>
          <w:rFonts w:ascii="Times New Roman" w:hAnsi="Times New Roman"/>
          <w:i/>
          <w:sz w:val="24"/>
        </w:rPr>
        <w:t>s</w:t>
      </w:r>
      <w:r w:rsidR="006C584C">
        <w:rPr>
          <w:rFonts w:ascii="Times New Roman" w:hAnsi="Times New Roman"/>
          <w:i/>
          <w:position w:val="-7"/>
          <w:sz w:val="14"/>
        </w:rPr>
        <w:t>d</w:t>
      </w:r>
      <w:r w:rsidR="006C584C">
        <w:rPr>
          <w:rFonts w:ascii="Times New Roman" w:hAnsi="Times New Roman"/>
          <w:i/>
          <w:spacing w:val="60"/>
          <w:position w:val="-7"/>
          <w:sz w:val="14"/>
        </w:rPr>
        <w:t xml:space="preserve"> </w:t>
      </w:r>
      <w:r w:rsidR="006C584C">
        <w:rPr>
          <w:rFonts w:ascii="Symbol" w:hAnsi="Symbol"/>
          <w:sz w:val="24"/>
        </w:rPr>
        <w:t></w:t>
      </w:r>
      <w:r w:rsidR="006C584C">
        <w:rPr>
          <w:rFonts w:ascii="Times New Roman" w:hAnsi="Times New Roman"/>
          <w:spacing w:val="-8"/>
          <w:sz w:val="24"/>
        </w:rPr>
        <w:t xml:space="preserve"> </w:t>
      </w:r>
      <w:r w:rsidR="006C584C">
        <w:rPr>
          <w:rFonts w:ascii="Times New Roman" w:hAnsi="Times New Roman"/>
          <w:i/>
          <w:sz w:val="24"/>
        </w:rPr>
        <w:t>s</w:t>
      </w:r>
      <w:r w:rsidR="006C584C">
        <w:rPr>
          <w:rFonts w:ascii="Times New Roman" w:hAnsi="Times New Roman"/>
          <w:i/>
          <w:position w:val="-5"/>
          <w:sz w:val="14"/>
        </w:rPr>
        <w:t>d</w:t>
      </w:r>
      <w:r w:rsidR="006C584C">
        <w:rPr>
          <w:rFonts w:ascii="Times New Roman" w:hAnsi="Times New Roman"/>
          <w:i/>
          <w:spacing w:val="36"/>
          <w:position w:val="-5"/>
          <w:sz w:val="14"/>
        </w:rPr>
        <w:t xml:space="preserve"> </w:t>
      </w:r>
      <w:r w:rsidR="006C584C">
        <w:rPr>
          <w:rFonts w:ascii="Times New Roman" w:hAnsi="Times New Roman"/>
          <w:sz w:val="24"/>
        </w:rPr>
        <w:t>/</w:t>
      </w:r>
      <w:r w:rsidR="006C584C">
        <w:rPr>
          <w:rFonts w:ascii="Times New Roman" w:hAnsi="Times New Roman"/>
          <w:sz w:val="24"/>
        </w:rPr>
        <w:tab/>
      </w:r>
      <w:r w:rsidR="006C584C">
        <w:t>:</w:t>
      </w:r>
    </w:p>
    <w:p w14:paraId="7C10B497" w14:textId="4A20C3AA" w:rsidR="00E203C3" w:rsidRDefault="00676506">
      <w:pPr>
        <w:pStyle w:val="BodyText"/>
        <w:spacing w:before="98" w:line="279" w:lineRule="exact"/>
        <w:ind w:left="2717"/>
        <w:rPr>
          <w:rFonts w:ascii="Cambria Math" w:eastAsia="Cambria Math" w:hAnsi="Cambria Math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7C10B53E" wp14:editId="0AC363B9">
                <wp:simplePos x="0" y="0"/>
                <wp:positionH relativeFrom="page">
                  <wp:posOffset>2716530</wp:posOffset>
                </wp:positionH>
                <wp:positionV relativeFrom="paragraph">
                  <wp:posOffset>254635</wp:posOffset>
                </wp:positionV>
                <wp:extent cx="492760" cy="46355"/>
                <wp:effectExtent l="0" t="0" r="0" b="0"/>
                <wp:wrapTopAndBottom/>
                <wp:docPr id="8" name="docshape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92760" cy="46355"/>
                        </a:xfrm>
                        <a:custGeom>
                          <a:avLst/>
                          <a:gdLst>
                            <a:gd name="T0" fmla="+- 0 4858 4278"/>
                            <a:gd name="T1" fmla="*/ T0 w 776"/>
                            <a:gd name="T2" fmla="+- 0 457 401"/>
                            <a:gd name="T3" fmla="*/ 457 h 73"/>
                            <a:gd name="T4" fmla="+- 0 4614 4278"/>
                            <a:gd name="T5" fmla="*/ T4 w 776"/>
                            <a:gd name="T6" fmla="+- 0 457 401"/>
                            <a:gd name="T7" fmla="*/ 457 h 73"/>
                            <a:gd name="T8" fmla="+- 0 4614 4278"/>
                            <a:gd name="T9" fmla="*/ T8 w 776"/>
                            <a:gd name="T10" fmla="+- 0 473 401"/>
                            <a:gd name="T11" fmla="*/ 473 h 73"/>
                            <a:gd name="T12" fmla="+- 0 4858 4278"/>
                            <a:gd name="T13" fmla="*/ T12 w 776"/>
                            <a:gd name="T14" fmla="+- 0 473 401"/>
                            <a:gd name="T15" fmla="*/ 473 h 73"/>
                            <a:gd name="T16" fmla="+- 0 4858 4278"/>
                            <a:gd name="T17" fmla="*/ T16 w 776"/>
                            <a:gd name="T18" fmla="+- 0 457 401"/>
                            <a:gd name="T19" fmla="*/ 457 h 73"/>
                            <a:gd name="T20" fmla="+- 0 5054 4278"/>
                            <a:gd name="T21" fmla="*/ T20 w 776"/>
                            <a:gd name="T22" fmla="+- 0 401 401"/>
                            <a:gd name="T23" fmla="*/ 401 h 73"/>
                            <a:gd name="T24" fmla="+- 0 4278 4278"/>
                            <a:gd name="T25" fmla="*/ T24 w 776"/>
                            <a:gd name="T26" fmla="+- 0 401 401"/>
                            <a:gd name="T27" fmla="*/ 401 h 73"/>
                            <a:gd name="T28" fmla="+- 0 4278 4278"/>
                            <a:gd name="T29" fmla="*/ T28 w 776"/>
                            <a:gd name="T30" fmla="+- 0 417 401"/>
                            <a:gd name="T31" fmla="*/ 417 h 73"/>
                            <a:gd name="T32" fmla="+- 0 5054 4278"/>
                            <a:gd name="T33" fmla="*/ T32 w 776"/>
                            <a:gd name="T34" fmla="+- 0 417 401"/>
                            <a:gd name="T35" fmla="*/ 417 h 73"/>
                            <a:gd name="T36" fmla="+- 0 5054 4278"/>
                            <a:gd name="T37" fmla="*/ T36 w 776"/>
                            <a:gd name="T38" fmla="+- 0 401 401"/>
                            <a:gd name="T39" fmla="*/ 401 h 7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776" h="73">
                              <a:moveTo>
                                <a:pt x="580" y="56"/>
                              </a:moveTo>
                              <a:lnTo>
                                <a:pt x="336" y="56"/>
                              </a:lnTo>
                              <a:lnTo>
                                <a:pt x="336" y="72"/>
                              </a:lnTo>
                              <a:lnTo>
                                <a:pt x="580" y="72"/>
                              </a:lnTo>
                              <a:lnTo>
                                <a:pt x="580" y="56"/>
                              </a:lnTo>
                              <a:close/>
                              <a:moveTo>
                                <a:pt x="776" y="0"/>
                              </a:moveTo>
                              <a:lnTo>
                                <a:pt x="0" y="0"/>
                              </a:lnTo>
                              <a:lnTo>
                                <a:pt x="0" y="16"/>
                              </a:lnTo>
                              <a:lnTo>
                                <a:pt x="776" y="16"/>
                              </a:lnTo>
                              <a:lnTo>
                                <a:pt x="77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23BDD3" id="docshape37" o:spid="_x0000_s1026" style="position:absolute;margin-left:213.9pt;margin-top:20.05pt;width:38.8pt;height:3.65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76,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" path="m580,56r-244,l336,72r244,l580,56xm776,l,,,16r776,l776,xe" fillcolor="black" stroked="f">
                <v:path arrowok="t" o:connecttype="custom" o:connectlocs="368300,290195;213360,290195;213360,300355;368300,300355;368300,290195;492760,254635;0,254635;0,264795;492760,264795;492760,254635" o:connectangles="0,0,0,0,0,0,0,0,0,0"/>
                <w10:wrap type="topAndBottom" anchorx="page"/>
              </v:shape>
            </w:pict>
          </mc:Fallback>
        </mc:AlternateContent>
      </w:r>
      <w:r w:rsidR="00913FA6" w:rsidRPr="00913FA6">
        <w:rPr>
          <w:rFonts w:ascii="Times New Roman" w:hAnsi="Times New Roman"/>
          <w:i/>
          <w:sz w:val="24"/>
        </w:rPr>
        <w:t xml:space="preserve"> </w:t>
      </w:r>
      <w:r w:rsidR="00913FA6">
        <w:rPr>
          <w:rFonts w:ascii="Times New Roman" w:hAnsi="Times New Roman"/>
          <w:i/>
          <w:sz w:val="24"/>
        </w:rPr>
        <w:t>s</w:t>
      </w:r>
      <w:r w:rsidR="00913FA6">
        <w:rPr>
          <w:rFonts w:ascii="Times New Roman" w:hAnsi="Times New Roman"/>
          <w:i/>
          <w:position w:val="-7"/>
          <w:sz w:val="14"/>
        </w:rPr>
        <w:t>d</w:t>
      </w:r>
      <w:r w:rsidR="006C584C">
        <w:rPr>
          <w:rFonts w:ascii="Cambria Math" w:eastAsia="Cambria Math" w:hAnsi="Cambria Math"/>
        </w:rPr>
        <w:t xml:space="preserve"> </w:t>
      </w:r>
      <w:r w:rsidR="006C584C">
        <w:rPr>
          <w:rFonts w:ascii="Cambria Math" w:eastAsia="Cambria Math" w:hAnsi="Cambria Math"/>
          <w:spacing w:val="-22"/>
        </w:rPr>
        <w:t xml:space="preserve"> </w:t>
      </w:r>
      <w:r w:rsidR="006C584C">
        <w:rPr>
          <w:rFonts w:ascii="Cambria Math" w:eastAsia="Cambria Math" w:hAnsi="Cambria Math"/>
        </w:rPr>
        <w:t>=</w:t>
      </w:r>
      <w:r w:rsidR="006C584C">
        <w:rPr>
          <w:rFonts w:ascii="Cambria Math" w:eastAsia="Cambria Math" w:hAnsi="Cambria Math"/>
          <w:spacing w:val="15"/>
        </w:rPr>
        <w:t xml:space="preserve"> </w:t>
      </w:r>
      <w:r w:rsidR="006C584C">
        <w:rPr>
          <w:rFonts w:ascii="Cambria Math" w:eastAsia="Cambria Math" w:hAnsi="Cambria Math"/>
          <w:spacing w:val="-2"/>
          <w:position w:val="17"/>
        </w:rPr>
        <w:t>0</w:t>
      </w:r>
      <w:r w:rsidR="006C584C">
        <w:rPr>
          <w:rFonts w:ascii="Cambria Math" w:eastAsia="Cambria Math" w:hAnsi="Cambria Math"/>
          <w:spacing w:val="2"/>
          <w:position w:val="17"/>
        </w:rPr>
        <w:t>.</w:t>
      </w:r>
      <w:r w:rsidR="006C584C">
        <w:rPr>
          <w:rFonts w:ascii="Cambria Math" w:eastAsia="Cambria Math" w:hAnsi="Cambria Math"/>
          <w:spacing w:val="-2"/>
          <w:position w:val="17"/>
        </w:rPr>
        <w:t>8459</w:t>
      </w:r>
      <w:r w:rsidR="006C584C">
        <w:rPr>
          <w:rFonts w:ascii="Cambria Math" w:eastAsia="Cambria Math" w:hAnsi="Cambria Math"/>
          <w:position w:val="17"/>
        </w:rPr>
        <w:t>4</w:t>
      </w:r>
      <w:r w:rsidR="006C584C">
        <w:rPr>
          <w:rFonts w:ascii="Cambria Math" w:eastAsia="Cambria Math" w:hAnsi="Cambria Math"/>
          <w:spacing w:val="17"/>
          <w:position w:val="17"/>
        </w:rPr>
        <w:t xml:space="preserve"> </w:t>
      </w:r>
      <w:r w:rsidR="006C584C">
        <w:rPr>
          <w:rFonts w:ascii="Cambria Math" w:eastAsia="Cambria Math" w:hAnsi="Cambria Math"/>
        </w:rPr>
        <w:t>=</w:t>
      </w:r>
      <w:r w:rsidR="006C584C">
        <w:rPr>
          <w:rFonts w:ascii="Cambria Math" w:eastAsia="Cambria Math" w:hAnsi="Cambria Math"/>
          <w:spacing w:val="15"/>
        </w:rPr>
        <w:t xml:space="preserve"> </w:t>
      </w:r>
      <w:r w:rsidR="006C584C">
        <w:rPr>
          <w:rFonts w:ascii="Cambria Math" w:eastAsia="Cambria Math" w:hAnsi="Cambria Math"/>
          <w:spacing w:val="-2"/>
        </w:rPr>
        <w:t>0.18</w:t>
      </w:r>
      <w:r w:rsidR="006C584C">
        <w:rPr>
          <w:rFonts w:ascii="Cambria Math" w:eastAsia="Cambria Math" w:hAnsi="Cambria Math"/>
          <w:spacing w:val="2"/>
        </w:rPr>
        <w:t>0</w:t>
      </w:r>
      <w:r w:rsidR="006C584C">
        <w:rPr>
          <w:rFonts w:ascii="Cambria Math" w:eastAsia="Cambria Math" w:hAnsi="Cambria Math"/>
          <w:spacing w:val="-2"/>
        </w:rPr>
        <w:t>3</w:t>
      </w:r>
      <w:r w:rsidR="006C584C">
        <w:rPr>
          <w:rFonts w:ascii="Cambria Math" w:eastAsia="Cambria Math" w:hAnsi="Cambria Math"/>
        </w:rPr>
        <w:t>5</w:t>
      </w:r>
    </w:p>
    <w:p w14:paraId="7C10B498" w14:textId="65FF33A9" w:rsidR="00E203C3" w:rsidRDefault="006C584C">
      <w:pPr>
        <w:pStyle w:val="BodyText"/>
        <w:tabs>
          <w:tab w:val="left" w:pos="3429"/>
        </w:tabs>
        <w:ind w:left="2833"/>
        <w:rPr>
          <w:rFonts w:ascii="Cambria Math" w:eastAsia="Cambria Math" w:hAnsi="Cambria Math"/>
        </w:rPr>
      </w:pPr>
      <w:r>
        <w:rPr>
          <w:rFonts w:ascii="Cambria Math" w:eastAsia="Cambria Math" w:hAnsi="Cambria Math"/>
          <w:w w:val="115"/>
        </w:rPr>
        <w:tab/>
        <w:t>√</w:t>
      </w:r>
      <w:r>
        <w:rPr>
          <w:rFonts w:ascii="Cambria Math" w:eastAsia="Cambria Math" w:hAnsi="Cambria Math"/>
          <w:w w:val="115"/>
          <w:position w:val="1"/>
        </w:rPr>
        <w:t>22</w:t>
      </w:r>
    </w:p>
    <w:p w14:paraId="7C10B499" w14:textId="398F442F" w:rsidR="00E203C3" w:rsidRDefault="006C584C">
      <w:pPr>
        <w:pStyle w:val="ListParagraph"/>
        <w:numPr>
          <w:ilvl w:val="1"/>
          <w:numId w:val="2"/>
        </w:numPr>
        <w:tabs>
          <w:tab w:val="left" w:pos="833"/>
        </w:tabs>
        <w:ind w:right="4051"/>
      </w:pPr>
      <w:r>
        <w:t>Do your results support the claim that no significant salary</w:t>
      </w:r>
      <w:r>
        <w:rPr>
          <w:spacing w:val="1"/>
        </w:rPr>
        <w:t xml:space="preserve"> </w:t>
      </w:r>
      <w:r>
        <w:t>difference</w:t>
      </w:r>
      <w:r>
        <w:rPr>
          <w:spacing w:val="-6"/>
        </w:rPr>
        <w:t xml:space="preserve"> </w:t>
      </w:r>
      <w:r>
        <w:t>exists</w:t>
      </w:r>
      <w:r>
        <w:rPr>
          <w:spacing w:val="-2"/>
        </w:rPr>
        <w:t xml:space="preserve"> </w:t>
      </w:r>
      <w:r>
        <w:t>between</w:t>
      </w:r>
      <w:r>
        <w:rPr>
          <w:spacing w:val="-1"/>
        </w:rPr>
        <w:t xml:space="preserve"> </w:t>
      </w:r>
      <w:r>
        <w:t>mal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emale</w:t>
      </w:r>
      <w:r>
        <w:rPr>
          <w:spacing w:val="-3"/>
        </w:rPr>
        <w:t xml:space="preserve"> </w:t>
      </w:r>
      <w:r>
        <w:t>college</w:t>
      </w:r>
      <w:r>
        <w:rPr>
          <w:spacing w:val="-6"/>
        </w:rPr>
        <w:t xml:space="preserve"> </w:t>
      </w:r>
      <w:r>
        <w:t>professors…</w:t>
      </w:r>
    </w:p>
    <w:p w14:paraId="7C10B49A" w14:textId="77777777" w:rsidR="00E203C3" w:rsidRDefault="006C584C">
      <w:pPr>
        <w:pStyle w:val="BodyText"/>
        <w:spacing w:line="268" w:lineRule="exact"/>
      </w:pPr>
      <w:r>
        <w:t>…a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5%</w:t>
      </w:r>
      <w:r>
        <w:rPr>
          <w:spacing w:val="-1"/>
        </w:rPr>
        <w:t xml:space="preserve"> </w:t>
      </w:r>
      <w:r>
        <w:t>level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ignificance?</w:t>
      </w:r>
    </w:p>
    <w:p w14:paraId="06054E0C" w14:textId="079FB45F" w:rsidR="00260F92" w:rsidRDefault="006C584C" w:rsidP="00E92865">
      <w:pPr>
        <w:pStyle w:val="BodyText"/>
        <w:spacing w:line="268" w:lineRule="exact"/>
      </w:pPr>
      <w:r>
        <w:t>…at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10%</w:t>
      </w:r>
      <w:r>
        <w:rPr>
          <w:spacing w:val="-2"/>
        </w:rPr>
        <w:t xml:space="preserve"> </w:t>
      </w:r>
      <w:r>
        <w:t>level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ignificance?</w:t>
      </w:r>
    </w:p>
    <w:p w14:paraId="7C10B520" w14:textId="6F8ED584" w:rsidR="00DD34D0" w:rsidRDefault="00676506" w:rsidP="00D448D4">
      <w:pPr>
        <w:pStyle w:val="BodyText"/>
        <w:spacing w:before="5"/>
        <w:ind w:left="0"/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7C10B53F" wp14:editId="2CE2EB13">
                <wp:simplePos x="0" y="0"/>
                <wp:positionH relativeFrom="page">
                  <wp:posOffset>1201420</wp:posOffset>
                </wp:positionH>
                <wp:positionV relativeFrom="paragraph">
                  <wp:posOffset>77470</wp:posOffset>
                </wp:positionV>
                <wp:extent cx="5379720" cy="601980"/>
                <wp:effectExtent l="0" t="0" r="0" b="0"/>
                <wp:wrapTopAndBottom/>
                <wp:docPr id="6" name="docshape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9720" cy="601980"/>
                        </a:xfrm>
                        <a:prstGeom prst="rect">
                          <a:avLst/>
                        </a:prstGeom>
                        <a:noFill/>
                        <a:ln w="10160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C10B550" w14:textId="73D0C7C0" w:rsidR="00E203C3" w:rsidRDefault="006C584C">
                            <w:pPr>
                              <w:pStyle w:val="BodyText"/>
                              <w:spacing w:before="68" w:line="242" w:lineRule="auto"/>
                              <w:ind w:left="140" w:right="14"/>
                            </w:pPr>
                            <w:r>
                              <w:t>Becaus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</w:rPr>
                              <w:t>p</w:t>
                            </w:r>
                            <w:r>
                              <w:t>-valu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0.10633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greater than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0.05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or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0.10,</w:t>
                            </w:r>
                            <w:r>
                              <w:rPr>
                                <w:spacing w:val="3"/>
                              </w:rPr>
                              <w:t xml:space="preserve"> </w:t>
                            </w:r>
                            <w:r>
                              <w:t>w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have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n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evidenc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5% or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r>
                              <w:t>10% level of significance to reject the original assumption (</w:t>
                            </w:r>
                            <w:r>
                              <w:rPr>
                                <w:i/>
                              </w:rPr>
                              <w:t>H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>) that female assistant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professor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receive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n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average,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 w:rsidR="00056A9C">
                              <w:rPr>
                                <w:spacing w:val="1"/>
                              </w:rPr>
                              <w:t xml:space="preserve">the same as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al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assistant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professor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0B53F" id="docshape38" o:spid="_x0000_s1053" type="#_x0000_t202" style="position:absolute;margin-left:94.6pt;margin-top:6.1pt;width:423.6pt;height:47.4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" filled="f" strokeweight=".8pt">
                <v:textbox inset="0,0,0,0">
                  <w:txbxContent>
                    <w:p w14:paraId="7C10B550" w14:textId="73D0C7C0" w:rsidR="00E203C3" w:rsidRDefault="006C584C">
                      <w:pPr>
                        <w:pStyle w:val="BodyText"/>
                        <w:spacing w:before="68" w:line="242" w:lineRule="auto"/>
                        <w:ind w:left="140" w:right="14"/>
                      </w:pPr>
                      <w:r>
                        <w:t>Becaus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rPr>
                          <w:i/>
                        </w:rPr>
                        <w:t>p</w:t>
                      </w:r>
                      <w:r>
                        <w:t>-valu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=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0.10633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greater than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0.05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or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0.10,</w:t>
                      </w:r>
                      <w:r>
                        <w:rPr>
                          <w:spacing w:val="3"/>
                        </w:rPr>
                        <w:t xml:space="preserve"> </w:t>
                      </w:r>
                      <w:r>
                        <w:t>w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have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n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evidenc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5% or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r>
                        <w:t>10% level of significance to reject the original assumption (</w:t>
                      </w:r>
                      <w:r>
                        <w:rPr>
                          <w:i/>
                        </w:rPr>
                        <w:t>H</w:t>
                      </w:r>
                      <w:r>
                        <w:rPr>
                          <w:vertAlign w:val="subscript"/>
                        </w:rPr>
                        <w:t>0</w:t>
                      </w:r>
                      <w:r>
                        <w:t>) that female assistant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professor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receive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n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average,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 w:rsidR="00056A9C">
                        <w:rPr>
                          <w:spacing w:val="1"/>
                        </w:rPr>
                        <w:t xml:space="preserve">the same as </w:t>
                      </w:r>
                      <w:r>
                        <w:t>th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al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assistant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professor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sectPr w:rsidR="00DD34D0">
      <w:footerReference w:type="default" r:id="rId23"/>
      <w:pgSz w:w="12240" w:h="15840"/>
      <w:pgMar w:top="1320" w:right="640" w:bottom="900" w:left="1040" w:header="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DDC4" w14:textId="77777777" w:rsidR="006E617D" w:rsidRDefault="006E617D">
      <w:r>
        <w:separator/>
      </w:r>
    </w:p>
  </w:endnote>
  <w:endnote w:type="continuationSeparator" w:id="0">
    <w:p w14:paraId="4A8C7DF0" w14:textId="77777777" w:rsidR="006E617D" w:rsidRDefault="006E61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99699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49099E" w14:textId="457F278F" w:rsidR="0002469D" w:rsidRDefault="000246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10B540" w14:textId="2814FD60" w:rsidR="00E203C3" w:rsidRDefault="00E203C3">
    <w:pPr>
      <w:pStyle w:val="BodyText"/>
      <w:spacing w:line="14" w:lineRule="auto"/>
      <w:ind w:left="0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80557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829219" w14:textId="70E50018" w:rsidR="000C3A92" w:rsidRDefault="000C3A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10B542" w14:textId="3163AA21" w:rsidR="00E203C3" w:rsidRDefault="00E203C3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B0A34" w14:textId="77777777" w:rsidR="006E617D" w:rsidRDefault="006E617D">
      <w:r>
        <w:separator/>
      </w:r>
    </w:p>
  </w:footnote>
  <w:footnote w:type="continuationSeparator" w:id="0">
    <w:p w14:paraId="1B86002D" w14:textId="77777777" w:rsidR="006E617D" w:rsidRDefault="006E6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1CD"/>
    <w:multiLevelType w:val="hybridMultilevel"/>
    <w:tmpl w:val="9C0A9928"/>
    <w:lvl w:ilvl="0" w:tplc="34CA8530">
      <w:start w:val="1"/>
      <w:numFmt w:val="lowerLetter"/>
      <w:lvlText w:val="%1."/>
      <w:lvlJc w:val="left"/>
      <w:pPr>
        <w:ind w:left="832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0FD6CDAE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4BD0F87E">
      <w:numFmt w:val="bullet"/>
      <w:lvlText w:val="•"/>
      <w:lvlJc w:val="left"/>
      <w:pPr>
        <w:ind w:left="2784" w:hanging="360"/>
      </w:pPr>
      <w:rPr>
        <w:rFonts w:hint="default"/>
        <w:lang w:val="en-US" w:eastAsia="en-US" w:bidi="ar-SA"/>
      </w:rPr>
    </w:lvl>
    <w:lvl w:ilvl="3" w:tplc="B5B42730">
      <w:numFmt w:val="bullet"/>
      <w:lvlText w:val="•"/>
      <w:lvlJc w:val="left"/>
      <w:pPr>
        <w:ind w:left="3756" w:hanging="360"/>
      </w:pPr>
      <w:rPr>
        <w:rFonts w:hint="default"/>
        <w:lang w:val="en-US" w:eastAsia="en-US" w:bidi="ar-SA"/>
      </w:rPr>
    </w:lvl>
    <w:lvl w:ilvl="4" w:tplc="B5A407B8">
      <w:numFmt w:val="bullet"/>
      <w:lvlText w:val="•"/>
      <w:lvlJc w:val="left"/>
      <w:pPr>
        <w:ind w:left="4728" w:hanging="360"/>
      </w:pPr>
      <w:rPr>
        <w:rFonts w:hint="default"/>
        <w:lang w:val="en-US" w:eastAsia="en-US" w:bidi="ar-SA"/>
      </w:rPr>
    </w:lvl>
    <w:lvl w:ilvl="5" w:tplc="A2CE649A">
      <w:numFmt w:val="bullet"/>
      <w:lvlText w:val="•"/>
      <w:lvlJc w:val="left"/>
      <w:pPr>
        <w:ind w:left="5700" w:hanging="360"/>
      </w:pPr>
      <w:rPr>
        <w:rFonts w:hint="default"/>
        <w:lang w:val="en-US" w:eastAsia="en-US" w:bidi="ar-SA"/>
      </w:rPr>
    </w:lvl>
    <w:lvl w:ilvl="6" w:tplc="CF767A9A">
      <w:numFmt w:val="bullet"/>
      <w:lvlText w:val="•"/>
      <w:lvlJc w:val="left"/>
      <w:pPr>
        <w:ind w:left="6672" w:hanging="360"/>
      </w:pPr>
      <w:rPr>
        <w:rFonts w:hint="default"/>
        <w:lang w:val="en-US" w:eastAsia="en-US" w:bidi="ar-SA"/>
      </w:rPr>
    </w:lvl>
    <w:lvl w:ilvl="7" w:tplc="F0523826">
      <w:numFmt w:val="bullet"/>
      <w:lvlText w:val="•"/>
      <w:lvlJc w:val="left"/>
      <w:pPr>
        <w:ind w:left="7644" w:hanging="360"/>
      </w:pPr>
      <w:rPr>
        <w:rFonts w:hint="default"/>
        <w:lang w:val="en-US" w:eastAsia="en-US" w:bidi="ar-SA"/>
      </w:rPr>
    </w:lvl>
    <w:lvl w:ilvl="8" w:tplc="6ECABC36">
      <w:numFmt w:val="bullet"/>
      <w:lvlText w:val="•"/>
      <w:lvlJc w:val="left"/>
      <w:pPr>
        <w:ind w:left="861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7D541FF"/>
    <w:multiLevelType w:val="hybridMultilevel"/>
    <w:tmpl w:val="44A4AB38"/>
    <w:lvl w:ilvl="0" w:tplc="19E6F1F0">
      <w:start w:val="1"/>
      <w:numFmt w:val="decimal"/>
      <w:lvlText w:val="%1."/>
      <w:lvlJc w:val="left"/>
      <w:pPr>
        <w:ind w:left="472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09C41B9C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ar-SA"/>
      </w:rPr>
    </w:lvl>
    <w:lvl w:ilvl="2" w:tplc="B010CCDE">
      <w:numFmt w:val="bullet"/>
      <w:lvlText w:val="•"/>
      <w:lvlJc w:val="left"/>
      <w:pPr>
        <w:ind w:left="2496" w:hanging="360"/>
      </w:pPr>
      <w:rPr>
        <w:rFonts w:hint="default"/>
        <w:lang w:val="en-US" w:eastAsia="en-US" w:bidi="ar-SA"/>
      </w:rPr>
    </w:lvl>
    <w:lvl w:ilvl="3" w:tplc="1FDA65C8">
      <w:numFmt w:val="bullet"/>
      <w:lvlText w:val="•"/>
      <w:lvlJc w:val="left"/>
      <w:pPr>
        <w:ind w:left="3504" w:hanging="360"/>
      </w:pPr>
      <w:rPr>
        <w:rFonts w:hint="default"/>
        <w:lang w:val="en-US" w:eastAsia="en-US" w:bidi="ar-SA"/>
      </w:rPr>
    </w:lvl>
    <w:lvl w:ilvl="4" w:tplc="07E07284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5" w:tplc="90CC6FA0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CC8CB0D4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39C47FA8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BB461CEC">
      <w:numFmt w:val="bullet"/>
      <w:lvlText w:val="•"/>
      <w:lvlJc w:val="left"/>
      <w:pPr>
        <w:ind w:left="854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35B71EF"/>
    <w:multiLevelType w:val="hybridMultilevel"/>
    <w:tmpl w:val="38EC4916"/>
    <w:lvl w:ilvl="0" w:tplc="1FE6431A">
      <w:start w:val="1"/>
      <w:numFmt w:val="decimal"/>
      <w:lvlText w:val="%1."/>
      <w:lvlJc w:val="left"/>
      <w:pPr>
        <w:ind w:left="472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39A9B84">
      <w:numFmt w:val="bullet"/>
      <w:lvlText w:val="•"/>
      <w:lvlJc w:val="left"/>
      <w:pPr>
        <w:ind w:left="1488" w:hanging="360"/>
      </w:pPr>
      <w:rPr>
        <w:rFonts w:hint="default"/>
        <w:lang w:val="en-US" w:eastAsia="en-US" w:bidi="ar-SA"/>
      </w:rPr>
    </w:lvl>
    <w:lvl w:ilvl="2" w:tplc="BC42ACF4">
      <w:numFmt w:val="bullet"/>
      <w:lvlText w:val="•"/>
      <w:lvlJc w:val="left"/>
      <w:pPr>
        <w:ind w:left="2496" w:hanging="360"/>
      </w:pPr>
      <w:rPr>
        <w:rFonts w:hint="default"/>
        <w:lang w:val="en-US" w:eastAsia="en-US" w:bidi="ar-SA"/>
      </w:rPr>
    </w:lvl>
    <w:lvl w:ilvl="3" w:tplc="821E254A">
      <w:numFmt w:val="bullet"/>
      <w:lvlText w:val="•"/>
      <w:lvlJc w:val="left"/>
      <w:pPr>
        <w:ind w:left="3504" w:hanging="360"/>
      </w:pPr>
      <w:rPr>
        <w:rFonts w:hint="default"/>
        <w:lang w:val="en-US" w:eastAsia="en-US" w:bidi="ar-SA"/>
      </w:rPr>
    </w:lvl>
    <w:lvl w:ilvl="4" w:tplc="E3C471AE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5" w:tplc="800AA1D6">
      <w:numFmt w:val="bullet"/>
      <w:lvlText w:val="•"/>
      <w:lvlJc w:val="left"/>
      <w:pPr>
        <w:ind w:left="5520" w:hanging="360"/>
      </w:pPr>
      <w:rPr>
        <w:rFonts w:hint="default"/>
        <w:lang w:val="en-US" w:eastAsia="en-US" w:bidi="ar-SA"/>
      </w:rPr>
    </w:lvl>
    <w:lvl w:ilvl="6" w:tplc="2F7ADD82">
      <w:numFmt w:val="bullet"/>
      <w:lvlText w:val="•"/>
      <w:lvlJc w:val="left"/>
      <w:pPr>
        <w:ind w:left="6528" w:hanging="360"/>
      </w:pPr>
      <w:rPr>
        <w:rFonts w:hint="default"/>
        <w:lang w:val="en-US" w:eastAsia="en-US" w:bidi="ar-SA"/>
      </w:rPr>
    </w:lvl>
    <w:lvl w:ilvl="7" w:tplc="5D60B1DC">
      <w:numFmt w:val="bullet"/>
      <w:lvlText w:val="•"/>
      <w:lvlJc w:val="left"/>
      <w:pPr>
        <w:ind w:left="7536" w:hanging="360"/>
      </w:pPr>
      <w:rPr>
        <w:rFonts w:hint="default"/>
        <w:lang w:val="en-US" w:eastAsia="en-US" w:bidi="ar-SA"/>
      </w:rPr>
    </w:lvl>
    <w:lvl w:ilvl="8" w:tplc="BFDE51BE">
      <w:numFmt w:val="bullet"/>
      <w:lvlText w:val="•"/>
      <w:lvlJc w:val="left"/>
      <w:pPr>
        <w:ind w:left="854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A0F14A7"/>
    <w:multiLevelType w:val="hybridMultilevel"/>
    <w:tmpl w:val="071886F0"/>
    <w:lvl w:ilvl="0" w:tplc="29BEB890">
      <w:start w:val="3"/>
      <w:numFmt w:val="decimal"/>
      <w:lvlText w:val="%1."/>
      <w:lvlJc w:val="left"/>
      <w:pPr>
        <w:ind w:left="472" w:hanging="360"/>
        <w:jc w:val="left"/>
      </w:pPr>
      <w:rPr>
        <w:rFonts w:hint="default"/>
        <w:w w:val="100"/>
        <w:lang w:val="en-US" w:eastAsia="en-US" w:bidi="ar-SA"/>
      </w:rPr>
    </w:lvl>
    <w:lvl w:ilvl="1" w:tplc="0040F09E">
      <w:start w:val="1"/>
      <w:numFmt w:val="lowerLetter"/>
      <w:lvlText w:val="%2."/>
      <w:lvlJc w:val="left"/>
      <w:pPr>
        <w:ind w:left="832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2" w:tplc="87B468FA">
      <w:numFmt w:val="bullet"/>
      <w:lvlText w:val="•"/>
      <w:lvlJc w:val="left"/>
      <w:pPr>
        <w:ind w:left="1920" w:hanging="360"/>
      </w:pPr>
      <w:rPr>
        <w:rFonts w:hint="default"/>
        <w:lang w:val="en-US" w:eastAsia="en-US" w:bidi="ar-SA"/>
      </w:rPr>
    </w:lvl>
    <w:lvl w:ilvl="3" w:tplc="9EA6EFA0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4" w:tplc="7E58818E">
      <w:numFmt w:val="bullet"/>
      <w:lvlText w:val="•"/>
      <w:lvlJc w:val="left"/>
      <w:pPr>
        <w:ind w:left="4080" w:hanging="360"/>
      </w:pPr>
      <w:rPr>
        <w:rFonts w:hint="default"/>
        <w:lang w:val="en-US" w:eastAsia="en-US" w:bidi="ar-SA"/>
      </w:rPr>
    </w:lvl>
    <w:lvl w:ilvl="5" w:tplc="8912E588">
      <w:numFmt w:val="bullet"/>
      <w:lvlText w:val="•"/>
      <w:lvlJc w:val="left"/>
      <w:pPr>
        <w:ind w:left="5160" w:hanging="360"/>
      </w:pPr>
      <w:rPr>
        <w:rFonts w:hint="default"/>
        <w:lang w:val="en-US" w:eastAsia="en-US" w:bidi="ar-SA"/>
      </w:rPr>
    </w:lvl>
    <w:lvl w:ilvl="6" w:tplc="4E7A00D0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7" w:tplc="91585ACA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4A422CC6">
      <w:numFmt w:val="bullet"/>
      <w:lvlText w:val="•"/>
      <w:lvlJc w:val="left"/>
      <w:pPr>
        <w:ind w:left="84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C2F7D6F"/>
    <w:multiLevelType w:val="hybridMultilevel"/>
    <w:tmpl w:val="C2FE02AC"/>
    <w:lvl w:ilvl="0" w:tplc="EAF2F9B8">
      <w:start w:val="1"/>
      <w:numFmt w:val="decimal"/>
      <w:lvlText w:val="%1."/>
      <w:lvlJc w:val="left"/>
      <w:pPr>
        <w:ind w:left="472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738366C"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2" w:tplc="1C7C259C">
      <w:numFmt w:val="bullet"/>
      <w:lvlText w:val="•"/>
      <w:lvlJc w:val="left"/>
      <w:pPr>
        <w:ind w:left="1920" w:hanging="360"/>
      </w:pPr>
      <w:rPr>
        <w:rFonts w:hint="default"/>
        <w:lang w:val="en-US" w:eastAsia="en-US" w:bidi="ar-SA"/>
      </w:rPr>
    </w:lvl>
    <w:lvl w:ilvl="3" w:tplc="3E862802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4" w:tplc="44665FA8">
      <w:numFmt w:val="bullet"/>
      <w:lvlText w:val="•"/>
      <w:lvlJc w:val="left"/>
      <w:pPr>
        <w:ind w:left="4080" w:hanging="360"/>
      </w:pPr>
      <w:rPr>
        <w:rFonts w:hint="default"/>
        <w:lang w:val="en-US" w:eastAsia="en-US" w:bidi="ar-SA"/>
      </w:rPr>
    </w:lvl>
    <w:lvl w:ilvl="5" w:tplc="03146E4C">
      <w:numFmt w:val="bullet"/>
      <w:lvlText w:val="•"/>
      <w:lvlJc w:val="left"/>
      <w:pPr>
        <w:ind w:left="5160" w:hanging="360"/>
      </w:pPr>
      <w:rPr>
        <w:rFonts w:hint="default"/>
        <w:lang w:val="en-US" w:eastAsia="en-US" w:bidi="ar-SA"/>
      </w:rPr>
    </w:lvl>
    <w:lvl w:ilvl="6" w:tplc="FC04DC56">
      <w:numFmt w:val="bullet"/>
      <w:lvlText w:val="•"/>
      <w:lvlJc w:val="left"/>
      <w:pPr>
        <w:ind w:left="6240" w:hanging="360"/>
      </w:pPr>
      <w:rPr>
        <w:rFonts w:hint="default"/>
        <w:lang w:val="en-US" w:eastAsia="en-US" w:bidi="ar-SA"/>
      </w:rPr>
    </w:lvl>
    <w:lvl w:ilvl="7" w:tplc="71B488BE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7E226768">
      <w:numFmt w:val="bullet"/>
      <w:lvlText w:val="•"/>
      <w:lvlJc w:val="left"/>
      <w:pPr>
        <w:ind w:left="8400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NDQzNjYxszCwNDZR0lEKTi0uzszPAykwrAUARbktzywAAAA="/>
  </w:docVars>
  <w:rsids>
    <w:rsidRoot w:val="00E203C3"/>
    <w:rsid w:val="00012FD5"/>
    <w:rsid w:val="0002469D"/>
    <w:rsid w:val="00043FFD"/>
    <w:rsid w:val="00056A9C"/>
    <w:rsid w:val="000B161A"/>
    <w:rsid w:val="000B5A8E"/>
    <w:rsid w:val="000C3A92"/>
    <w:rsid w:val="000E377C"/>
    <w:rsid w:val="000E6241"/>
    <w:rsid w:val="00135FA7"/>
    <w:rsid w:val="001D4079"/>
    <w:rsid w:val="00245DCC"/>
    <w:rsid w:val="00255299"/>
    <w:rsid w:val="00260F92"/>
    <w:rsid w:val="002C5C8A"/>
    <w:rsid w:val="002D2406"/>
    <w:rsid w:val="002E3BE4"/>
    <w:rsid w:val="00304D31"/>
    <w:rsid w:val="00313A66"/>
    <w:rsid w:val="00382021"/>
    <w:rsid w:val="00436B25"/>
    <w:rsid w:val="00437348"/>
    <w:rsid w:val="004A56B7"/>
    <w:rsid w:val="005366FC"/>
    <w:rsid w:val="00540AB0"/>
    <w:rsid w:val="00546722"/>
    <w:rsid w:val="005B0518"/>
    <w:rsid w:val="005B1434"/>
    <w:rsid w:val="005C5A2B"/>
    <w:rsid w:val="00644C94"/>
    <w:rsid w:val="00656816"/>
    <w:rsid w:val="00676506"/>
    <w:rsid w:val="00681E91"/>
    <w:rsid w:val="00697CF8"/>
    <w:rsid w:val="006A5603"/>
    <w:rsid w:val="006C584C"/>
    <w:rsid w:val="006E1401"/>
    <w:rsid w:val="006E617D"/>
    <w:rsid w:val="006E7B1F"/>
    <w:rsid w:val="00713144"/>
    <w:rsid w:val="007544EF"/>
    <w:rsid w:val="00803178"/>
    <w:rsid w:val="008667A5"/>
    <w:rsid w:val="008C5A0B"/>
    <w:rsid w:val="008D6A43"/>
    <w:rsid w:val="00913FA6"/>
    <w:rsid w:val="00945D91"/>
    <w:rsid w:val="00993A78"/>
    <w:rsid w:val="00A03A9F"/>
    <w:rsid w:val="00A55295"/>
    <w:rsid w:val="00BA450E"/>
    <w:rsid w:val="00BB33A1"/>
    <w:rsid w:val="00C930C1"/>
    <w:rsid w:val="00D448D4"/>
    <w:rsid w:val="00DB04B5"/>
    <w:rsid w:val="00DD0D5D"/>
    <w:rsid w:val="00DD34D0"/>
    <w:rsid w:val="00DD6CAD"/>
    <w:rsid w:val="00DE6935"/>
    <w:rsid w:val="00E203C3"/>
    <w:rsid w:val="00E85224"/>
    <w:rsid w:val="00E92865"/>
    <w:rsid w:val="00EE16FE"/>
    <w:rsid w:val="00F00CCE"/>
    <w:rsid w:val="00F30978"/>
    <w:rsid w:val="00FA5EC5"/>
    <w:rsid w:val="00FD7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10B3FA"/>
  <w15:docId w15:val="{8DA2B05F-20E6-474D-9296-97B19281B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2"/>
    </w:pPr>
  </w:style>
  <w:style w:type="paragraph" w:styleId="Title">
    <w:name w:val="Title"/>
    <w:basedOn w:val="Normal"/>
    <w:uiPriority w:val="10"/>
    <w:qFormat/>
    <w:pPr>
      <w:spacing w:before="9"/>
      <w:ind w:left="816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59"/>
      <w:ind w:left="832" w:hanging="361"/>
    </w:pPr>
  </w:style>
  <w:style w:type="paragraph" w:customStyle="1" w:styleId="TableParagraph">
    <w:name w:val="Table Paragraph"/>
    <w:basedOn w:val="Normal"/>
    <w:uiPriority w:val="1"/>
    <w:qFormat/>
    <w:pPr>
      <w:spacing w:line="246" w:lineRule="exact"/>
      <w:ind w:left="293" w:right="163"/>
      <w:jc w:val="center"/>
    </w:pPr>
  </w:style>
  <w:style w:type="paragraph" w:styleId="Header">
    <w:name w:val="header"/>
    <w:basedOn w:val="Normal"/>
    <w:link w:val="HeaderChar"/>
    <w:uiPriority w:val="99"/>
    <w:unhideWhenUsed/>
    <w:rsid w:val="00DD6C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6CA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DD6C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6CAD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711</Words>
  <Characters>4053</Characters>
  <Application>Microsoft Office Word</Application>
  <DocSecurity>0</DocSecurity>
  <Lines>33</Lines>
  <Paragraphs>9</Paragraphs>
  <ScaleCrop>false</ScaleCrop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</dc:creator>
  <cp:lastModifiedBy>Dragos Ailoae</cp:lastModifiedBy>
  <cp:revision>33</cp:revision>
  <dcterms:created xsi:type="dcterms:W3CDTF">2022-02-15T19:57:00Z</dcterms:created>
  <dcterms:modified xsi:type="dcterms:W3CDTF">2022-02-1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0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2-08T00:00:00Z</vt:filetime>
  </property>
</Properties>
</file>